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0455D" w14:textId="77777777" w:rsidR="00531ED1" w:rsidRDefault="008D2578" w:rsidP="00C1253C">
      <w:pPr>
        <w:outlineLvl w:val="0"/>
        <w:rPr>
          <w:rFonts w:ascii="Tahoma" w:hAnsi="Tahoma" w:cs="Tahoma"/>
          <w:b/>
          <w:spacing w:val="20"/>
          <w:sz w:val="44"/>
          <w:szCs w:val="44"/>
        </w:rPr>
      </w:pPr>
      <w:r>
        <w:rPr>
          <w:rFonts w:ascii="Tahoma" w:hAnsi="Tahoma" w:cs="Tahoma"/>
          <w:b/>
          <w:noProof/>
          <w:spacing w:val="20"/>
          <w:sz w:val="44"/>
          <w:szCs w:val="44"/>
        </w:rPr>
        <mc:AlternateContent>
          <mc:Choice Requires="wps">
            <w:drawing>
              <wp:anchor distT="0" distB="0" distL="114300" distR="114300" simplePos="0" relativeHeight="251657216" behindDoc="1" locked="0" layoutInCell="1" allowOverlap="1" wp14:anchorId="28B3B0CF" wp14:editId="1092C35A">
                <wp:simplePos x="0" y="0"/>
                <wp:positionH relativeFrom="margin">
                  <wp:align>center</wp:align>
                </wp:positionH>
                <wp:positionV relativeFrom="paragraph">
                  <wp:posOffset>9525</wp:posOffset>
                </wp:positionV>
                <wp:extent cx="6629400" cy="8801100"/>
                <wp:effectExtent l="0" t="0" r="19050" b="1905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88011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E9605" id="Rectangle 4" o:spid="_x0000_s1026" style="position:absolute;margin-left:0;margin-top:.75pt;width:522pt;height:693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">
                <w10:wrap anchorx="margin"/>
              </v:rect>
            </w:pict>
          </mc:Fallback>
        </mc:AlternateContent>
      </w:r>
    </w:p>
    <w:p w14:paraId="7911C890" w14:textId="77777777" w:rsidR="00C1253C" w:rsidRDefault="00C1253C" w:rsidP="00531ED1">
      <w:pPr>
        <w:jc w:val="center"/>
        <w:outlineLvl w:val="0"/>
        <w:rPr>
          <w:rFonts w:ascii="Tahoma" w:hAnsi="Tahoma" w:cs="Tahoma"/>
          <w:b/>
          <w:spacing w:val="20"/>
          <w:sz w:val="52"/>
          <w:szCs w:val="52"/>
        </w:rPr>
      </w:pPr>
    </w:p>
    <w:p w14:paraId="3A483CF7" w14:textId="77777777" w:rsidR="006D745F" w:rsidRPr="00421994" w:rsidRDefault="003021DC" w:rsidP="00531ED1">
      <w:pPr>
        <w:jc w:val="center"/>
        <w:outlineLvl w:val="0"/>
        <w:rPr>
          <w:rFonts w:ascii="Times New Roman Bold" w:hAnsi="Times New Roman Bold" w:cs="Tahoma"/>
          <w:b/>
          <w:caps/>
          <w:spacing w:val="20"/>
          <w:sz w:val="60"/>
          <w:szCs w:val="60"/>
        </w:rPr>
      </w:pPr>
      <w:r w:rsidRPr="00421994">
        <w:rPr>
          <w:rFonts w:ascii="Times New Roman Bold" w:hAnsi="Times New Roman Bold" w:cs="Tahoma"/>
          <w:b/>
          <w:caps/>
          <w:spacing w:val="20"/>
          <w:sz w:val="60"/>
          <w:szCs w:val="60"/>
        </w:rPr>
        <w:t>Internship Application</w:t>
      </w:r>
    </w:p>
    <w:p w14:paraId="0057A4EE" w14:textId="77777777" w:rsidR="006D745F" w:rsidRPr="008D2578" w:rsidRDefault="008D2578" w:rsidP="006D745F">
      <w:pPr>
        <w:rPr>
          <w:rFonts w:ascii="Tahoma" w:hAnsi="Tahoma" w:cs="Tahoma"/>
          <w:b/>
          <w:color w:val="B2B2B2"/>
          <w:spacing w:val="20"/>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ahoma" w:hAnsi="Tahoma" w:cs="Tahoma"/>
          <w:b/>
          <w:noProof/>
          <w:color w:val="B2B2B2"/>
          <w:spacing w:val="20"/>
          <w:sz w:val="44"/>
          <w:szCs w:val="44"/>
        </w:rPr>
        <mc:AlternateContent>
          <mc:Choice Requires="wps">
            <w:drawing>
              <wp:anchor distT="0" distB="0" distL="114300" distR="114300" simplePos="0" relativeHeight="251656192" behindDoc="0" locked="0" layoutInCell="1" allowOverlap="1" wp14:anchorId="695D187A" wp14:editId="3380F6C8">
                <wp:simplePos x="0" y="0"/>
                <wp:positionH relativeFrom="margin">
                  <wp:align>left</wp:align>
                </wp:positionH>
                <wp:positionV relativeFrom="paragraph">
                  <wp:posOffset>55245</wp:posOffset>
                </wp:positionV>
                <wp:extent cx="5924550"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4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5E8840" id="Line 3" o:spid="_x0000_s1026" style="position:absolute;flip:y;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4.35pt" to="466.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">
                <w10:wrap anchorx="margin"/>
              </v:line>
            </w:pict>
          </mc:Fallback>
        </mc:AlternateContent>
      </w:r>
    </w:p>
    <w:p w14:paraId="3D5EDFBB" w14:textId="77777777" w:rsidR="006D745F" w:rsidRPr="008D2578" w:rsidRDefault="006D745F">
      <w:pPr>
        <w:rPr>
          <w:rFonts w:ascii="Tahoma" w:hAnsi="Tahoma" w:cs="Tahoma"/>
          <w:b/>
          <w:color w:val="B2B2B2"/>
          <w:spacing w:val="20"/>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7BB9D549" w14:textId="77777777" w:rsidR="006D745F" w:rsidRPr="008D2578" w:rsidRDefault="00560263">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noProof/>
        </w:rPr>
        <w:drawing>
          <wp:anchor distT="0" distB="0" distL="114300" distR="114300" simplePos="0" relativeHeight="251658240" behindDoc="0" locked="0" layoutInCell="1" allowOverlap="1" wp14:anchorId="75883729" wp14:editId="05B91E4D">
            <wp:simplePos x="0" y="0"/>
            <wp:positionH relativeFrom="column">
              <wp:align>center</wp:align>
            </wp:positionH>
            <wp:positionV relativeFrom="paragraph">
              <wp:posOffset>323850</wp:posOffset>
            </wp:positionV>
            <wp:extent cx="3429000" cy="3429000"/>
            <wp:effectExtent l="19050" t="0" r="0" b="0"/>
            <wp:wrapNone/>
            <wp:docPr id="5" name="Picture 5" descr="http://jeffmiller.house.gov/_images/seals/house_large_se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jeffmiller.house.gov/_images/seals/house_large_seal.gif"/>
                    <pic:cNvPicPr>
                      <a:picLocks noChangeAspect="1" noChangeArrowheads="1"/>
                    </pic:cNvPicPr>
                  </pic:nvPicPr>
                  <pic:blipFill>
                    <a:blip r:embed="rId8" r:link="rId9" cstate="print">
                      <a:clrChange>
                        <a:clrFrom>
                          <a:srgbClr val="FFFFFF"/>
                        </a:clrFrom>
                        <a:clrTo>
                          <a:srgbClr val="FFFFFF">
                            <a:alpha val="0"/>
                          </a:srgbClr>
                        </a:clrTo>
                      </a:clrChange>
                    </a:blip>
                    <a:srcRect/>
                    <a:stretch>
                      <a:fillRect/>
                    </a:stretch>
                  </pic:blipFill>
                  <pic:spPr bwMode="auto">
                    <a:xfrm>
                      <a:off x="0" y="0"/>
                      <a:ext cx="3429000" cy="3429000"/>
                    </a:xfrm>
                    <a:prstGeom prst="rect">
                      <a:avLst/>
                    </a:prstGeom>
                    <a:noFill/>
                    <a:ln w="9525">
                      <a:noFill/>
                      <a:miter lim="800000"/>
                      <a:headEnd/>
                      <a:tailEnd/>
                    </a:ln>
                  </pic:spPr>
                </pic:pic>
              </a:graphicData>
            </a:graphic>
          </wp:anchor>
        </w:drawing>
      </w:r>
    </w:p>
    <w:p w14:paraId="23383D45"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3F933B56"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E581FB9"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65C5A8A3"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6AE36A67" w14:textId="77777777" w:rsidR="006D745F" w:rsidRPr="008D2578" w:rsidRDefault="006D745F">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3175CE8E"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F81EF09"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6BBF0C2"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730FF6B3"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46782205"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09BDF05D" w14:textId="77777777" w:rsidR="00531ED1" w:rsidRPr="008D2578" w:rsidRDefault="00531ED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56BACB64" w14:textId="77777777" w:rsidR="00006D7B" w:rsidRPr="008D2578" w:rsidRDefault="00006D7B" w:rsidP="003A66C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5719B097" w14:textId="77777777" w:rsidR="003021DC" w:rsidRPr="008D2578" w:rsidRDefault="008D2578" w:rsidP="003A66C1">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ahoma" w:hAnsi="Tahoma" w:cs="Tahoma"/>
          <w:noProof/>
        </w:rPr>
        <mc:AlternateContent>
          <mc:Choice Requires="wps">
            <w:drawing>
              <wp:anchor distT="0" distB="0" distL="114300" distR="114300" simplePos="0" relativeHeight="251655168" behindDoc="1" locked="0" layoutInCell="1" allowOverlap="1" wp14:anchorId="29CC33EF" wp14:editId="19F12800">
                <wp:simplePos x="0" y="0"/>
                <wp:positionH relativeFrom="column">
                  <wp:posOffset>-114300</wp:posOffset>
                </wp:positionH>
                <wp:positionV relativeFrom="paragraph">
                  <wp:posOffset>79375</wp:posOffset>
                </wp:positionV>
                <wp:extent cx="5600700" cy="1600200"/>
                <wp:effectExtent l="38100" t="44450" r="38100" b="4127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0" cy="1600200"/>
                        </a:xfrm>
                        <a:prstGeom prst="rect">
                          <a:avLst/>
                        </a:prstGeom>
                        <a:solidFill>
                          <a:srgbClr val="000080"/>
                        </a:solidFill>
                        <a:ln w="762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64B3E" id="Rectangle 2" o:spid="_x0000_s1026" style="position:absolute;margin-left:-9pt;margin-top:6.25pt;width:441pt;height:1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" fillcolor="navy" strokeweight="6pt"/>
            </w:pict>
          </mc:Fallback>
        </mc:AlternateContent>
      </w:r>
    </w:p>
    <w:p w14:paraId="0F9874F7" w14:textId="77777777" w:rsidR="003021DC" w:rsidRPr="003A66C1" w:rsidRDefault="003021DC" w:rsidP="008A24EB">
      <w:pPr>
        <w:jc w:val="center"/>
        <w:outlineLvl w:val="0"/>
        <w:rPr>
          <w:sz w:val="52"/>
          <w:szCs w:val="52"/>
        </w:rPr>
      </w:pPr>
      <w:r w:rsidRPr="003A66C1">
        <w:rPr>
          <w:sz w:val="52"/>
          <w:szCs w:val="52"/>
        </w:rPr>
        <w:t xml:space="preserve">From the Office of </w:t>
      </w:r>
    </w:p>
    <w:p w14:paraId="66CBCE9E" w14:textId="77777777" w:rsidR="003021DC" w:rsidRPr="003A66C1" w:rsidRDefault="003021DC" w:rsidP="00C1253C">
      <w:pPr>
        <w:jc w:val="center"/>
        <w:rPr>
          <w:rFonts w:ascii="Times New Roman Bold" w:hAnsi="Times New Roman Bold"/>
          <w:b/>
          <w:sz w:val="68"/>
          <w:szCs w:val="68"/>
        </w:rPr>
      </w:pPr>
      <w:r w:rsidRPr="003A66C1">
        <w:rPr>
          <w:rFonts w:ascii="Times New Roman Bold" w:hAnsi="Times New Roman Bold"/>
          <w:b/>
          <w:sz w:val="68"/>
          <w:szCs w:val="68"/>
        </w:rPr>
        <w:t xml:space="preserve">Congressman </w:t>
      </w:r>
      <w:r w:rsidR="00E21F0C">
        <w:rPr>
          <w:rFonts w:ascii="Times New Roman Bold" w:hAnsi="Times New Roman Bold"/>
          <w:b/>
          <w:sz w:val="68"/>
          <w:szCs w:val="68"/>
        </w:rPr>
        <w:t>Jim Himes</w:t>
      </w:r>
    </w:p>
    <w:p w14:paraId="33C267A7" w14:textId="77777777" w:rsidR="00820950" w:rsidRDefault="009454C4" w:rsidP="00947249">
      <w:pPr>
        <w:jc w:val="center"/>
        <w:outlineLvl w:val="0"/>
        <w:rPr>
          <w:sz w:val="52"/>
          <w:szCs w:val="52"/>
        </w:rPr>
      </w:pPr>
      <w:r>
        <w:rPr>
          <w:sz w:val="52"/>
          <w:szCs w:val="52"/>
        </w:rPr>
        <w:t>4</w:t>
      </w:r>
      <w:r w:rsidR="00996B34">
        <w:rPr>
          <w:sz w:val="52"/>
          <w:szCs w:val="52"/>
          <w:vertAlign w:val="superscript"/>
        </w:rPr>
        <w:t>th</w:t>
      </w:r>
      <w:r w:rsidR="00001D03">
        <w:rPr>
          <w:sz w:val="52"/>
          <w:szCs w:val="52"/>
        </w:rPr>
        <w:t xml:space="preserve"> District of </w:t>
      </w:r>
      <w:r w:rsidR="00E21F0C">
        <w:rPr>
          <w:sz w:val="52"/>
          <w:szCs w:val="52"/>
        </w:rPr>
        <w:t>Connecticut</w:t>
      </w:r>
    </w:p>
    <w:p w14:paraId="440F4CDB" w14:textId="77777777" w:rsidR="003021DC" w:rsidRPr="00947249" w:rsidRDefault="003021DC" w:rsidP="00947249">
      <w:pPr>
        <w:jc w:val="center"/>
        <w:outlineLvl w:val="0"/>
        <w:rPr>
          <w:sz w:val="52"/>
          <w:szCs w:val="52"/>
        </w:rPr>
      </w:pPr>
      <w:r w:rsidRPr="003A66C1">
        <w:rPr>
          <w:sz w:val="52"/>
          <w:szCs w:val="52"/>
        </w:rPr>
        <w:t xml:space="preserve"> </w:t>
      </w:r>
    </w:p>
    <w:p w14:paraId="1A044993" w14:textId="77777777" w:rsidR="00947249" w:rsidRPr="008D2578" w:rsidRDefault="00947249" w:rsidP="00947249">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318741FA" w14:textId="77777777" w:rsidR="00947249" w:rsidRPr="008D2578" w:rsidRDefault="00947249" w:rsidP="00947249">
      <w:pP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2CFAE8CA" w14:textId="77777777" w:rsidR="00947249" w:rsidRPr="00B9466F" w:rsidRDefault="00871C11" w:rsidP="00820950">
      <w:pPr>
        <w:jc w:val="center"/>
        <w:rPr>
          <w:rFonts w:ascii="Times New Roman Bold" w:hAnsi="Times New Roman Bold"/>
          <w:b/>
          <w:sz w:val="52"/>
          <w:szCs w:val="52"/>
        </w:rPr>
      </w:pPr>
      <w:r w:rsidRPr="00B9466F">
        <w:rPr>
          <w:rFonts w:ascii="Times New Roman Bold" w:hAnsi="Times New Roman Bold"/>
          <w:b/>
          <w:sz w:val="52"/>
          <w:szCs w:val="52"/>
        </w:rPr>
        <w:t xml:space="preserve">Congressman </w:t>
      </w:r>
      <w:r w:rsidR="00E21F0C">
        <w:rPr>
          <w:rFonts w:ascii="Times New Roman Bold" w:hAnsi="Times New Roman Bold"/>
          <w:b/>
          <w:sz w:val="52"/>
          <w:szCs w:val="52"/>
        </w:rPr>
        <w:t>Jim Himes</w:t>
      </w:r>
    </w:p>
    <w:p w14:paraId="30C16679" w14:textId="77777777" w:rsidR="00FF14E1" w:rsidRDefault="00FF14E1" w:rsidP="00FF14E1">
      <w:pPr>
        <w:tabs>
          <w:tab w:val="left" w:pos="4680"/>
        </w:tabs>
        <w:rPr>
          <w:b/>
          <w:sz w:val="20"/>
          <w:szCs w:val="20"/>
        </w:rPr>
        <w:sectPr w:rsidR="00FF14E1" w:rsidSect="00FD12A0">
          <w:footerReference w:type="even" r:id="rId10"/>
          <w:footerReference w:type="default" r:id="rId11"/>
          <w:pgSz w:w="12240" w:h="15840"/>
          <w:pgMar w:top="900" w:right="1440" w:bottom="1440" w:left="1440" w:header="720" w:footer="720" w:gutter="0"/>
          <w:pgNumType w:start="0"/>
          <w:cols w:space="720"/>
          <w:docGrid w:linePitch="360"/>
        </w:sectPr>
      </w:pPr>
    </w:p>
    <w:p w14:paraId="068508AD" w14:textId="77777777" w:rsidR="00FF14E1" w:rsidRPr="00210C9F" w:rsidRDefault="00FF14E1" w:rsidP="000A0D60">
      <w:pPr>
        <w:tabs>
          <w:tab w:val="left" w:pos="4680"/>
        </w:tabs>
        <w:rPr>
          <w:sz w:val="20"/>
          <w:szCs w:val="20"/>
        </w:rPr>
      </w:pPr>
      <w:bookmarkStart w:id="0" w:name="_Hlk519589228"/>
    </w:p>
    <w:p w14:paraId="38AA8AB9" w14:textId="77777777" w:rsidR="00FF14E1" w:rsidRPr="00210C9F" w:rsidRDefault="00FF14E1" w:rsidP="00FF14E1">
      <w:pPr>
        <w:tabs>
          <w:tab w:val="left" w:pos="4680"/>
        </w:tabs>
        <w:rPr>
          <w:sz w:val="20"/>
          <w:szCs w:val="20"/>
        </w:rPr>
      </w:pPr>
      <w:r w:rsidRPr="00210C9F">
        <w:rPr>
          <w:sz w:val="20"/>
          <w:szCs w:val="20"/>
        </w:rPr>
        <w:tab/>
      </w:r>
    </w:p>
    <w:p w14:paraId="0198A5B1" w14:textId="77777777" w:rsidR="00FF14E1" w:rsidRDefault="00FF14E1" w:rsidP="00FF14E1">
      <w:pPr>
        <w:tabs>
          <w:tab w:val="left" w:pos="4680"/>
        </w:tabs>
        <w:rPr>
          <w:b/>
          <w:sz w:val="20"/>
          <w:szCs w:val="20"/>
        </w:rPr>
      </w:pPr>
    </w:p>
    <w:bookmarkEnd w:id="0"/>
    <w:p w14:paraId="5819198B" w14:textId="77777777" w:rsidR="00FF14E1" w:rsidRDefault="00FF14E1" w:rsidP="00514007">
      <w:pPr>
        <w:tabs>
          <w:tab w:val="left" w:pos="4680"/>
        </w:tabs>
        <w:rPr>
          <w:sz w:val="22"/>
          <w:szCs w:val="22"/>
        </w:rPr>
        <w:sectPr w:rsidR="00FF14E1" w:rsidSect="00FF14E1">
          <w:type w:val="continuous"/>
          <w:pgSz w:w="12240" w:h="15840"/>
          <w:pgMar w:top="900" w:right="1440" w:bottom="1440" w:left="1440" w:header="720" w:footer="720" w:gutter="0"/>
          <w:pgNumType w:start="0"/>
          <w:cols w:num="3" w:space="720"/>
          <w:docGrid w:linePitch="360"/>
        </w:sectPr>
      </w:pPr>
    </w:p>
    <w:tbl>
      <w:tblPr>
        <w:tblStyle w:val="TableGrid"/>
        <w:tblW w:w="1036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5"/>
        <w:gridCol w:w="3510"/>
        <w:gridCol w:w="3339"/>
      </w:tblGrid>
      <w:tr w:rsidR="000A0D60" w14:paraId="70CEECF2" w14:textId="77777777" w:rsidTr="000A0D60">
        <w:trPr>
          <w:trHeight w:val="1142"/>
        </w:trPr>
        <w:tc>
          <w:tcPr>
            <w:tcW w:w="3515" w:type="dxa"/>
          </w:tcPr>
          <w:p w14:paraId="55F5C3B6" w14:textId="77777777" w:rsidR="000A0D60" w:rsidRPr="00210C9F" w:rsidRDefault="000A0D60" w:rsidP="000A0D60">
            <w:pPr>
              <w:tabs>
                <w:tab w:val="left" w:pos="4680"/>
              </w:tabs>
              <w:rPr>
                <w:b/>
                <w:sz w:val="20"/>
                <w:szCs w:val="20"/>
              </w:rPr>
            </w:pPr>
            <w:r>
              <w:rPr>
                <w:b/>
                <w:sz w:val="20"/>
                <w:szCs w:val="20"/>
              </w:rPr>
              <w:t>C</w:t>
            </w:r>
            <w:r w:rsidRPr="00210C9F">
              <w:rPr>
                <w:b/>
                <w:sz w:val="20"/>
                <w:szCs w:val="20"/>
              </w:rPr>
              <w:t>T District Office</w:t>
            </w:r>
          </w:p>
          <w:p w14:paraId="5061F6BB" w14:textId="77777777" w:rsidR="000A0D60" w:rsidRPr="00210C9F" w:rsidRDefault="000A0D60" w:rsidP="000A0D60">
            <w:pPr>
              <w:tabs>
                <w:tab w:val="left" w:pos="4680"/>
              </w:tabs>
              <w:rPr>
                <w:sz w:val="20"/>
                <w:szCs w:val="20"/>
              </w:rPr>
            </w:pPr>
            <w:r w:rsidRPr="00210C9F">
              <w:rPr>
                <w:sz w:val="20"/>
                <w:szCs w:val="20"/>
              </w:rPr>
              <w:t>211 State Street, 2nd Floor</w:t>
            </w:r>
          </w:p>
          <w:p w14:paraId="59434710" w14:textId="77777777" w:rsidR="000A0D60" w:rsidRPr="00210C9F" w:rsidRDefault="000A0D60" w:rsidP="000A0D60">
            <w:pPr>
              <w:tabs>
                <w:tab w:val="left" w:pos="4680"/>
              </w:tabs>
              <w:ind w:right="240"/>
              <w:rPr>
                <w:b/>
                <w:sz w:val="20"/>
                <w:szCs w:val="20"/>
              </w:rPr>
            </w:pPr>
            <w:r w:rsidRPr="00210C9F">
              <w:rPr>
                <w:sz w:val="20"/>
                <w:szCs w:val="20"/>
              </w:rPr>
              <w:t>Bridgeport, CT 06604</w:t>
            </w:r>
          </w:p>
          <w:p w14:paraId="050A1692" w14:textId="77777777" w:rsidR="000A0D60" w:rsidRPr="00210C9F" w:rsidRDefault="000A0D60" w:rsidP="000A0D60">
            <w:pPr>
              <w:tabs>
                <w:tab w:val="left" w:pos="4680"/>
              </w:tabs>
              <w:rPr>
                <w:sz w:val="20"/>
                <w:szCs w:val="20"/>
              </w:rPr>
            </w:pPr>
            <w:r w:rsidRPr="00210C9F">
              <w:rPr>
                <w:sz w:val="20"/>
                <w:szCs w:val="20"/>
              </w:rPr>
              <w:t>Phone: (203) 333-6600</w:t>
            </w:r>
          </w:p>
          <w:p w14:paraId="6F1085C6" w14:textId="77777777" w:rsidR="000A0D60" w:rsidRPr="000A0D60" w:rsidRDefault="00000000" w:rsidP="000A0D60">
            <w:pPr>
              <w:tabs>
                <w:tab w:val="left" w:pos="4680"/>
              </w:tabs>
              <w:rPr>
                <w:sz w:val="20"/>
                <w:szCs w:val="20"/>
              </w:rPr>
            </w:pPr>
            <w:hyperlink r:id="rId12" w:history="1">
              <w:r w:rsidR="000A0D60" w:rsidRPr="00210C9F">
                <w:rPr>
                  <w:rStyle w:val="Hyperlink"/>
                  <w:sz w:val="20"/>
                  <w:szCs w:val="20"/>
                </w:rPr>
                <w:t>HimesDOInternships@mail.house.gov</w:t>
              </w:r>
            </w:hyperlink>
          </w:p>
        </w:tc>
        <w:tc>
          <w:tcPr>
            <w:tcW w:w="3510" w:type="dxa"/>
          </w:tcPr>
          <w:p w14:paraId="67E8F99C" w14:textId="77777777" w:rsidR="000A0D60" w:rsidRPr="00210C9F" w:rsidRDefault="000A0D60" w:rsidP="000A0D60">
            <w:pPr>
              <w:tabs>
                <w:tab w:val="left" w:pos="4680"/>
              </w:tabs>
              <w:rPr>
                <w:b/>
                <w:sz w:val="20"/>
                <w:szCs w:val="20"/>
              </w:rPr>
            </w:pPr>
            <w:r w:rsidRPr="00210C9F">
              <w:rPr>
                <w:b/>
                <w:sz w:val="20"/>
                <w:szCs w:val="20"/>
              </w:rPr>
              <w:t>CT District Office</w:t>
            </w:r>
          </w:p>
          <w:p w14:paraId="6FBCB919" w14:textId="77777777" w:rsidR="000A0D60" w:rsidRPr="00210C9F" w:rsidRDefault="000A0D60" w:rsidP="000A0D60">
            <w:pPr>
              <w:tabs>
                <w:tab w:val="left" w:pos="4680"/>
              </w:tabs>
              <w:rPr>
                <w:sz w:val="20"/>
                <w:szCs w:val="20"/>
              </w:rPr>
            </w:pPr>
            <w:r w:rsidRPr="00210C9F">
              <w:rPr>
                <w:sz w:val="20"/>
                <w:szCs w:val="20"/>
              </w:rPr>
              <w:t>888 Washington Blvd, 10</w:t>
            </w:r>
            <w:r w:rsidRPr="00210C9F">
              <w:rPr>
                <w:sz w:val="20"/>
                <w:szCs w:val="20"/>
                <w:vertAlign w:val="superscript"/>
              </w:rPr>
              <w:t>th</w:t>
            </w:r>
            <w:r w:rsidRPr="00210C9F">
              <w:rPr>
                <w:sz w:val="20"/>
                <w:szCs w:val="20"/>
              </w:rPr>
              <w:t xml:space="preserve"> Floor</w:t>
            </w:r>
          </w:p>
          <w:p w14:paraId="3615F5B5" w14:textId="77777777" w:rsidR="000A0D60" w:rsidRPr="00210C9F" w:rsidRDefault="000A0D60" w:rsidP="000A0D60">
            <w:pPr>
              <w:tabs>
                <w:tab w:val="left" w:pos="4680"/>
              </w:tabs>
              <w:rPr>
                <w:sz w:val="20"/>
                <w:szCs w:val="20"/>
              </w:rPr>
            </w:pPr>
            <w:r w:rsidRPr="00210C9F">
              <w:rPr>
                <w:sz w:val="20"/>
                <w:szCs w:val="20"/>
              </w:rPr>
              <w:t>Stamford, CT 06901</w:t>
            </w:r>
          </w:p>
          <w:p w14:paraId="038003E3" w14:textId="77777777" w:rsidR="000A0D60" w:rsidRPr="00210C9F" w:rsidRDefault="000A0D60" w:rsidP="000A0D60">
            <w:pPr>
              <w:tabs>
                <w:tab w:val="left" w:pos="4680"/>
              </w:tabs>
              <w:rPr>
                <w:sz w:val="20"/>
                <w:szCs w:val="20"/>
              </w:rPr>
            </w:pPr>
            <w:r w:rsidRPr="00210C9F">
              <w:rPr>
                <w:sz w:val="20"/>
                <w:szCs w:val="20"/>
              </w:rPr>
              <w:t>Phone: (203) 353-9400</w:t>
            </w:r>
          </w:p>
          <w:p w14:paraId="6121DADA" w14:textId="77777777" w:rsidR="000A0D60" w:rsidRDefault="00000000" w:rsidP="000A0D60">
            <w:hyperlink r:id="rId13" w:history="1">
              <w:r w:rsidR="000A0D60" w:rsidRPr="00210C9F">
                <w:rPr>
                  <w:rStyle w:val="Hyperlink"/>
                  <w:sz w:val="20"/>
                  <w:szCs w:val="20"/>
                </w:rPr>
                <w:t>HimesDOInternships@mail.house.gov</w:t>
              </w:r>
            </w:hyperlink>
          </w:p>
        </w:tc>
        <w:tc>
          <w:tcPr>
            <w:tcW w:w="3339" w:type="dxa"/>
          </w:tcPr>
          <w:p w14:paraId="6AD5D0A8" w14:textId="77777777" w:rsidR="000A0D60" w:rsidRPr="00210C9F" w:rsidRDefault="000A0D60" w:rsidP="000A0D60">
            <w:pPr>
              <w:tabs>
                <w:tab w:val="left" w:pos="4680"/>
              </w:tabs>
              <w:rPr>
                <w:b/>
                <w:sz w:val="20"/>
                <w:szCs w:val="20"/>
              </w:rPr>
            </w:pPr>
            <w:r>
              <w:rPr>
                <w:b/>
                <w:sz w:val="20"/>
                <w:szCs w:val="20"/>
              </w:rPr>
              <w:t>Washington</w:t>
            </w:r>
            <w:r w:rsidRPr="00210C9F">
              <w:rPr>
                <w:b/>
                <w:sz w:val="20"/>
                <w:szCs w:val="20"/>
              </w:rPr>
              <w:t xml:space="preserve"> D.C. Office</w:t>
            </w:r>
          </w:p>
          <w:p w14:paraId="27B2B9B7" w14:textId="77777777" w:rsidR="000A0D60" w:rsidRPr="00210C9F" w:rsidRDefault="000A0D60" w:rsidP="000A0D60">
            <w:pPr>
              <w:tabs>
                <w:tab w:val="left" w:pos="4680"/>
              </w:tabs>
              <w:rPr>
                <w:sz w:val="20"/>
                <w:szCs w:val="20"/>
              </w:rPr>
            </w:pPr>
            <w:r w:rsidRPr="00210C9F">
              <w:rPr>
                <w:sz w:val="20"/>
                <w:szCs w:val="20"/>
              </w:rPr>
              <w:t>227 Longworth House Office Building</w:t>
            </w:r>
          </w:p>
          <w:p w14:paraId="0E8B5E8D" w14:textId="77777777" w:rsidR="000A0D60" w:rsidRPr="00210C9F" w:rsidRDefault="000A0D60" w:rsidP="000A0D60">
            <w:pPr>
              <w:tabs>
                <w:tab w:val="left" w:pos="4680"/>
              </w:tabs>
              <w:rPr>
                <w:sz w:val="20"/>
                <w:szCs w:val="20"/>
              </w:rPr>
            </w:pPr>
            <w:r w:rsidRPr="00210C9F">
              <w:rPr>
                <w:sz w:val="20"/>
                <w:szCs w:val="20"/>
              </w:rPr>
              <w:t>Washington, DC 20515</w:t>
            </w:r>
          </w:p>
          <w:p w14:paraId="13B6FC20" w14:textId="77777777" w:rsidR="000A0D60" w:rsidRPr="00210C9F" w:rsidRDefault="000A0D60" w:rsidP="000A0D60">
            <w:pPr>
              <w:tabs>
                <w:tab w:val="left" w:pos="4680"/>
              </w:tabs>
              <w:rPr>
                <w:sz w:val="20"/>
                <w:szCs w:val="20"/>
              </w:rPr>
            </w:pPr>
            <w:r w:rsidRPr="00210C9F">
              <w:rPr>
                <w:sz w:val="20"/>
                <w:szCs w:val="20"/>
              </w:rPr>
              <w:t>Phone: (202) 225-554</w:t>
            </w:r>
            <w:r w:rsidRPr="009D35B8">
              <w:rPr>
                <w:sz w:val="20"/>
                <w:szCs w:val="20"/>
              </w:rPr>
              <w:t>1</w:t>
            </w:r>
          </w:p>
          <w:p w14:paraId="6DF3143D" w14:textId="77777777" w:rsidR="000A0D60" w:rsidRPr="000A0D60" w:rsidRDefault="00000000" w:rsidP="000A0D60">
            <w:pPr>
              <w:tabs>
                <w:tab w:val="left" w:pos="4680"/>
              </w:tabs>
              <w:rPr>
                <w:sz w:val="22"/>
                <w:szCs w:val="22"/>
              </w:rPr>
            </w:pPr>
            <w:hyperlink r:id="rId14" w:history="1">
              <w:r w:rsidR="000A0D60" w:rsidRPr="00210C9F">
                <w:rPr>
                  <w:rStyle w:val="Hyperlink"/>
                  <w:sz w:val="20"/>
                  <w:szCs w:val="20"/>
                </w:rPr>
                <w:t>Himes.Internship@mail.house.gov</w:t>
              </w:r>
            </w:hyperlink>
          </w:p>
          <w:p w14:paraId="215C6657" w14:textId="77777777" w:rsidR="000A0D60" w:rsidRDefault="000A0D60" w:rsidP="00947249"/>
        </w:tc>
      </w:tr>
    </w:tbl>
    <w:p w14:paraId="4D64FBD8" w14:textId="77777777" w:rsidR="000A0D60" w:rsidRDefault="000A0D60" w:rsidP="00947249">
      <w:r>
        <w:rPr>
          <w:rFonts w:ascii="Tahoma" w:hAnsi="Tahoma" w:cs="Tahoma"/>
          <w:b/>
          <w:noProof/>
          <w:color w:val="B2B2B2"/>
          <w:spacing w:val="20"/>
          <w:sz w:val="44"/>
          <w:szCs w:val="44"/>
        </w:rPr>
        <mc:AlternateContent>
          <mc:Choice Requires="wps">
            <w:drawing>
              <wp:anchor distT="0" distB="0" distL="114300" distR="114300" simplePos="0" relativeHeight="251662336" behindDoc="0" locked="0" layoutInCell="1" allowOverlap="1" wp14:anchorId="5398491D" wp14:editId="1439B175">
                <wp:simplePos x="0" y="0"/>
                <wp:positionH relativeFrom="margin">
                  <wp:align>left</wp:align>
                </wp:positionH>
                <wp:positionV relativeFrom="paragraph">
                  <wp:posOffset>0</wp:posOffset>
                </wp:positionV>
                <wp:extent cx="592455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4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E91E94" id="Line 3" o:spid="_x0000_s1026" style="position:absolute;flip:y;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0" to="46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">
                <w10:wrap anchorx="margin"/>
              </v:line>
            </w:pict>
          </mc:Fallback>
        </mc:AlternateContent>
      </w:r>
    </w:p>
    <w:p w14:paraId="361E7818" w14:textId="77777777" w:rsidR="00D57DE8" w:rsidRDefault="00D57DE8" w:rsidP="00947249">
      <w:r>
        <w:t xml:space="preserve">Congressman </w:t>
      </w:r>
      <w:r w:rsidR="00E21F0C">
        <w:t>Jim Himes</w:t>
      </w:r>
      <w:r>
        <w:t xml:space="preserve">’ </w:t>
      </w:r>
      <w:r w:rsidR="00EB510D">
        <w:t>congressional</w:t>
      </w:r>
      <w:r>
        <w:t xml:space="preserve"> offices strive </w:t>
      </w:r>
      <w:r w:rsidR="003B2AC5">
        <w:t>to ensure the following</w:t>
      </w:r>
      <w:r>
        <w:t>:</w:t>
      </w:r>
    </w:p>
    <w:p w14:paraId="49F1F667" w14:textId="77777777" w:rsidR="00D57DE8" w:rsidRPr="00C613DE" w:rsidRDefault="00D57DE8" w:rsidP="00947249">
      <w:pPr>
        <w:rPr>
          <w:sz w:val="16"/>
        </w:rPr>
      </w:pPr>
    </w:p>
    <w:p w14:paraId="6286A468" w14:textId="77777777" w:rsidR="009454C4" w:rsidRDefault="00531AE6" w:rsidP="00D57DE8">
      <w:pPr>
        <w:pStyle w:val="NormalWeb"/>
        <w:numPr>
          <w:ilvl w:val="0"/>
          <w:numId w:val="4"/>
        </w:numPr>
        <w:spacing w:before="0" w:beforeAutospacing="0" w:after="0" w:afterAutospacing="0"/>
      </w:pPr>
      <w:r>
        <w:t xml:space="preserve">Gold standard </w:t>
      </w:r>
      <w:r w:rsidR="003B2AC5">
        <w:t>c</w:t>
      </w:r>
      <w:r w:rsidR="009454C4" w:rsidRPr="00D57DE8">
        <w:t xml:space="preserve">onstituent services </w:t>
      </w:r>
    </w:p>
    <w:p w14:paraId="625E2590" w14:textId="77777777" w:rsidR="009454C4" w:rsidRDefault="00D57DE8" w:rsidP="00D57DE8">
      <w:pPr>
        <w:pStyle w:val="NormalWeb"/>
        <w:numPr>
          <w:ilvl w:val="0"/>
          <w:numId w:val="4"/>
        </w:numPr>
        <w:spacing w:before="0" w:beforeAutospacing="0" w:after="0" w:afterAutospacing="0"/>
      </w:pPr>
      <w:r w:rsidRPr="00D57DE8">
        <w:t>Professionalism</w:t>
      </w:r>
    </w:p>
    <w:p w14:paraId="50D3E1D9" w14:textId="77777777" w:rsidR="009454C4" w:rsidRDefault="009454C4" w:rsidP="00D57DE8">
      <w:pPr>
        <w:pStyle w:val="NormalWeb"/>
        <w:numPr>
          <w:ilvl w:val="0"/>
          <w:numId w:val="4"/>
        </w:numPr>
        <w:spacing w:before="0" w:beforeAutospacing="0" w:after="0" w:afterAutospacing="0"/>
      </w:pPr>
      <w:r>
        <w:t>Integrity</w:t>
      </w:r>
    </w:p>
    <w:p w14:paraId="6B8C282F" w14:textId="77777777" w:rsidR="00D57DE8" w:rsidRDefault="009454C4" w:rsidP="00D57DE8">
      <w:pPr>
        <w:pStyle w:val="NormalWeb"/>
        <w:numPr>
          <w:ilvl w:val="0"/>
          <w:numId w:val="4"/>
        </w:numPr>
        <w:spacing w:before="0" w:beforeAutospacing="0" w:after="0" w:afterAutospacing="0"/>
      </w:pPr>
      <w:r w:rsidRPr="00D57DE8">
        <w:t>Inclusiveness and respect</w:t>
      </w:r>
    </w:p>
    <w:p w14:paraId="7AEE718E" w14:textId="77777777" w:rsidR="009454C4" w:rsidRPr="00C613DE" w:rsidRDefault="009454C4" w:rsidP="009454C4">
      <w:pPr>
        <w:pStyle w:val="NormalWeb"/>
        <w:spacing w:before="0" w:beforeAutospacing="0" w:after="0" w:afterAutospacing="0"/>
        <w:ind w:left="1080"/>
        <w:rPr>
          <w:sz w:val="16"/>
        </w:rPr>
      </w:pPr>
    </w:p>
    <w:p w14:paraId="288756BD" w14:textId="5E36F09B" w:rsidR="00C613DE" w:rsidRDefault="003B2AC5" w:rsidP="008C6F32">
      <w:r>
        <w:t>With these</w:t>
      </w:r>
      <w:r w:rsidR="00B9466F">
        <w:t xml:space="preserve"> </w:t>
      </w:r>
      <w:r w:rsidR="009B73E5">
        <w:t xml:space="preserve">goals </w:t>
      </w:r>
      <w:r w:rsidR="00B9466F">
        <w:t>in mind</w:t>
      </w:r>
      <w:r w:rsidR="009454C4">
        <w:t>,</w:t>
      </w:r>
      <w:r w:rsidR="00B9466F">
        <w:t xml:space="preserve"> </w:t>
      </w:r>
      <w:r w:rsidR="003606F6" w:rsidRPr="00947249">
        <w:t xml:space="preserve">Congressman </w:t>
      </w:r>
      <w:r w:rsidR="00E21F0C">
        <w:t>Jim Himes</w:t>
      </w:r>
      <w:r w:rsidR="009454C4">
        <w:t>’</w:t>
      </w:r>
      <w:r w:rsidR="00715C5F" w:rsidRPr="00947249">
        <w:t xml:space="preserve"> internship program provides</w:t>
      </w:r>
      <w:r w:rsidR="003606F6" w:rsidRPr="00947249">
        <w:t xml:space="preserve"> an opportunity for students to serve their community</w:t>
      </w:r>
      <w:r w:rsidR="00156BEB">
        <w:t>,</w:t>
      </w:r>
      <w:r w:rsidR="003606F6" w:rsidRPr="00947249">
        <w:t xml:space="preserve"> as wel</w:t>
      </w:r>
      <w:r w:rsidR="00156BEB">
        <w:t xml:space="preserve">l as </w:t>
      </w:r>
      <w:r w:rsidR="00B9466F">
        <w:t xml:space="preserve">to </w:t>
      </w:r>
      <w:r w:rsidR="009B73E5">
        <w:t xml:space="preserve">learn through hands-on </w:t>
      </w:r>
      <w:r w:rsidR="003606F6" w:rsidRPr="00947249">
        <w:t>experience. The program aims to giv</w:t>
      </w:r>
      <w:r w:rsidR="006C7CAC">
        <w:t xml:space="preserve">e students the knowledge and tools </w:t>
      </w:r>
      <w:r w:rsidR="003606F6" w:rsidRPr="00947249">
        <w:t>needed to pursue</w:t>
      </w:r>
      <w:r w:rsidR="00FB557C">
        <w:t xml:space="preserve"> their</w:t>
      </w:r>
      <w:r w:rsidR="003606F6" w:rsidRPr="00947249">
        <w:t xml:space="preserve"> future professional g</w:t>
      </w:r>
      <w:r w:rsidR="00164802" w:rsidRPr="00947249">
        <w:t xml:space="preserve">oals. </w:t>
      </w:r>
      <w:r w:rsidR="008F626D">
        <w:t>A</w:t>
      </w:r>
      <w:r w:rsidR="008F626D" w:rsidRPr="00947249">
        <w:t xml:space="preserve">ll </w:t>
      </w:r>
      <w:r w:rsidR="008F626D">
        <w:t>i</w:t>
      </w:r>
      <w:r w:rsidR="001B2223" w:rsidRPr="00947249">
        <w:t>nterns</w:t>
      </w:r>
      <w:r w:rsidR="002C4320" w:rsidRPr="00947249">
        <w:t xml:space="preserve"> will </w:t>
      </w:r>
      <w:r w:rsidR="000C7FB0">
        <w:t>gain</w:t>
      </w:r>
      <w:r w:rsidR="002C4320" w:rsidRPr="00947249">
        <w:t xml:space="preserve"> </w:t>
      </w:r>
      <w:r w:rsidR="000C7FB0">
        <w:t xml:space="preserve">a </w:t>
      </w:r>
      <w:r w:rsidR="002C4320" w:rsidRPr="00947249">
        <w:t xml:space="preserve">challenging </w:t>
      </w:r>
      <w:r w:rsidR="000C7FB0">
        <w:t xml:space="preserve">exposure to </w:t>
      </w:r>
      <w:r w:rsidR="00FB557C">
        <w:t xml:space="preserve">Congressional work </w:t>
      </w:r>
      <w:r w:rsidR="002C4320" w:rsidRPr="00947249">
        <w:t xml:space="preserve">and are considered </w:t>
      </w:r>
      <w:r w:rsidR="00FB557C" w:rsidRPr="00947249">
        <w:t>an asset</w:t>
      </w:r>
      <w:r w:rsidR="002C4320" w:rsidRPr="00947249">
        <w:t xml:space="preserve"> to our office.</w:t>
      </w:r>
    </w:p>
    <w:p w14:paraId="6B1757C4" w14:textId="77777777" w:rsidR="00C613DE" w:rsidRDefault="00C613DE" w:rsidP="008C6F32"/>
    <w:p w14:paraId="798EE280" w14:textId="77777777" w:rsidR="008A1F98" w:rsidRDefault="008A1F98" w:rsidP="008A1F98">
      <w:r>
        <w:t xml:space="preserve">Interns in the Washington, D.C. office draft constituent correspondence, attend briefings and Congressional hearings, and prepare memoranda for me and members of my staff. </w:t>
      </w:r>
    </w:p>
    <w:p w14:paraId="799442B4" w14:textId="77777777" w:rsidR="008A1F98" w:rsidRDefault="008A1F98" w:rsidP="008A1F98"/>
    <w:p w14:paraId="47CFFD7C" w14:textId="77777777" w:rsidR="008A1F98" w:rsidRDefault="008A1F98" w:rsidP="008A1F98">
      <w:r>
        <w:t>Interns in the district offices conduct research, assist with constituent casework and draft correspondence. When you submit a district office internship application, you are applying for both the Bridgeport and Stamford offices. The specific location of your internship will be decided by the intern selection staff based on a few factors, including commute time.</w:t>
      </w:r>
    </w:p>
    <w:p w14:paraId="113C4EE6" w14:textId="77777777" w:rsidR="008A1F98" w:rsidRDefault="008A1F98" w:rsidP="008A1F98"/>
    <w:p w14:paraId="51AB80A8" w14:textId="77777777" w:rsidR="00EB510D" w:rsidRDefault="008A1F98" w:rsidP="008A1F98">
      <w:r>
        <w:t>Interns in both offices assist with answering phones, data entry and general office systems operations—they are a vital part of my staff.</w:t>
      </w:r>
    </w:p>
    <w:p w14:paraId="3B73823A" w14:textId="77777777" w:rsidR="008A1F98" w:rsidRDefault="008A1F98" w:rsidP="008A1F98"/>
    <w:p w14:paraId="5957B2B3" w14:textId="77777777" w:rsidR="006D745F" w:rsidRPr="00C613DE" w:rsidRDefault="00655F26" w:rsidP="00FD0E1C">
      <w:pPr>
        <w:rPr>
          <w:rFonts w:ascii="Times New Roman Bold" w:hAnsi="Times New Roman Bold"/>
          <w:b/>
          <w:sz w:val="28"/>
          <w:szCs w:val="28"/>
        </w:rPr>
      </w:pPr>
      <w:r w:rsidRPr="00C613DE">
        <w:rPr>
          <w:rFonts w:ascii="Times New Roman Bold" w:hAnsi="Times New Roman Bold"/>
          <w:b/>
          <w:sz w:val="28"/>
          <w:szCs w:val="28"/>
        </w:rPr>
        <w:t>Follow these ste</w:t>
      </w:r>
      <w:r w:rsidR="003B2AC5" w:rsidRPr="00C613DE">
        <w:rPr>
          <w:rFonts w:ascii="Times New Roman Bold" w:hAnsi="Times New Roman Bold"/>
          <w:b/>
          <w:sz w:val="28"/>
          <w:szCs w:val="28"/>
        </w:rPr>
        <w:t>ps to complete your application:</w:t>
      </w:r>
    </w:p>
    <w:p w14:paraId="146F6FBF" w14:textId="77777777" w:rsidR="008F626D" w:rsidRDefault="008F626D" w:rsidP="008F626D">
      <w:pPr>
        <w:ind w:left="360"/>
        <w:rPr>
          <w:sz w:val="20"/>
          <w:szCs w:val="20"/>
        </w:rPr>
      </w:pPr>
    </w:p>
    <w:p w14:paraId="121EA963" w14:textId="77777777" w:rsidR="00FA1965" w:rsidRPr="00421994" w:rsidRDefault="00655F26" w:rsidP="00FD0E1C">
      <w:pPr>
        <w:numPr>
          <w:ilvl w:val="0"/>
          <w:numId w:val="1"/>
        </w:numPr>
        <w:tabs>
          <w:tab w:val="clear" w:pos="1080"/>
          <w:tab w:val="num" w:pos="720"/>
        </w:tabs>
        <w:ind w:left="720" w:hanging="360"/>
      </w:pPr>
      <w:r w:rsidRPr="00421994">
        <w:t xml:space="preserve">Read about the internship online at </w:t>
      </w:r>
      <w:hyperlink r:id="rId15" w:history="1">
        <w:r w:rsidR="00E21F0C" w:rsidRPr="00421994">
          <w:rPr>
            <w:rStyle w:val="Hyperlink"/>
          </w:rPr>
          <w:t>www.himes.house.gov</w:t>
        </w:r>
      </w:hyperlink>
    </w:p>
    <w:p w14:paraId="3D54FAE1" w14:textId="77777777" w:rsidR="00655F26" w:rsidRPr="00421994" w:rsidRDefault="00AA1B15" w:rsidP="00FD0E1C">
      <w:pPr>
        <w:numPr>
          <w:ilvl w:val="0"/>
          <w:numId w:val="1"/>
        </w:numPr>
        <w:tabs>
          <w:tab w:val="clear" w:pos="1080"/>
          <w:tab w:val="num" w:pos="720"/>
        </w:tabs>
        <w:ind w:left="720" w:hanging="360"/>
      </w:pPr>
      <w:r w:rsidRPr="00421994">
        <w:t>Complete your application</w:t>
      </w:r>
      <w:r w:rsidR="00820950" w:rsidRPr="00421994">
        <w:t xml:space="preserve"> by following the checklist below</w:t>
      </w:r>
    </w:p>
    <w:p w14:paraId="4E84DA72" w14:textId="32C8EF7F" w:rsidR="00820950" w:rsidRPr="00421994" w:rsidRDefault="009D35B8" w:rsidP="00FD0E1C">
      <w:pPr>
        <w:numPr>
          <w:ilvl w:val="0"/>
          <w:numId w:val="1"/>
        </w:numPr>
        <w:tabs>
          <w:tab w:val="clear" w:pos="1080"/>
          <w:tab w:val="num" w:pos="720"/>
        </w:tabs>
        <w:ind w:left="720" w:hanging="360"/>
      </w:pPr>
      <w:r>
        <w:t>Email the application</w:t>
      </w:r>
      <w:r w:rsidR="00156BEB" w:rsidRPr="00421994">
        <w:t xml:space="preserve"> to the</w:t>
      </w:r>
      <w:r>
        <w:t xml:space="preserve"> appropriate</w:t>
      </w:r>
      <w:r w:rsidR="00156BEB" w:rsidRPr="00421994">
        <w:t xml:space="preserve"> </w:t>
      </w:r>
      <w:r w:rsidR="00C4135B" w:rsidRPr="00421994">
        <w:t>address</w:t>
      </w:r>
      <w:r>
        <w:t xml:space="preserve"> listed</w:t>
      </w:r>
      <w:r w:rsidR="00C4135B" w:rsidRPr="00421994">
        <w:t xml:space="preserve"> </w:t>
      </w:r>
      <w:r w:rsidR="004A4B33">
        <w:t>at the top of this page</w:t>
      </w:r>
    </w:p>
    <w:p w14:paraId="59BD2D77" w14:textId="77777777" w:rsidR="00820950" w:rsidRDefault="00820950" w:rsidP="00820950">
      <w:pPr>
        <w:ind w:left="720"/>
        <w:rPr>
          <w:sz w:val="20"/>
          <w:szCs w:val="20"/>
        </w:rPr>
      </w:pPr>
      <w:r>
        <w:rPr>
          <w:sz w:val="20"/>
          <w:szCs w:val="20"/>
        </w:rPr>
        <w:tab/>
      </w:r>
    </w:p>
    <w:p w14:paraId="49862597" w14:textId="77777777" w:rsidR="00655F26" w:rsidRPr="00820950" w:rsidRDefault="00820950" w:rsidP="00820950">
      <w:r>
        <w:t>A</w:t>
      </w:r>
      <w:r w:rsidR="00A401F0" w:rsidRPr="00820950">
        <w:t>ll</w:t>
      </w:r>
      <w:r w:rsidR="001B2223" w:rsidRPr="00820950">
        <w:t xml:space="preserve"> internships are on a voluntary basis</w:t>
      </w:r>
      <w:r w:rsidR="00421994">
        <w:t xml:space="preserve"> and</w:t>
      </w:r>
      <w:r w:rsidR="001B2223" w:rsidRPr="00820950">
        <w:t xml:space="preserve"> </w:t>
      </w:r>
      <w:r w:rsidR="00D33516">
        <w:t>n</w:t>
      </w:r>
      <w:r w:rsidR="005B29BC">
        <w:t>o stipend is provided.</w:t>
      </w:r>
      <w:r w:rsidR="001B2223" w:rsidRPr="00820950">
        <w:t xml:space="preserve"> </w:t>
      </w:r>
    </w:p>
    <w:p w14:paraId="3A5CF942" w14:textId="77777777" w:rsidR="00BF0DF4" w:rsidRPr="00FF14E1" w:rsidRDefault="00BF0DF4" w:rsidP="00BF0DF4">
      <w:pPr>
        <w:ind w:left="720"/>
        <w:rPr>
          <w:sz w:val="8"/>
          <w:szCs w:val="8"/>
        </w:rPr>
      </w:pPr>
    </w:p>
    <w:p w14:paraId="1BD325EE" w14:textId="77777777" w:rsidR="00820950" w:rsidRPr="00947249" w:rsidRDefault="00820950" w:rsidP="00820950">
      <w:r w:rsidRPr="00947249">
        <w:rPr>
          <w:b/>
        </w:rPr>
        <w:t>Checklist</w:t>
      </w:r>
      <w:r w:rsidRPr="00947249">
        <w:t xml:space="preserve"> </w:t>
      </w:r>
    </w:p>
    <w:p w14:paraId="0E62E3D8" w14:textId="77777777" w:rsidR="00820950" w:rsidRDefault="00744B05" w:rsidP="00820950">
      <w:pPr>
        <w:numPr>
          <w:ilvl w:val="0"/>
          <w:numId w:val="2"/>
        </w:numPr>
      </w:pPr>
      <w:r>
        <w:t>R</w:t>
      </w:r>
      <w:r w:rsidR="00820950" w:rsidRPr="00947249">
        <w:t>esume</w:t>
      </w:r>
    </w:p>
    <w:p w14:paraId="02CB9AC8" w14:textId="77777777" w:rsidR="00D33516" w:rsidRPr="00947249" w:rsidRDefault="00D33516" w:rsidP="00820950">
      <w:pPr>
        <w:numPr>
          <w:ilvl w:val="0"/>
          <w:numId w:val="2"/>
        </w:numPr>
      </w:pPr>
      <w:r>
        <w:t>Brief cover letter</w:t>
      </w:r>
    </w:p>
    <w:p w14:paraId="57FD9ECE" w14:textId="77777777" w:rsidR="00421994" w:rsidRDefault="00744B05" w:rsidP="00820950">
      <w:pPr>
        <w:numPr>
          <w:ilvl w:val="0"/>
          <w:numId w:val="2"/>
        </w:numPr>
      </w:pPr>
      <w:r>
        <w:t>1</w:t>
      </w:r>
      <w:r w:rsidR="009D35B8">
        <w:t>-</w:t>
      </w:r>
      <w:r>
        <w:t xml:space="preserve">3 page writing sample </w:t>
      </w:r>
    </w:p>
    <w:p w14:paraId="37C22EDD" w14:textId="45D766EB" w:rsidR="00FF14E1" w:rsidRDefault="00744B05" w:rsidP="00FF14E1">
      <w:pPr>
        <w:numPr>
          <w:ilvl w:val="0"/>
          <w:numId w:val="2"/>
        </w:numPr>
      </w:pPr>
      <w:r>
        <w:t xml:space="preserve">Completed </w:t>
      </w:r>
      <w:r w:rsidR="000D6B06">
        <w:t>Internship Application</w:t>
      </w:r>
      <w:r w:rsidR="00C613DE">
        <w:t xml:space="preserve"> form</w:t>
      </w:r>
    </w:p>
    <w:p w14:paraId="739425CD" w14:textId="79E43E51" w:rsidR="004A4B33" w:rsidRDefault="00854E15" w:rsidP="00FF14E1">
      <w:pPr>
        <w:numPr>
          <w:ilvl w:val="0"/>
          <w:numId w:val="2"/>
        </w:numPr>
      </w:pPr>
      <w:r>
        <w:t>Ensure</w:t>
      </w:r>
      <w:r w:rsidR="004A4B33">
        <w:t xml:space="preserve"> documents </w:t>
      </w:r>
      <w:r>
        <w:t>will</w:t>
      </w:r>
      <w:r w:rsidR="004A4B33">
        <w:t xml:space="preserve"> be sent in either PDF or Word format</w:t>
      </w:r>
      <w:r>
        <w:t xml:space="preserve">. </w:t>
      </w:r>
      <w:r w:rsidR="00AF43BE">
        <w:t xml:space="preserve">Documents sent as </w:t>
      </w:r>
      <w:r>
        <w:t xml:space="preserve">Google Docs, Pages or </w:t>
      </w:r>
      <w:r w:rsidR="00AF43BE">
        <w:t xml:space="preserve">through other platforms are inconvenient. </w:t>
      </w:r>
    </w:p>
    <w:p w14:paraId="005AA537" w14:textId="77777777" w:rsidR="008F626D" w:rsidRPr="00B65DDD" w:rsidRDefault="008F626D" w:rsidP="0025798F">
      <w:pPr>
        <w:autoSpaceDE w:val="0"/>
        <w:autoSpaceDN w:val="0"/>
        <w:adjustRightInd w:val="0"/>
        <w:jc w:val="center"/>
      </w:pPr>
      <w:r w:rsidRPr="003A66C1">
        <w:rPr>
          <w:rFonts w:ascii="Times New Roman Bold" w:hAnsi="Times New Roman Bold"/>
          <w:b/>
          <w:sz w:val="68"/>
          <w:szCs w:val="68"/>
        </w:rPr>
        <w:lastRenderedPageBreak/>
        <w:t xml:space="preserve">Congressman </w:t>
      </w:r>
      <w:r w:rsidR="00FC0545">
        <w:rPr>
          <w:rFonts w:ascii="Times New Roman Bold" w:hAnsi="Times New Roman Bold"/>
          <w:b/>
          <w:sz w:val="68"/>
          <w:szCs w:val="68"/>
        </w:rPr>
        <w:t>J</w:t>
      </w:r>
      <w:r w:rsidR="00E21F0C">
        <w:rPr>
          <w:rFonts w:ascii="Times New Roman Bold" w:hAnsi="Times New Roman Bold"/>
          <w:b/>
          <w:sz w:val="68"/>
          <w:szCs w:val="68"/>
        </w:rPr>
        <w:t>im Himes</w:t>
      </w:r>
    </w:p>
    <w:p w14:paraId="3080DAE4" w14:textId="77777777" w:rsidR="008F626D" w:rsidRPr="008D2578" w:rsidRDefault="008D2578" w:rsidP="0025798F">
      <w:pPr>
        <w:jc w:val="center"/>
        <w:rPr>
          <w:rFonts w:ascii="Tahoma" w:hAnsi="Tahoma" w:cs="Tahoma"/>
          <w:b/>
          <w:color w:val="B2B2B2"/>
          <w:sz w:val="44"/>
          <w:szCs w:val="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ahoma" w:hAnsi="Tahoma" w:cs="Tahoma"/>
          <w:b/>
          <w:noProof/>
          <w:spacing w:val="20"/>
          <w:sz w:val="44"/>
          <w:szCs w:val="44"/>
        </w:rPr>
        <mc:AlternateContent>
          <mc:Choice Requires="wps">
            <w:drawing>
              <wp:anchor distT="0" distB="0" distL="114300" distR="114300" simplePos="0" relativeHeight="251660288" behindDoc="0" locked="0" layoutInCell="1" allowOverlap="1" wp14:anchorId="045999C4" wp14:editId="7C6CB9E2">
                <wp:simplePos x="0" y="0"/>
                <wp:positionH relativeFrom="column">
                  <wp:posOffset>571500</wp:posOffset>
                </wp:positionH>
                <wp:positionV relativeFrom="paragraph">
                  <wp:posOffset>75565</wp:posOffset>
                </wp:positionV>
                <wp:extent cx="4914900" cy="0"/>
                <wp:effectExtent l="9525" t="9525" r="9525" b="952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14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77A1DE" id="Line 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95pt" to="6in,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"/>
            </w:pict>
          </mc:Fallback>
        </mc:AlternateContent>
      </w:r>
    </w:p>
    <w:p w14:paraId="5A5A213D" w14:textId="77777777" w:rsidR="00DF2FD5" w:rsidRDefault="00F2371C" w:rsidP="0025798F">
      <w:pPr>
        <w:jc w:val="center"/>
        <w:outlineLvl w:val="0"/>
        <w:rPr>
          <w:rFonts w:ascii="Times New Roman Bold" w:hAnsi="Times New Roman Bold"/>
          <w:b/>
          <w:spacing w:val="20"/>
          <w:sz w:val="44"/>
          <w:szCs w:val="44"/>
        </w:rPr>
      </w:pPr>
      <w:r>
        <w:rPr>
          <w:rFonts w:ascii="Times New Roman Bold" w:hAnsi="Times New Roman Bold"/>
          <w:b/>
          <w:spacing w:val="20"/>
          <w:sz w:val="44"/>
          <w:szCs w:val="44"/>
        </w:rPr>
        <w:t>Internship A</w:t>
      </w:r>
      <w:r w:rsidR="007C3748" w:rsidRPr="008F626D">
        <w:rPr>
          <w:rFonts w:ascii="Times New Roman Bold" w:hAnsi="Times New Roman Bold"/>
          <w:b/>
          <w:spacing w:val="20"/>
          <w:sz w:val="44"/>
          <w:szCs w:val="44"/>
        </w:rPr>
        <w:t>pplication</w:t>
      </w:r>
      <w:r>
        <w:rPr>
          <w:rFonts w:ascii="Times New Roman Bold" w:hAnsi="Times New Roman Bold"/>
          <w:b/>
          <w:spacing w:val="20"/>
          <w:sz w:val="44"/>
          <w:szCs w:val="44"/>
        </w:rPr>
        <w:t xml:space="preserve"> F</w:t>
      </w:r>
      <w:r w:rsidR="008F626D" w:rsidRPr="008F626D">
        <w:rPr>
          <w:rFonts w:ascii="Times New Roman Bold" w:hAnsi="Times New Roman Bold"/>
          <w:b/>
          <w:spacing w:val="20"/>
          <w:sz w:val="44"/>
          <w:szCs w:val="44"/>
        </w:rPr>
        <w:t>orm</w:t>
      </w:r>
    </w:p>
    <w:p w14:paraId="4EBA032A" w14:textId="77777777" w:rsidR="008A1F98" w:rsidRPr="008F626D" w:rsidRDefault="008A1F98" w:rsidP="0025798F">
      <w:pPr>
        <w:jc w:val="center"/>
        <w:outlineLvl w:val="0"/>
        <w:rPr>
          <w:rFonts w:ascii="Times New Roman Bold" w:hAnsi="Times New Roman Bold"/>
          <w:b/>
          <w:spacing w:val="20"/>
          <w:sz w:val="44"/>
          <w:szCs w:val="44"/>
        </w:rPr>
      </w:pPr>
    </w:p>
    <w:p w14:paraId="51185293" w14:textId="303C625D" w:rsidR="008A1F98" w:rsidRPr="00421994" w:rsidRDefault="008A1F98" w:rsidP="008A1F98">
      <w:pPr>
        <w:rPr>
          <w:b/>
          <w:color w:val="B2B2B2"/>
          <w:sz w:val="22"/>
          <w:szCs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421994">
        <w:rPr>
          <w:b/>
          <w:bCs/>
          <w:sz w:val="22"/>
          <w:szCs w:val="22"/>
        </w:rPr>
        <w:t xml:space="preserve">Please note: </w:t>
      </w:r>
      <w:r w:rsidRPr="00421994">
        <w:rPr>
          <w:i/>
          <w:sz w:val="22"/>
          <w:szCs w:val="22"/>
        </w:rPr>
        <w:t xml:space="preserve">As part of our procedure for processing your intern application, your personal and employment references may be checked. If you have misrepresented or omitted any facts on this application and are subsequently hired as an intern, you may be discharged from your internship. </w:t>
      </w:r>
    </w:p>
    <w:p w14:paraId="2D24B5F5" w14:textId="77777777" w:rsidR="00DF2FD5" w:rsidRPr="008A1F98" w:rsidRDefault="00DF2FD5" w:rsidP="0025798F">
      <w:pPr>
        <w:rPr>
          <w:b/>
          <w:color w:val="B2B2B2"/>
          <w:sz w:val="8"/>
          <w:szCs w:val="8"/>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746548B3" w14:textId="77777777" w:rsidR="007C3748" w:rsidRPr="00947249" w:rsidRDefault="007C3748" w:rsidP="0025798F">
      <w:pPr>
        <w:spacing w:line="360" w:lineRule="auto"/>
        <w:outlineLvl w:val="0"/>
        <w:rPr>
          <w:b/>
          <w:sz w:val="28"/>
          <w:szCs w:val="28"/>
        </w:rPr>
      </w:pPr>
      <w:r w:rsidRPr="00947249">
        <w:rPr>
          <w:b/>
          <w:sz w:val="28"/>
          <w:szCs w:val="28"/>
        </w:rPr>
        <w:t>Personal Information</w:t>
      </w:r>
      <w:r w:rsidR="00037605">
        <w:rPr>
          <w:b/>
          <w:sz w:val="28"/>
          <w:szCs w:val="28"/>
        </w:rPr>
        <w:t>:</w:t>
      </w:r>
      <w:r w:rsidRPr="00947249">
        <w:rPr>
          <w:b/>
          <w:sz w:val="28"/>
          <w:szCs w:val="28"/>
        </w:rPr>
        <w:t xml:space="preserve">  </w:t>
      </w:r>
    </w:p>
    <w:p w14:paraId="6CA2ECEA" w14:textId="77777777" w:rsidR="007C3748" w:rsidRPr="00001D03" w:rsidRDefault="00C01373" w:rsidP="0025798F">
      <w:pPr>
        <w:spacing w:line="360" w:lineRule="auto"/>
        <w:ind w:firstLine="720"/>
        <w:jc w:val="both"/>
        <w:rPr>
          <w:u w:val="single"/>
        </w:rPr>
      </w:pPr>
      <w:r w:rsidRPr="00947249">
        <w:t xml:space="preserve">Name: </w:t>
      </w:r>
      <w:sdt>
        <w:sdtPr>
          <w:id w:val="1723095598"/>
          <w:placeholder>
            <w:docPart w:val="C4AAD2257AE94DE8A2D1DC1C4907D80D"/>
          </w:placeholder>
          <w:showingPlcHdr/>
          <w:text/>
        </w:sdtPr>
        <w:sdtContent>
          <w:r w:rsidR="00164816" w:rsidRPr="00045C26">
            <w:rPr>
              <w:rStyle w:val="PlaceholderText"/>
            </w:rPr>
            <w:t>Click here to enter text.</w:t>
          </w:r>
        </w:sdtContent>
      </w:sdt>
    </w:p>
    <w:p w14:paraId="4167D0CF" w14:textId="77777777" w:rsidR="00001D03" w:rsidRPr="00001D03" w:rsidRDefault="007C3748" w:rsidP="0025798F">
      <w:pPr>
        <w:spacing w:line="360" w:lineRule="auto"/>
        <w:ind w:left="720"/>
        <w:jc w:val="both"/>
        <w:rPr>
          <w:u w:val="single"/>
        </w:rPr>
      </w:pPr>
      <w:r w:rsidRPr="00947249">
        <w:t>Address</w:t>
      </w:r>
      <w:r w:rsidR="008F626D" w:rsidRPr="00947249">
        <w:t xml:space="preserve">: </w:t>
      </w:r>
      <w:sdt>
        <w:sdtPr>
          <w:id w:val="-1421410551"/>
          <w:placeholder>
            <w:docPart w:val="FED01BBF9EDB45C6A511F03670921893"/>
          </w:placeholder>
          <w:showingPlcHdr/>
          <w:text/>
        </w:sdtPr>
        <w:sdtContent>
          <w:r w:rsidR="00164816" w:rsidRPr="00045C26">
            <w:rPr>
              <w:rStyle w:val="PlaceholderText"/>
            </w:rPr>
            <w:t>Click here to enter text.</w:t>
          </w:r>
        </w:sdtContent>
      </w:sdt>
    </w:p>
    <w:p w14:paraId="46C25C28" w14:textId="77777777" w:rsidR="000D7E0B" w:rsidRDefault="000D7E0B" w:rsidP="0025798F">
      <w:pPr>
        <w:spacing w:line="360" w:lineRule="auto"/>
        <w:ind w:firstLine="720"/>
        <w:jc w:val="both"/>
      </w:pPr>
      <w:r>
        <w:t xml:space="preserve">City, State, ZIP: </w:t>
      </w:r>
      <w:sdt>
        <w:sdtPr>
          <w:id w:val="1016186517"/>
          <w:placeholder>
            <w:docPart w:val="DefaultPlaceholder_1082065158"/>
          </w:placeholder>
          <w:showingPlcHdr/>
          <w:text/>
        </w:sdtPr>
        <w:sdtContent>
          <w:r w:rsidRPr="00045C26">
            <w:rPr>
              <w:rStyle w:val="PlaceholderText"/>
            </w:rPr>
            <w:t>Click here to enter text.</w:t>
          </w:r>
        </w:sdtContent>
      </w:sdt>
    </w:p>
    <w:p w14:paraId="295644E5" w14:textId="77777777" w:rsidR="00C01373" w:rsidRPr="00001D03" w:rsidRDefault="007C3748" w:rsidP="0025798F">
      <w:pPr>
        <w:spacing w:line="360" w:lineRule="auto"/>
        <w:ind w:firstLine="720"/>
        <w:jc w:val="both"/>
        <w:rPr>
          <w:u w:val="single"/>
        </w:rPr>
      </w:pPr>
      <w:r w:rsidRPr="00947249">
        <w:t>E-Mail</w:t>
      </w:r>
      <w:r w:rsidR="00DF2FD5" w:rsidRPr="00947249">
        <w:t xml:space="preserve">: </w:t>
      </w:r>
      <w:sdt>
        <w:sdtPr>
          <w:id w:val="-1820729639"/>
          <w:placeholder>
            <w:docPart w:val="554FB5A47CF14EBBA157061708D04A2C"/>
          </w:placeholder>
          <w:showingPlcHdr/>
          <w:text/>
        </w:sdtPr>
        <w:sdtContent>
          <w:r w:rsidR="00164816" w:rsidRPr="00045C26">
            <w:rPr>
              <w:rStyle w:val="PlaceholderText"/>
            </w:rPr>
            <w:t>Click here to enter text.</w:t>
          </w:r>
        </w:sdtContent>
      </w:sdt>
    </w:p>
    <w:p w14:paraId="6D9DE147" w14:textId="713C1BCF" w:rsidR="00B87ACA" w:rsidRPr="00001D03" w:rsidRDefault="00001D03" w:rsidP="0025798F">
      <w:pPr>
        <w:spacing w:line="360" w:lineRule="auto"/>
        <w:ind w:firstLine="720"/>
        <w:jc w:val="both"/>
        <w:outlineLvl w:val="0"/>
        <w:rPr>
          <w:u w:val="single"/>
        </w:rPr>
      </w:pPr>
      <w:r>
        <w:t xml:space="preserve">Phone: </w:t>
      </w:r>
      <w:sdt>
        <w:sdtPr>
          <w:id w:val="-1357730311"/>
          <w:placeholder>
            <w:docPart w:val="13D373DB89D24DF5A3D3B593DEB2BEF3"/>
          </w:placeholder>
          <w:showingPlcHdr/>
          <w:text/>
        </w:sdtPr>
        <w:sdtContent>
          <w:r w:rsidR="00164816" w:rsidRPr="00045C26">
            <w:rPr>
              <w:rStyle w:val="PlaceholderText"/>
            </w:rPr>
            <w:t>Click here to enter text.</w:t>
          </w:r>
        </w:sdtContent>
      </w:sdt>
    </w:p>
    <w:p w14:paraId="5CD843B2" w14:textId="04A9EB6F" w:rsidR="006235BC" w:rsidRPr="00001D03" w:rsidRDefault="003B2AC5" w:rsidP="0025798F">
      <w:pPr>
        <w:spacing w:line="360" w:lineRule="auto"/>
        <w:ind w:firstLine="720"/>
        <w:jc w:val="both"/>
        <w:rPr>
          <w:u w:val="single"/>
        </w:rPr>
      </w:pPr>
      <w:r>
        <w:t>Place</w:t>
      </w:r>
      <w:r w:rsidR="00E15516">
        <w:t xml:space="preserve"> and </w:t>
      </w:r>
      <w:r w:rsidR="006235BC">
        <w:t xml:space="preserve">Date of Birth: </w:t>
      </w:r>
      <w:sdt>
        <w:sdtPr>
          <w:id w:val="-251579517"/>
          <w:placeholder>
            <w:docPart w:val="3A416FA6448A4FD589E73D57D275CD41"/>
          </w:placeholder>
          <w:showingPlcHdr/>
          <w:text/>
        </w:sdtPr>
        <w:sdtContent>
          <w:r w:rsidR="00164816" w:rsidRPr="00045C26">
            <w:rPr>
              <w:rStyle w:val="PlaceholderText"/>
            </w:rPr>
            <w:t>Click here to enter text.</w:t>
          </w:r>
        </w:sdtContent>
      </w:sdt>
    </w:p>
    <w:p w14:paraId="6FA9FADF" w14:textId="77777777" w:rsidR="00B87ACA" w:rsidRPr="00001D03" w:rsidRDefault="00156BEB" w:rsidP="0025798F">
      <w:pPr>
        <w:spacing w:line="360" w:lineRule="auto"/>
        <w:ind w:firstLine="720"/>
        <w:jc w:val="both"/>
        <w:outlineLvl w:val="0"/>
        <w:rPr>
          <w:u w:val="single"/>
        </w:rPr>
      </w:pPr>
      <w:r>
        <w:t xml:space="preserve">Name of </w:t>
      </w:r>
      <w:r w:rsidR="003B2AC5">
        <w:t xml:space="preserve">Emergency </w:t>
      </w:r>
      <w:r w:rsidR="00001D03">
        <w:t>Contact Person</w:t>
      </w:r>
      <w:r w:rsidR="008F626D" w:rsidRPr="00947249">
        <w:t>:</w:t>
      </w:r>
      <w:r w:rsidR="008F626D">
        <w:t xml:space="preserve"> </w:t>
      </w:r>
      <w:sdt>
        <w:sdtPr>
          <w:id w:val="1312832637"/>
          <w:placeholder>
            <w:docPart w:val="7C502588A1BD4271A3C7E5C7D008B013"/>
          </w:placeholder>
          <w:showingPlcHdr/>
          <w:text/>
        </w:sdtPr>
        <w:sdtContent>
          <w:r w:rsidR="00164816" w:rsidRPr="00045C26">
            <w:rPr>
              <w:rStyle w:val="PlaceholderText"/>
            </w:rPr>
            <w:t>Click here to enter text.</w:t>
          </w:r>
        </w:sdtContent>
      </w:sdt>
    </w:p>
    <w:p w14:paraId="670A3CD6" w14:textId="77777777" w:rsidR="00B87ACA" w:rsidRDefault="00164816" w:rsidP="0025798F">
      <w:pPr>
        <w:spacing w:line="360" w:lineRule="auto"/>
        <w:ind w:firstLine="720"/>
        <w:jc w:val="both"/>
        <w:outlineLvl w:val="0"/>
      </w:pPr>
      <w:r>
        <w:t xml:space="preserve">Emergency Contact </w:t>
      </w:r>
      <w:r w:rsidR="00B87ACA" w:rsidRPr="008F626D">
        <w:t>Phone:</w:t>
      </w:r>
      <w:r>
        <w:t xml:space="preserve"> </w:t>
      </w:r>
      <w:sdt>
        <w:sdtPr>
          <w:id w:val="-1179571875"/>
          <w:placeholder>
            <w:docPart w:val="DA35F907ADDA4D669A70C1CA40413E30"/>
          </w:placeholder>
          <w:showingPlcHdr/>
          <w:text/>
        </w:sdtPr>
        <w:sdtContent>
          <w:r w:rsidRPr="00045C26">
            <w:rPr>
              <w:rStyle w:val="PlaceholderText"/>
            </w:rPr>
            <w:t>Click here to enter text.</w:t>
          </w:r>
        </w:sdtContent>
      </w:sdt>
    </w:p>
    <w:p w14:paraId="0ECCD974" w14:textId="77777777" w:rsidR="00001D03" w:rsidRPr="008A1F98" w:rsidRDefault="00001D03" w:rsidP="0025798F">
      <w:pPr>
        <w:spacing w:line="360" w:lineRule="auto"/>
        <w:ind w:firstLine="720"/>
        <w:jc w:val="both"/>
        <w:outlineLvl w:val="0"/>
        <w:rPr>
          <w:sz w:val="8"/>
          <w:szCs w:val="8"/>
          <w:u w:val="single"/>
        </w:rPr>
      </w:pPr>
    </w:p>
    <w:p w14:paraId="63BEE658" w14:textId="77777777" w:rsidR="00DF2FD5" w:rsidRPr="00947249" w:rsidRDefault="00DF2FD5" w:rsidP="0025798F">
      <w:pPr>
        <w:spacing w:line="360" w:lineRule="auto"/>
        <w:outlineLvl w:val="0"/>
        <w:rPr>
          <w:b/>
          <w:sz w:val="28"/>
          <w:szCs w:val="28"/>
        </w:rPr>
      </w:pPr>
      <w:r w:rsidRPr="00947249">
        <w:rPr>
          <w:b/>
          <w:sz w:val="28"/>
          <w:szCs w:val="28"/>
        </w:rPr>
        <w:t>School Information</w:t>
      </w:r>
      <w:r w:rsidR="00037605">
        <w:rPr>
          <w:b/>
          <w:sz w:val="28"/>
          <w:szCs w:val="28"/>
        </w:rPr>
        <w:t>:</w:t>
      </w:r>
      <w:r w:rsidRPr="00947249">
        <w:rPr>
          <w:b/>
          <w:sz w:val="28"/>
          <w:szCs w:val="28"/>
        </w:rPr>
        <w:t xml:space="preserve"> </w:t>
      </w:r>
    </w:p>
    <w:p w14:paraId="2D97A871" w14:textId="77777777" w:rsidR="001F0EBD" w:rsidRPr="00947249" w:rsidRDefault="001F0EBD" w:rsidP="0025798F">
      <w:pPr>
        <w:tabs>
          <w:tab w:val="left" w:pos="0"/>
        </w:tabs>
        <w:spacing w:line="360" w:lineRule="auto"/>
      </w:pPr>
      <w:r w:rsidRPr="00947249">
        <w:t>Graduate</w:t>
      </w:r>
    </w:p>
    <w:p w14:paraId="2E25D52A" w14:textId="77777777" w:rsidR="00B87ACA" w:rsidRPr="00947249" w:rsidRDefault="001F0EBD" w:rsidP="0025798F">
      <w:pPr>
        <w:spacing w:line="360" w:lineRule="auto"/>
      </w:pPr>
      <w:r w:rsidRPr="00947249">
        <w:rPr>
          <w:b/>
          <w:sz w:val="28"/>
          <w:szCs w:val="28"/>
        </w:rPr>
        <w:tab/>
      </w:r>
      <w:r w:rsidR="00FD12A0">
        <w:t>College or u</w:t>
      </w:r>
      <w:r w:rsidR="00B87ACA" w:rsidRPr="00947249">
        <w:t>niver</w:t>
      </w:r>
      <w:r w:rsidRPr="00947249">
        <w:t xml:space="preserve">sity: </w:t>
      </w:r>
      <w:sdt>
        <w:sdtPr>
          <w:id w:val="-531949098"/>
          <w:placeholder>
            <w:docPart w:val="4419EF92DD774977AAC247F19AFF9396"/>
          </w:placeholder>
          <w:showingPlcHdr/>
          <w:text/>
        </w:sdtPr>
        <w:sdtContent>
          <w:r w:rsidR="00164816" w:rsidRPr="00045C26">
            <w:rPr>
              <w:rStyle w:val="PlaceholderText"/>
            </w:rPr>
            <w:t>Click here to enter text.</w:t>
          </w:r>
        </w:sdtContent>
      </w:sdt>
    </w:p>
    <w:p w14:paraId="7C6F6520" w14:textId="77777777" w:rsidR="00B87ACA" w:rsidRPr="00947249" w:rsidRDefault="00164816" w:rsidP="0025798F">
      <w:pPr>
        <w:spacing w:line="360" w:lineRule="auto"/>
      </w:pPr>
      <w:r>
        <w:tab/>
        <w:t xml:space="preserve">Graduate program: </w:t>
      </w:r>
      <w:sdt>
        <w:sdtPr>
          <w:id w:val="-1306857294"/>
          <w:placeholder>
            <w:docPart w:val="40746DF092184775B43A81028D110C5B"/>
          </w:placeholder>
          <w:showingPlcHdr/>
          <w:text/>
        </w:sdtPr>
        <w:sdtContent>
          <w:r w:rsidRPr="00045C26">
            <w:rPr>
              <w:rStyle w:val="PlaceholderText"/>
            </w:rPr>
            <w:t>Click here to enter text.</w:t>
          </w:r>
        </w:sdtContent>
      </w:sdt>
    </w:p>
    <w:p w14:paraId="588777A8" w14:textId="77777777" w:rsidR="00FD12A0" w:rsidRDefault="00F2371C" w:rsidP="0025798F">
      <w:pPr>
        <w:tabs>
          <w:tab w:val="left" w:pos="5760"/>
        </w:tabs>
        <w:spacing w:line="360" w:lineRule="auto"/>
        <w:ind w:firstLine="720"/>
      </w:pPr>
      <w:r>
        <w:t xml:space="preserve">Current </w:t>
      </w:r>
      <w:r w:rsidR="00FD12A0">
        <w:t>year in p</w:t>
      </w:r>
      <w:r>
        <w:t>rogram:</w:t>
      </w:r>
      <w:r w:rsidR="00CF55CC">
        <w:t xml:space="preserve"> </w:t>
      </w:r>
      <w:sdt>
        <w:sdtPr>
          <w:id w:val="197512338"/>
          <w:placeholder>
            <w:docPart w:val="950880C021A2406B944D12792B02E6AC"/>
          </w:placeholder>
          <w:showingPlcHdr/>
          <w:dropDownList>
            <w:listItem w:displayText="1st" w:value="1st"/>
            <w:listItem w:displayText="2nd" w:value="2nd"/>
            <w:listItem w:displayText="3rd" w:value="3rd"/>
            <w:listItem w:displayText="4th" w:value="4th"/>
            <w:listItem w:displayText="5th" w:value="5th"/>
            <w:listItem w:displayText="6th" w:value="6th"/>
          </w:dropDownList>
        </w:sdtPr>
        <w:sdtContent>
          <w:r w:rsidR="00CF55CC" w:rsidRPr="00045C26">
            <w:rPr>
              <w:rStyle w:val="PlaceholderText"/>
            </w:rPr>
            <w:t>Choose an item.</w:t>
          </w:r>
        </w:sdtContent>
      </w:sdt>
      <w:r w:rsidR="001F0EBD" w:rsidRPr="00947249">
        <w:tab/>
      </w:r>
      <w:r w:rsidR="008F626D">
        <w:tab/>
      </w:r>
    </w:p>
    <w:p w14:paraId="6C95489C" w14:textId="77777777" w:rsidR="001F0EBD" w:rsidRPr="00947249" w:rsidRDefault="001F0EBD" w:rsidP="0025798F">
      <w:pPr>
        <w:spacing w:line="360" w:lineRule="auto"/>
      </w:pPr>
      <w:r w:rsidRPr="00947249">
        <w:t>Undergraduate</w:t>
      </w:r>
    </w:p>
    <w:p w14:paraId="360F8188" w14:textId="77777777" w:rsidR="00DF2FD5" w:rsidRPr="00947249" w:rsidRDefault="00FD12A0" w:rsidP="0025798F">
      <w:pPr>
        <w:spacing w:line="360" w:lineRule="auto"/>
        <w:ind w:firstLine="720"/>
      </w:pPr>
      <w:r>
        <w:t>College or u</w:t>
      </w:r>
      <w:r w:rsidR="00DF2FD5" w:rsidRPr="00947249">
        <w:t xml:space="preserve">niversity: </w:t>
      </w:r>
      <w:sdt>
        <w:sdtPr>
          <w:id w:val="-63113664"/>
          <w:placeholder>
            <w:docPart w:val="F041D7F41A3A413EA8EDD257F4533830"/>
          </w:placeholder>
          <w:showingPlcHdr/>
          <w:text/>
        </w:sdtPr>
        <w:sdtContent>
          <w:r w:rsidR="00E6771D" w:rsidRPr="00045C26">
            <w:rPr>
              <w:rStyle w:val="PlaceholderText"/>
            </w:rPr>
            <w:t>Click here to enter text.</w:t>
          </w:r>
        </w:sdtContent>
      </w:sdt>
    </w:p>
    <w:p w14:paraId="0BE917CD" w14:textId="77777777" w:rsidR="00DF2FD5" w:rsidRPr="00947249" w:rsidRDefault="00FD12A0" w:rsidP="0025798F">
      <w:pPr>
        <w:spacing w:line="360" w:lineRule="auto"/>
      </w:pPr>
      <w:r>
        <w:tab/>
        <w:t>Major(s) and m</w:t>
      </w:r>
      <w:r w:rsidR="00DF2FD5" w:rsidRPr="00947249">
        <w:t>inor</w:t>
      </w:r>
      <w:r>
        <w:t>(s)</w:t>
      </w:r>
      <w:r w:rsidR="00DF2FD5" w:rsidRPr="00947249">
        <w:t xml:space="preserve">: </w:t>
      </w:r>
      <w:sdt>
        <w:sdtPr>
          <w:id w:val="587667206"/>
          <w:placeholder>
            <w:docPart w:val="E3E395D8B24041F79818E5EF648D09DA"/>
          </w:placeholder>
          <w:showingPlcHdr/>
          <w:text/>
        </w:sdtPr>
        <w:sdtContent>
          <w:r w:rsidR="00E6771D" w:rsidRPr="00045C26">
            <w:rPr>
              <w:rStyle w:val="PlaceholderText"/>
            </w:rPr>
            <w:t>Click here to enter text.</w:t>
          </w:r>
        </w:sdtContent>
      </w:sdt>
    </w:p>
    <w:p w14:paraId="0842BB57" w14:textId="77777777" w:rsidR="00FD12A0" w:rsidRDefault="00FD12A0" w:rsidP="0025798F">
      <w:pPr>
        <w:spacing w:line="360" w:lineRule="auto"/>
        <w:ind w:firstLine="720"/>
        <w:rPr>
          <w:sz w:val="20"/>
          <w:szCs w:val="20"/>
        </w:rPr>
      </w:pPr>
      <w:r>
        <w:t xml:space="preserve">Current </w:t>
      </w:r>
      <w:r w:rsidR="006E11B5">
        <w:t>year in program</w:t>
      </w:r>
      <w:r w:rsidR="00CF55CC">
        <w:t>:</w:t>
      </w:r>
      <w:r w:rsidR="00B87ACA" w:rsidRPr="00947249">
        <w:rPr>
          <w:sz w:val="20"/>
          <w:szCs w:val="20"/>
        </w:rPr>
        <w:t xml:space="preserve"> </w:t>
      </w:r>
      <w:sdt>
        <w:sdtPr>
          <w:rPr>
            <w:sz w:val="20"/>
            <w:szCs w:val="20"/>
          </w:rPr>
          <w:id w:val="-1172642791"/>
          <w:placeholder>
            <w:docPart w:val="A34B9D35FB8E46C898C989D4BE0A05C2"/>
          </w:placeholder>
          <w:showingPlcHdr/>
          <w:dropDownList>
            <w:listItem w:displayText="First-year" w:value="First-year"/>
            <w:listItem w:displayText="Sophomore" w:value="Sophomore"/>
            <w:listItem w:displayText="Junior" w:value="Junior"/>
            <w:listItem w:displayText="Senior" w:value="Senior"/>
          </w:dropDownList>
        </w:sdtPr>
        <w:sdtContent>
          <w:r w:rsidR="00CF55CC" w:rsidRPr="00045C26">
            <w:rPr>
              <w:rStyle w:val="PlaceholderText"/>
            </w:rPr>
            <w:t>Choose an item.</w:t>
          </w:r>
        </w:sdtContent>
      </w:sdt>
      <w:r w:rsidR="00CF55CC">
        <w:rPr>
          <w:sz w:val="20"/>
          <w:szCs w:val="20"/>
        </w:rPr>
        <w:tab/>
      </w:r>
      <w:r w:rsidR="00CF55CC">
        <w:rPr>
          <w:sz w:val="20"/>
          <w:szCs w:val="20"/>
        </w:rPr>
        <w:tab/>
      </w:r>
      <w:r w:rsidR="001F0EBD" w:rsidRPr="00947249">
        <w:rPr>
          <w:sz w:val="20"/>
          <w:szCs w:val="20"/>
        </w:rPr>
        <w:t xml:space="preserve">  </w:t>
      </w:r>
      <w:r w:rsidR="001F0EBD" w:rsidRPr="00947249">
        <w:rPr>
          <w:sz w:val="20"/>
          <w:szCs w:val="20"/>
        </w:rPr>
        <w:tab/>
      </w:r>
      <w:r w:rsidR="001F0EBD" w:rsidRPr="00947249">
        <w:rPr>
          <w:sz w:val="20"/>
          <w:szCs w:val="20"/>
        </w:rPr>
        <w:tab/>
      </w:r>
    </w:p>
    <w:p w14:paraId="08CF0B9E" w14:textId="77777777" w:rsidR="001F0EBD" w:rsidRPr="00947249" w:rsidRDefault="006E11B5" w:rsidP="0025798F">
      <w:pPr>
        <w:spacing w:line="360" w:lineRule="auto"/>
      </w:pPr>
      <w:r>
        <w:t>High s</w:t>
      </w:r>
      <w:r w:rsidR="001F0EBD" w:rsidRPr="00947249">
        <w:t>chool</w:t>
      </w:r>
      <w:r w:rsidR="00FD12A0">
        <w:t xml:space="preserve"> </w:t>
      </w:r>
      <w:r w:rsidR="00C613DE">
        <w:t xml:space="preserve">– </w:t>
      </w:r>
      <w:r w:rsidR="00C613DE" w:rsidRPr="00C613DE">
        <w:rPr>
          <w:i/>
        </w:rPr>
        <w:t>Required for CT district offices only.</w:t>
      </w:r>
    </w:p>
    <w:p w14:paraId="09FD66EC" w14:textId="77777777" w:rsidR="00FD12A0" w:rsidRDefault="00B87ACA" w:rsidP="0025798F">
      <w:pPr>
        <w:spacing w:line="360" w:lineRule="auto"/>
        <w:ind w:firstLine="720"/>
      </w:pPr>
      <w:r w:rsidRPr="00947249">
        <w:t xml:space="preserve">High </w:t>
      </w:r>
      <w:r w:rsidR="006E11B5">
        <w:t>s</w:t>
      </w:r>
      <w:r w:rsidRPr="00947249">
        <w:t>chool</w:t>
      </w:r>
      <w:r w:rsidR="001F0EBD" w:rsidRPr="00947249">
        <w:t xml:space="preserve">: </w:t>
      </w:r>
      <w:sdt>
        <w:sdtPr>
          <w:id w:val="-125235540"/>
          <w:placeholder>
            <w:docPart w:val="FB976BE092B346D3AE5B55D814F229AC"/>
          </w:placeholder>
          <w:showingPlcHdr/>
          <w:text/>
        </w:sdtPr>
        <w:sdtContent>
          <w:r w:rsidR="00E6771D" w:rsidRPr="00045C26">
            <w:rPr>
              <w:rStyle w:val="PlaceholderText"/>
            </w:rPr>
            <w:t>Click here to enter text.</w:t>
          </w:r>
        </w:sdtContent>
      </w:sdt>
      <w:r w:rsidR="00FD12A0">
        <w:tab/>
      </w:r>
      <w:r w:rsidR="00FD12A0">
        <w:tab/>
      </w:r>
      <w:r w:rsidR="00FD12A0">
        <w:tab/>
      </w:r>
      <w:r w:rsidR="00FD12A0">
        <w:tab/>
      </w:r>
    </w:p>
    <w:p w14:paraId="1251A2F1" w14:textId="7ED22298" w:rsidR="00E15516" w:rsidRDefault="00E15516" w:rsidP="0025798F">
      <w:pPr>
        <w:spacing w:line="360" w:lineRule="auto"/>
        <w:ind w:firstLine="720"/>
      </w:pPr>
      <w:r>
        <w:t>Current year in program:</w:t>
      </w:r>
      <w:r w:rsidRPr="00E15516">
        <w:t xml:space="preserve"> </w:t>
      </w:r>
      <w:sdt>
        <w:sdtPr>
          <w:id w:val="-1757825653"/>
          <w:placeholder>
            <w:docPart w:val="6E3C5E514E4E4B76A32414D92940FACE"/>
          </w:placeholder>
          <w:showingPlcHdr/>
          <w:text/>
        </w:sdtPr>
        <w:sdtContent>
          <w:r w:rsidRPr="00045C26">
            <w:rPr>
              <w:rStyle w:val="PlaceholderText"/>
            </w:rPr>
            <w:t>Click here to enter text.</w:t>
          </w:r>
        </w:sdtContent>
      </w:sdt>
    </w:p>
    <w:p w14:paraId="6754BD3D" w14:textId="77777777" w:rsidR="009D35B8" w:rsidRDefault="00C613DE" w:rsidP="0025798F">
      <w:pPr>
        <w:spacing w:line="360" w:lineRule="auto"/>
      </w:pPr>
      <w:r>
        <w:rPr>
          <w:b/>
          <w:sz w:val="32"/>
          <w:szCs w:val="32"/>
          <w:u w:val="single"/>
        </w:rPr>
        <w:t>P</w:t>
      </w:r>
      <w:r w:rsidR="00285C34" w:rsidRPr="00D57DE8">
        <w:rPr>
          <w:b/>
          <w:sz w:val="32"/>
          <w:szCs w:val="32"/>
          <w:u w:val="single"/>
        </w:rPr>
        <w:t xml:space="preserve">lease </w:t>
      </w:r>
      <w:r w:rsidR="009454C4">
        <w:rPr>
          <w:b/>
          <w:sz w:val="32"/>
          <w:szCs w:val="32"/>
          <w:u w:val="single"/>
        </w:rPr>
        <w:t xml:space="preserve">Provide Brief </w:t>
      </w:r>
      <w:r w:rsidR="00285C34" w:rsidRPr="00D57DE8">
        <w:rPr>
          <w:b/>
          <w:sz w:val="32"/>
          <w:szCs w:val="32"/>
          <w:u w:val="single"/>
        </w:rPr>
        <w:t>Answer</w:t>
      </w:r>
      <w:r w:rsidR="009454C4">
        <w:rPr>
          <w:b/>
          <w:sz w:val="32"/>
          <w:szCs w:val="32"/>
          <w:u w:val="single"/>
        </w:rPr>
        <w:t>s to</w:t>
      </w:r>
      <w:r w:rsidR="00285C34" w:rsidRPr="00D57DE8">
        <w:rPr>
          <w:b/>
          <w:sz w:val="32"/>
          <w:szCs w:val="32"/>
          <w:u w:val="single"/>
        </w:rPr>
        <w:t xml:space="preserve"> the Following</w:t>
      </w:r>
      <w:r w:rsidR="009454C4">
        <w:rPr>
          <w:b/>
          <w:sz w:val="32"/>
          <w:szCs w:val="32"/>
          <w:u w:val="single"/>
        </w:rPr>
        <w:t xml:space="preserve"> Questions:</w:t>
      </w:r>
      <w:r w:rsidR="00285C34" w:rsidRPr="00D57DE8">
        <w:rPr>
          <w:b/>
          <w:sz w:val="28"/>
          <w:szCs w:val="28"/>
          <w:u w:val="single"/>
        </w:rPr>
        <w:t xml:space="preserve"> </w:t>
      </w:r>
    </w:p>
    <w:p w14:paraId="38ECC978" w14:textId="77777777" w:rsidR="00C0230B" w:rsidRPr="0025798F" w:rsidRDefault="00285C34" w:rsidP="0025798F">
      <w:pPr>
        <w:spacing w:line="360" w:lineRule="auto"/>
      </w:pPr>
      <w:r w:rsidRPr="0025798F">
        <w:t xml:space="preserve">You may use a separate </w:t>
      </w:r>
      <w:r w:rsidR="00A401F0" w:rsidRPr="0025798F">
        <w:t>sheet</w:t>
      </w:r>
      <w:r w:rsidR="0025798F">
        <w:t xml:space="preserve"> of paper.</w:t>
      </w:r>
    </w:p>
    <w:p w14:paraId="6EF9C12E" w14:textId="77777777" w:rsidR="009D35B8" w:rsidRDefault="009D35B8" w:rsidP="0025798F">
      <w:pPr>
        <w:spacing w:line="360" w:lineRule="auto"/>
        <w:outlineLvl w:val="0"/>
        <w:rPr>
          <w:b/>
          <w:sz w:val="28"/>
          <w:szCs w:val="28"/>
        </w:rPr>
      </w:pPr>
    </w:p>
    <w:p w14:paraId="7E74F193" w14:textId="77777777" w:rsidR="00285C34" w:rsidRPr="00947249" w:rsidRDefault="00772CC5" w:rsidP="0025798F">
      <w:pPr>
        <w:spacing w:line="360" w:lineRule="auto"/>
        <w:outlineLvl w:val="0"/>
        <w:rPr>
          <w:b/>
          <w:sz w:val="28"/>
          <w:szCs w:val="28"/>
        </w:rPr>
      </w:pPr>
      <w:r w:rsidRPr="00947249">
        <w:rPr>
          <w:b/>
          <w:sz w:val="28"/>
          <w:szCs w:val="28"/>
        </w:rPr>
        <w:lastRenderedPageBreak/>
        <w:t xml:space="preserve">Interest in an </w:t>
      </w:r>
      <w:r w:rsidR="00037605">
        <w:rPr>
          <w:b/>
          <w:sz w:val="28"/>
          <w:szCs w:val="28"/>
        </w:rPr>
        <w:t>I</w:t>
      </w:r>
      <w:r w:rsidR="00285C34" w:rsidRPr="00947249">
        <w:rPr>
          <w:b/>
          <w:sz w:val="28"/>
          <w:szCs w:val="28"/>
        </w:rPr>
        <w:t>nternship:</w:t>
      </w:r>
    </w:p>
    <w:p w14:paraId="67649BF2" w14:textId="3303501D" w:rsidR="00285C34" w:rsidRPr="00947249" w:rsidRDefault="00285C34" w:rsidP="0025798F">
      <w:pPr>
        <w:spacing w:line="360" w:lineRule="auto"/>
        <w:outlineLvl w:val="0"/>
      </w:pPr>
      <w:r w:rsidRPr="0025798F">
        <w:rPr>
          <w:b/>
        </w:rPr>
        <w:tab/>
      </w:r>
      <w:r w:rsidR="009454C4">
        <w:rPr>
          <w:i/>
        </w:rPr>
        <w:t>Why</w:t>
      </w:r>
      <w:r w:rsidR="00E15516">
        <w:rPr>
          <w:i/>
        </w:rPr>
        <w:t xml:space="preserve"> do</w:t>
      </w:r>
      <w:r w:rsidR="009454C4">
        <w:rPr>
          <w:i/>
        </w:rPr>
        <w:t xml:space="preserve"> you wish to intern </w:t>
      </w:r>
      <w:r w:rsidR="00E15516">
        <w:rPr>
          <w:i/>
        </w:rPr>
        <w:t>in</w:t>
      </w:r>
      <w:r w:rsidR="009454C4">
        <w:rPr>
          <w:i/>
        </w:rPr>
        <w:t xml:space="preserve"> Congressman Himes’ office? </w:t>
      </w:r>
    </w:p>
    <w:sdt>
      <w:sdtPr>
        <w:id w:val="1729098834"/>
        <w:placeholder>
          <w:docPart w:val="6D9B45FB14CC414BA6A254DA442FB4DD"/>
        </w:placeholder>
        <w:showingPlcHdr/>
        <w:text/>
      </w:sdtPr>
      <w:sdtContent>
        <w:p w14:paraId="19BF8362" w14:textId="77777777" w:rsidR="00285C34" w:rsidRPr="00947249" w:rsidRDefault="00E6771D" w:rsidP="0025798F">
          <w:pPr>
            <w:spacing w:line="360" w:lineRule="auto"/>
            <w:ind w:left="720"/>
          </w:pPr>
          <w:r w:rsidRPr="00045C26">
            <w:rPr>
              <w:rStyle w:val="PlaceholderText"/>
            </w:rPr>
            <w:t>Click here to enter text.</w:t>
          </w:r>
        </w:p>
      </w:sdtContent>
    </w:sdt>
    <w:p w14:paraId="632012BA" w14:textId="77777777" w:rsidR="00285C34" w:rsidRPr="00947249" w:rsidRDefault="00285C34" w:rsidP="0025798F">
      <w:pPr>
        <w:spacing w:line="360" w:lineRule="auto"/>
      </w:pPr>
    </w:p>
    <w:p w14:paraId="607B5863" w14:textId="77777777" w:rsidR="00285C34" w:rsidRPr="0025798F" w:rsidRDefault="00285C34" w:rsidP="0025798F">
      <w:pPr>
        <w:spacing w:line="360" w:lineRule="auto"/>
        <w:outlineLvl w:val="0"/>
        <w:rPr>
          <w:i/>
        </w:rPr>
      </w:pPr>
      <w:r w:rsidRPr="006849F5">
        <w:rPr>
          <w:i/>
        </w:rPr>
        <w:tab/>
        <w:t xml:space="preserve">What </w:t>
      </w:r>
      <w:r w:rsidR="009454C4">
        <w:rPr>
          <w:i/>
        </w:rPr>
        <w:t>are your goals and e</w:t>
      </w:r>
      <w:r w:rsidR="0025798F">
        <w:rPr>
          <w:i/>
        </w:rPr>
        <w:t>xpectations for this internship?</w:t>
      </w:r>
    </w:p>
    <w:sdt>
      <w:sdtPr>
        <w:id w:val="543866972"/>
        <w:placeholder>
          <w:docPart w:val="1A8AE8C6FA9D4A7285E395AA4ABCD6CF"/>
        </w:placeholder>
        <w:showingPlcHdr/>
        <w:text/>
      </w:sdtPr>
      <w:sdtContent>
        <w:p w14:paraId="76FAC09A" w14:textId="77777777" w:rsidR="00330354" w:rsidRPr="00947249" w:rsidRDefault="00E6771D" w:rsidP="0025798F">
          <w:pPr>
            <w:spacing w:line="360" w:lineRule="auto"/>
            <w:ind w:left="720"/>
          </w:pPr>
          <w:r w:rsidRPr="00045C26">
            <w:rPr>
              <w:rStyle w:val="PlaceholderText"/>
            </w:rPr>
            <w:t>Click here to enter text.</w:t>
          </w:r>
        </w:p>
      </w:sdtContent>
    </w:sdt>
    <w:p w14:paraId="0CBBD0B4" w14:textId="77777777" w:rsidR="00285C34" w:rsidRPr="00947249" w:rsidRDefault="00285C34" w:rsidP="0025798F">
      <w:pPr>
        <w:spacing w:line="360" w:lineRule="auto"/>
      </w:pPr>
    </w:p>
    <w:p w14:paraId="1C424D81" w14:textId="77777777" w:rsidR="00285C34" w:rsidRPr="00947249" w:rsidRDefault="00285C34" w:rsidP="0025798F">
      <w:pPr>
        <w:spacing w:line="360" w:lineRule="auto"/>
        <w:outlineLvl w:val="0"/>
        <w:rPr>
          <w:b/>
          <w:sz w:val="28"/>
          <w:szCs w:val="28"/>
        </w:rPr>
      </w:pPr>
      <w:r w:rsidRPr="00947249">
        <w:rPr>
          <w:b/>
          <w:sz w:val="28"/>
          <w:szCs w:val="28"/>
        </w:rPr>
        <w:t xml:space="preserve">Information </w:t>
      </w:r>
      <w:r w:rsidR="00FF14E1">
        <w:rPr>
          <w:b/>
          <w:sz w:val="28"/>
          <w:szCs w:val="28"/>
        </w:rPr>
        <w:t>A</w:t>
      </w:r>
      <w:r w:rsidRPr="00947249">
        <w:rPr>
          <w:b/>
          <w:sz w:val="28"/>
          <w:szCs w:val="28"/>
        </w:rPr>
        <w:t xml:space="preserve">bout </w:t>
      </w:r>
      <w:r w:rsidR="00037605">
        <w:rPr>
          <w:b/>
          <w:sz w:val="28"/>
          <w:szCs w:val="28"/>
        </w:rPr>
        <w:t>Y</w:t>
      </w:r>
      <w:r w:rsidRPr="00947249">
        <w:rPr>
          <w:b/>
          <w:sz w:val="28"/>
          <w:szCs w:val="28"/>
        </w:rPr>
        <w:t>ourself:</w:t>
      </w:r>
    </w:p>
    <w:p w14:paraId="36A4059C" w14:textId="77777777" w:rsidR="00285C34" w:rsidRPr="0025798F" w:rsidRDefault="00285C34" w:rsidP="0025798F">
      <w:pPr>
        <w:spacing w:line="360" w:lineRule="auto"/>
        <w:outlineLvl w:val="0"/>
        <w:rPr>
          <w:i/>
        </w:rPr>
      </w:pPr>
      <w:r w:rsidRPr="006849F5">
        <w:rPr>
          <w:b/>
          <w:i/>
        </w:rPr>
        <w:tab/>
      </w:r>
      <w:r w:rsidRPr="006849F5">
        <w:rPr>
          <w:i/>
        </w:rPr>
        <w:t>What, if any, prior political experience do you have?</w:t>
      </w:r>
    </w:p>
    <w:p w14:paraId="4D7810E8" w14:textId="77777777" w:rsidR="00285C34" w:rsidRPr="00947249" w:rsidRDefault="00000000" w:rsidP="0025798F">
      <w:pPr>
        <w:spacing w:line="360" w:lineRule="auto"/>
        <w:ind w:left="720"/>
      </w:pPr>
      <w:sdt>
        <w:sdtPr>
          <w:id w:val="-1355410866"/>
          <w:placeholder>
            <w:docPart w:val="5ED56551B5A642ED950E3F13EF77EA56"/>
          </w:placeholder>
          <w:showingPlcHdr/>
          <w:text/>
        </w:sdtPr>
        <w:sdtContent>
          <w:r w:rsidR="00E6771D" w:rsidRPr="00045C26">
            <w:rPr>
              <w:rStyle w:val="PlaceholderText"/>
            </w:rPr>
            <w:t>Click here to enter text.</w:t>
          </w:r>
        </w:sdtContent>
      </w:sdt>
      <w:r w:rsidR="00285C34" w:rsidRPr="00947249">
        <w:t> </w:t>
      </w:r>
    </w:p>
    <w:p w14:paraId="122D68F4" w14:textId="77777777" w:rsidR="00285C34" w:rsidRPr="00947249" w:rsidRDefault="00285C34" w:rsidP="0025798F">
      <w:pPr>
        <w:spacing w:line="360" w:lineRule="auto"/>
      </w:pPr>
    </w:p>
    <w:p w14:paraId="732015DB" w14:textId="77777777" w:rsidR="00285C34" w:rsidRPr="0025798F" w:rsidRDefault="00285C34" w:rsidP="0025798F">
      <w:pPr>
        <w:spacing w:line="360" w:lineRule="auto"/>
        <w:outlineLvl w:val="0"/>
        <w:rPr>
          <w:i/>
        </w:rPr>
      </w:pPr>
      <w:r w:rsidRPr="006849F5">
        <w:rPr>
          <w:i/>
        </w:rPr>
        <w:tab/>
        <w:t>How will this internship assist you in your future plans?</w:t>
      </w:r>
    </w:p>
    <w:sdt>
      <w:sdtPr>
        <w:id w:val="-1880539853"/>
        <w:placeholder>
          <w:docPart w:val="84C3DEF0F47149DF8C0CC426961F10AF"/>
        </w:placeholder>
        <w:showingPlcHdr/>
        <w:text/>
      </w:sdtPr>
      <w:sdtContent>
        <w:p w14:paraId="30F35BC2" w14:textId="77777777" w:rsidR="00285C34" w:rsidRPr="00947249" w:rsidRDefault="00E6771D" w:rsidP="0025798F">
          <w:pPr>
            <w:spacing w:line="360" w:lineRule="auto"/>
            <w:ind w:left="720"/>
          </w:pPr>
          <w:r w:rsidRPr="00045C26">
            <w:rPr>
              <w:rStyle w:val="PlaceholderText"/>
            </w:rPr>
            <w:t>Click here to enter text.</w:t>
          </w:r>
        </w:p>
      </w:sdtContent>
    </w:sdt>
    <w:p w14:paraId="0313FC38" w14:textId="77777777" w:rsidR="00285C34" w:rsidRPr="00947249" w:rsidRDefault="00285C34" w:rsidP="0025798F">
      <w:pPr>
        <w:spacing w:line="360" w:lineRule="auto"/>
      </w:pPr>
    </w:p>
    <w:p w14:paraId="30BFA28C" w14:textId="77777777" w:rsidR="00285C34" w:rsidRPr="0025798F" w:rsidRDefault="000C6F68" w:rsidP="0025798F">
      <w:pPr>
        <w:spacing w:line="360" w:lineRule="auto"/>
        <w:outlineLvl w:val="0"/>
        <w:rPr>
          <w:i/>
        </w:rPr>
      </w:pPr>
      <w:r w:rsidRPr="006849F5">
        <w:rPr>
          <w:i/>
        </w:rPr>
        <w:tab/>
        <w:t xml:space="preserve">What issues interest you most? </w:t>
      </w:r>
    </w:p>
    <w:sdt>
      <w:sdtPr>
        <w:id w:val="-1921398378"/>
        <w:placeholder>
          <w:docPart w:val="27AB2FDFDB2D4984BACD4EA88CE7D915"/>
        </w:placeholder>
        <w:showingPlcHdr/>
        <w:text/>
      </w:sdtPr>
      <w:sdtContent>
        <w:p w14:paraId="42CBA329" w14:textId="77777777" w:rsidR="00285C34" w:rsidRPr="00947249" w:rsidRDefault="00E6771D" w:rsidP="0025798F">
          <w:pPr>
            <w:spacing w:line="360" w:lineRule="auto"/>
            <w:ind w:left="720"/>
          </w:pPr>
          <w:r w:rsidRPr="00045C26">
            <w:rPr>
              <w:rStyle w:val="PlaceholderText"/>
            </w:rPr>
            <w:t>Click here to enter text.</w:t>
          </w:r>
        </w:p>
      </w:sdtContent>
    </w:sdt>
    <w:p w14:paraId="6C5451A6" w14:textId="77777777" w:rsidR="00856939" w:rsidRDefault="00856939" w:rsidP="0025798F">
      <w:pPr>
        <w:spacing w:line="360" w:lineRule="auto"/>
        <w:ind w:firstLine="720"/>
        <w:outlineLvl w:val="0"/>
        <w:rPr>
          <w:b/>
          <w:sz w:val="28"/>
          <w:szCs w:val="28"/>
        </w:rPr>
      </w:pPr>
    </w:p>
    <w:p w14:paraId="68B53A4D" w14:textId="2B8221A7" w:rsidR="009454C4" w:rsidRDefault="00856939" w:rsidP="0025798F">
      <w:pPr>
        <w:spacing w:line="360" w:lineRule="auto"/>
        <w:ind w:firstLine="720"/>
        <w:outlineLvl w:val="0"/>
        <w:rPr>
          <w:i/>
        </w:rPr>
      </w:pPr>
      <w:r>
        <w:rPr>
          <w:i/>
        </w:rPr>
        <w:t>Would you receive school</w:t>
      </w:r>
      <w:r w:rsidR="009454C4" w:rsidRPr="009454C4">
        <w:rPr>
          <w:i/>
        </w:rPr>
        <w:t xml:space="preserve"> credit for this internship?</w:t>
      </w:r>
    </w:p>
    <w:sdt>
      <w:sdtPr>
        <w:id w:val="-1944993359"/>
        <w:placeholder>
          <w:docPart w:val="F59A196E0C8041419837257F9A07D86E"/>
        </w:placeholder>
        <w:showingPlcHdr/>
        <w:dropDownList>
          <w:listItem w:displayText="Yes" w:value="Yes"/>
          <w:listItem w:displayText="No" w:value="No"/>
        </w:dropDownList>
      </w:sdtPr>
      <w:sdtContent>
        <w:p w14:paraId="0B8A9343" w14:textId="77777777" w:rsidR="00CF55CC" w:rsidRPr="00CF55CC" w:rsidRDefault="00CF55CC" w:rsidP="0025798F">
          <w:pPr>
            <w:spacing w:line="360" w:lineRule="auto"/>
            <w:ind w:left="720"/>
            <w:outlineLvl w:val="0"/>
          </w:pPr>
          <w:r w:rsidRPr="00045C26">
            <w:rPr>
              <w:rStyle w:val="PlaceholderText"/>
            </w:rPr>
            <w:t>Choose an item.</w:t>
          </w:r>
        </w:p>
      </w:sdtContent>
    </w:sdt>
    <w:p w14:paraId="51C9FBA4" w14:textId="77777777" w:rsidR="00E15516" w:rsidRDefault="00E15516" w:rsidP="00655920">
      <w:pPr>
        <w:spacing w:line="360" w:lineRule="auto"/>
        <w:rPr>
          <w:b/>
          <w:sz w:val="28"/>
          <w:szCs w:val="28"/>
        </w:rPr>
      </w:pPr>
    </w:p>
    <w:p w14:paraId="0D3A6D58" w14:textId="51054236" w:rsidR="00655920" w:rsidRDefault="00FF14E1" w:rsidP="00655920">
      <w:pPr>
        <w:spacing w:line="360" w:lineRule="auto"/>
        <w:rPr>
          <w:b/>
          <w:sz w:val="28"/>
          <w:szCs w:val="28"/>
        </w:rPr>
      </w:pPr>
      <w:r>
        <w:rPr>
          <w:b/>
          <w:sz w:val="28"/>
          <w:szCs w:val="28"/>
        </w:rPr>
        <w:t>Availability</w:t>
      </w:r>
      <w:r w:rsidR="00037605">
        <w:rPr>
          <w:b/>
          <w:sz w:val="28"/>
          <w:szCs w:val="28"/>
        </w:rPr>
        <w:t>:</w:t>
      </w:r>
      <w:r w:rsidR="009C6E3A">
        <w:rPr>
          <w:b/>
          <w:sz w:val="28"/>
          <w:szCs w:val="28"/>
        </w:rPr>
        <w:t xml:space="preserve"> </w:t>
      </w:r>
    </w:p>
    <w:p w14:paraId="05846A47" w14:textId="2A5C83F2" w:rsidR="00655920" w:rsidRDefault="00655920" w:rsidP="00655920">
      <w:pPr>
        <w:spacing w:line="360" w:lineRule="auto"/>
        <w:rPr>
          <w:b/>
        </w:rPr>
      </w:pPr>
      <w:r>
        <w:rPr>
          <w:b/>
        </w:rPr>
        <w:t>In the D.C. office, college students</w:t>
      </w:r>
      <w:r w:rsidRPr="00421994">
        <w:rPr>
          <w:b/>
        </w:rPr>
        <w:t xml:space="preserve"> </w:t>
      </w:r>
      <w:r>
        <w:rPr>
          <w:b/>
        </w:rPr>
        <w:t>m</w:t>
      </w:r>
      <w:r w:rsidRPr="00421994">
        <w:rPr>
          <w:b/>
        </w:rPr>
        <w:t xml:space="preserve">ust </w:t>
      </w:r>
      <w:r>
        <w:rPr>
          <w:b/>
        </w:rPr>
        <w:t>b</w:t>
      </w:r>
      <w:r w:rsidRPr="00421994">
        <w:rPr>
          <w:b/>
        </w:rPr>
        <w:t xml:space="preserve">e </w:t>
      </w:r>
      <w:r>
        <w:rPr>
          <w:b/>
        </w:rPr>
        <w:t>a</w:t>
      </w:r>
      <w:r w:rsidRPr="00421994">
        <w:rPr>
          <w:b/>
        </w:rPr>
        <w:t xml:space="preserve">ble to </w:t>
      </w:r>
      <w:r>
        <w:rPr>
          <w:b/>
        </w:rPr>
        <w:t>w</w:t>
      </w:r>
      <w:r w:rsidRPr="00421994">
        <w:rPr>
          <w:b/>
        </w:rPr>
        <w:t xml:space="preserve">ork a </w:t>
      </w:r>
      <w:r w:rsidRPr="008C6F32">
        <w:rPr>
          <w:b/>
          <w:i/>
        </w:rPr>
        <w:t>m</w:t>
      </w:r>
      <w:r w:rsidRPr="00421994">
        <w:rPr>
          <w:b/>
          <w:i/>
        </w:rPr>
        <w:t>inimum</w:t>
      </w:r>
      <w:r w:rsidRPr="00421994">
        <w:rPr>
          <w:b/>
        </w:rPr>
        <w:t xml:space="preserve"> of 20 </w:t>
      </w:r>
      <w:r>
        <w:rPr>
          <w:b/>
        </w:rPr>
        <w:t>h</w:t>
      </w:r>
      <w:r w:rsidRPr="00421994">
        <w:rPr>
          <w:b/>
        </w:rPr>
        <w:t>ours/</w:t>
      </w:r>
      <w:r>
        <w:rPr>
          <w:b/>
        </w:rPr>
        <w:t>w</w:t>
      </w:r>
      <w:r w:rsidRPr="00421994">
        <w:rPr>
          <w:b/>
        </w:rPr>
        <w:t>eek</w:t>
      </w:r>
      <w:r>
        <w:rPr>
          <w:b/>
        </w:rPr>
        <w:t>. The D.C. office is</w:t>
      </w:r>
      <w:r w:rsidR="00E15516">
        <w:rPr>
          <w:b/>
        </w:rPr>
        <w:t xml:space="preserve"> generally</w:t>
      </w:r>
      <w:r>
        <w:rPr>
          <w:b/>
        </w:rPr>
        <w:t xml:space="preserve"> open from 9-6 when Congress is in session and 9-5 when Congress is out of session.  </w:t>
      </w:r>
      <w:r>
        <w:rPr>
          <w:b/>
        </w:rPr>
        <w:br/>
      </w:r>
    </w:p>
    <w:p w14:paraId="5795B090" w14:textId="0AB1D04F" w:rsidR="00772CC5" w:rsidRDefault="00655920" w:rsidP="00772CC5">
      <w:pPr>
        <w:spacing w:line="360" w:lineRule="auto"/>
        <w:rPr>
          <w:b/>
        </w:rPr>
      </w:pPr>
      <w:r>
        <w:rPr>
          <w:b/>
        </w:rPr>
        <w:t xml:space="preserve">In the district offices, there is no availability </w:t>
      </w:r>
      <w:r w:rsidR="00C46847">
        <w:rPr>
          <w:b/>
        </w:rPr>
        <w:t>minimum</w:t>
      </w:r>
      <w:r>
        <w:rPr>
          <w:b/>
        </w:rPr>
        <w:t xml:space="preserve"> for applicants. However, students with more availability are preferred</w:t>
      </w:r>
      <w:r w:rsidR="00373206">
        <w:rPr>
          <w:b/>
        </w:rPr>
        <w:t xml:space="preserve">, </w:t>
      </w:r>
      <w:r w:rsidR="00E15516">
        <w:rPr>
          <w:b/>
        </w:rPr>
        <w:t>especially</w:t>
      </w:r>
      <w:r w:rsidR="00373206">
        <w:rPr>
          <w:b/>
        </w:rPr>
        <w:t xml:space="preserve"> for college students</w:t>
      </w:r>
      <w:r>
        <w:rPr>
          <w:b/>
        </w:rPr>
        <w:t>. High school students generally intern</w:t>
      </w:r>
      <w:r w:rsidR="00E15516">
        <w:rPr>
          <w:b/>
        </w:rPr>
        <w:t xml:space="preserve"> </w:t>
      </w:r>
      <w:r>
        <w:rPr>
          <w:b/>
        </w:rPr>
        <w:t>two to five days a week after school.</w:t>
      </w:r>
      <w:r w:rsidRPr="00E42C37">
        <w:rPr>
          <w:b/>
        </w:rPr>
        <w:t xml:space="preserve"> </w:t>
      </w:r>
      <w:r>
        <w:rPr>
          <w:b/>
        </w:rPr>
        <w:t xml:space="preserve">The district offices are open from 9-5. </w:t>
      </w:r>
    </w:p>
    <w:p w14:paraId="24A3601A" w14:textId="77777777" w:rsidR="00BD7596" w:rsidRPr="00BD7596" w:rsidRDefault="00BD7596" w:rsidP="00BD7596">
      <w:pPr>
        <w:pStyle w:val="NormalWeb"/>
        <w:spacing w:before="0" w:beforeAutospacing="0" w:after="0" w:afterAutospacing="0" w:line="360" w:lineRule="auto"/>
        <w:outlineLvl w:val="0"/>
        <w:rPr>
          <w:i/>
        </w:rPr>
      </w:pPr>
      <w:r>
        <w:rPr>
          <w:i/>
        </w:rPr>
        <w:t xml:space="preserve">Please only note the availability of when you could commit to working on a regular, weekly basis. </w:t>
      </w:r>
    </w:p>
    <w:p w14:paraId="2AAA8C7B" w14:textId="77777777" w:rsidR="00037605" w:rsidRDefault="00772CC5" w:rsidP="00CF55CC">
      <w:pPr>
        <w:spacing w:line="360" w:lineRule="auto"/>
        <w:ind w:left="720"/>
      </w:pPr>
      <w:r w:rsidRPr="00421994">
        <w:rPr>
          <w:b/>
        </w:rPr>
        <w:t>Date</w:t>
      </w:r>
      <w:r w:rsidR="003B2AC5" w:rsidRPr="00421994">
        <w:rPr>
          <w:b/>
        </w:rPr>
        <w:t>s</w:t>
      </w:r>
      <w:r w:rsidRPr="00421994">
        <w:rPr>
          <w:b/>
        </w:rPr>
        <w:t xml:space="preserve">: </w:t>
      </w:r>
      <w:r w:rsidRPr="00421994">
        <w:t xml:space="preserve">From </w:t>
      </w:r>
      <w:sdt>
        <w:sdtPr>
          <w:id w:val="-1749884055"/>
          <w:placeholder>
            <w:docPart w:val="0FF3F3FD963D4FF5AA5B05C38930EB92"/>
          </w:placeholder>
          <w:showingPlcHdr/>
          <w:text/>
        </w:sdtPr>
        <w:sdtContent>
          <w:r w:rsidR="00CF55CC" w:rsidRPr="00421994">
            <w:rPr>
              <w:rStyle w:val="PlaceholderText"/>
            </w:rPr>
            <w:t>Click here to enter text.</w:t>
          </w:r>
        </w:sdtContent>
      </w:sdt>
      <w:r w:rsidR="00037605">
        <w:t xml:space="preserve"> to </w:t>
      </w:r>
      <w:sdt>
        <w:sdtPr>
          <w:id w:val="-781181513"/>
          <w:placeholder>
            <w:docPart w:val="BD6271AC3215499588C53F8267B1325D"/>
          </w:placeholder>
          <w:showingPlcHdr/>
          <w:text/>
        </w:sdtPr>
        <w:sdtContent>
          <w:r w:rsidR="00CF55CC" w:rsidRPr="00421994">
            <w:rPr>
              <w:rStyle w:val="PlaceholderText"/>
            </w:rPr>
            <w:t>Click here to enter text.</w:t>
          </w:r>
        </w:sdtContent>
      </w:sdt>
      <w:r w:rsidRPr="00421994">
        <w:tab/>
      </w:r>
    </w:p>
    <w:p w14:paraId="6BDC05A6" w14:textId="77777777" w:rsidR="00772CC5" w:rsidRPr="00421994" w:rsidRDefault="009454C4" w:rsidP="00CF55CC">
      <w:pPr>
        <w:spacing w:line="360" w:lineRule="auto"/>
        <w:ind w:left="720"/>
      </w:pPr>
      <w:r w:rsidRPr="008C6F32">
        <w:rPr>
          <w:b/>
        </w:rPr>
        <w:t>Total Hours/Week</w:t>
      </w:r>
      <w:r w:rsidR="00CF55CC" w:rsidRPr="008C6F32">
        <w:rPr>
          <w:b/>
        </w:rPr>
        <w:t>:</w:t>
      </w:r>
      <w:r w:rsidR="00CF55CC" w:rsidRPr="00421994">
        <w:t xml:space="preserve"> </w:t>
      </w:r>
      <w:sdt>
        <w:sdtPr>
          <w:id w:val="221102326"/>
          <w:placeholder>
            <w:docPart w:val="C0BEA893974549398D10E535C21A16EC"/>
          </w:placeholder>
          <w:showingPlcHdr/>
          <w:text/>
        </w:sdtPr>
        <w:sdtContent>
          <w:r w:rsidR="00CF55CC" w:rsidRPr="00421994">
            <w:rPr>
              <w:rStyle w:val="PlaceholderText"/>
            </w:rPr>
            <w:t>Click here to enter text.</w:t>
          </w:r>
        </w:sdtContent>
      </w:sdt>
    </w:p>
    <w:p w14:paraId="72D1AFA2" w14:textId="77777777" w:rsidR="00526DD5" w:rsidRPr="00421994" w:rsidRDefault="008C6F32" w:rsidP="00697643">
      <w:pPr>
        <w:spacing w:line="360" w:lineRule="auto"/>
        <w:ind w:firstLine="720"/>
        <w:outlineLvl w:val="0"/>
        <w:rPr>
          <w:b/>
        </w:rPr>
      </w:pPr>
      <w:r>
        <w:rPr>
          <w:b/>
        </w:rPr>
        <w:lastRenderedPageBreak/>
        <w:t>P</w:t>
      </w:r>
      <w:r w:rsidR="00772CC5" w:rsidRPr="00421994">
        <w:rPr>
          <w:b/>
        </w:rPr>
        <w:t>lease write in the time</w:t>
      </w:r>
      <w:r w:rsidR="00CF55CC" w:rsidRPr="00421994">
        <w:rPr>
          <w:b/>
        </w:rPr>
        <w:t>s that</w:t>
      </w:r>
      <w:r w:rsidR="00772CC5" w:rsidRPr="00421994">
        <w:rPr>
          <w:b/>
        </w:rPr>
        <w:t xml:space="preserve"> you </w:t>
      </w:r>
      <w:r w:rsidR="00FF14E1">
        <w:rPr>
          <w:b/>
        </w:rPr>
        <w:t>would</w:t>
      </w:r>
      <w:r w:rsidR="00772CC5" w:rsidRPr="00421994">
        <w:rPr>
          <w:b/>
        </w:rPr>
        <w:t xml:space="preserve"> be available to work each day: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800"/>
        <w:gridCol w:w="1800"/>
        <w:gridCol w:w="1800"/>
        <w:gridCol w:w="1800"/>
      </w:tblGrid>
      <w:tr w:rsidR="00772CC5" w:rsidRPr="00DC3FE4" w14:paraId="2A7BB3AE" w14:textId="77777777" w:rsidTr="00DC3FE4">
        <w:tc>
          <w:tcPr>
            <w:tcW w:w="1800" w:type="dxa"/>
          </w:tcPr>
          <w:p w14:paraId="714BBD47" w14:textId="77777777" w:rsidR="00772CC5" w:rsidRPr="00DC3FE4" w:rsidRDefault="00772CC5" w:rsidP="0025798F">
            <w:pPr>
              <w:jc w:val="center"/>
              <w:rPr>
                <w:b/>
                <w:sz w:val="20"/>
                <w:szCs w:val="20"/>
                <w:u w:val="single"/>
              </w:rPr>
            </w:pPr>
            <w:r w:rsidRPr="00DC3FE4">
              <w:rPr>
                <w:b/>
                <w:sz w:val="20"/>
                <w:szCs w:val="20"/>
                <w:u w:val="single"/>
              </w:rPr>
              <w:t>Monday</w:t>
            </w:r>
          </w:p>
        </w:tc>
        <w:tc>
          <w:tcPr>
            <w:tcW w:w="1800" w:type="dxa"/>
          </w:tcPr>
          <w:p w14:paraId="01A94E7F" w14:textId="77777777" w:rsidR="00772CC5" w:rsidRPr="00DC3FE4" w:rsidRDefault="00772CC5" w:rsidP="0025798F">
            <w:pPr>
              <w:jc w:val="center"/>
              <w:rPr>
                <w:b/>
                <w:sz w:val="20"/>
                <w:szCs w:val="20"/>
                <w:u w:val="single"/>
              </w:rPr>
            </w:pPr>
            <w:r w:rsidRPr="00DC3FE4">
              <w:rPr>
                <w:b/>
                <w:sz w:val="20"/>
                <w:szCs w:val="20"/>
                <w:u w:val="single"/>
              </w:rPr>
              <w:t>Tuesday</w:t>
            </w:r>
          </w:p>
        </w:tc>
        <w:tc>
          <w:tcPr>
            <w:tcW w:w="1800" w:type="dxa"/>
          </w:tcPr>
          <w:p w14:paraId="573521CC" w14:textId="77777777" w:rsidR="00772CC5" w:rsidRPr="00DC3FE4" w:rsidRDefault="00772CC5" w:rsidP="0025798F">
            <w:pPr>
              <w:jc w:val="center"/>
              <w:rPr>
                <w:b/>
                <w:sz w:val="20"/>
                <w:szCs w:val="20"/>
                <w:u w:val="single"/>
              </w:rPr>
            </w:pPr>
            <w:r w:rsidRPr="00DC3FE4">
              <w:rPr>
                <w:b/>
                <w:sz w:val="20"/>
                <w:szCs w:val="20"/>
                <w:u w:val="single"/>
              </w:rPr>
              <w:t>Wednesday</w:t>
            </w:r>
          </w:p>
        </w:tc>
        <w:tc>
          <w:tcPr>
            <w:tcW w:w="1800" w:type="dxa"/>
          </w:tcPr>
          <w:p w14:paraId="2C5E69C6" w14:textId="77777777" w:rsidR="00772CC5" w:rsidRPr="00DC3FE4" w:rsidRDefault="00772CC5" w:rsidP="0025798F">
            <w:pPr>
              <w:jc w:val="center"/>
              <w:rPr>
                <w:b/>
                <w:sz w:val="20"/>
                <w:szCs w:val="20"/>
                <w:u w:val="single"/>
              </w:rPr>
            </w:pPr>
            <w:r w:rsidRPr="00DC3FE4">
              <w:rPr>
                <w:b/>
                <w:sz w:val="20"/>
                <w:szCs w:val="20"/>
                <w:u w:val="single"/>
              </w:rPr>
              <w:t>Thursday</w:t>
            </w:r>
          </w:p>
        </w:tc>
        <w:tc>
          <w:tcPr>
            <w:tcW w:w="1800" w:type="dxa"/>
          </w:tcPr>
          <w:p w14:paraId="3D0CADFE" w14:textId="77777777" w:rsidR="00772CC5" w:rsidRPr="00DC3FE4" w:rsidRDefault="00772CC5" w:rsidP="0025798F">
            <w:pPr>
              <w:jc w:val="center"/>
              <w:rPr>
                <w:b/>
                <w:sz w:val="20"/>
                <w:szCs w:val="20"/>
                <w:u w:val="single"/>
              </w:rPr>
            </w:pPr>
            <w:r w:rsidRPr="00DC3FE4">
              <w:rPr>
                <w:b/>
                <w:sz w:val="20"/>
                <w:szCs w:val="20"/>
                <w:u w:val="single"/>
              </w:rPr>
              <w:t>Friday</w:t>
            </w:r>
          </w:p>
        </w:tc>
      </w:tr>
      <w:tr w:rsidR="00772CC5" w:rsidRPr="00DC3FE4" w14:paraId="2C5BDA31" w14:textId="77777777" w:rsidTr="00DC3FE4">
        <w:trPr>
          <w:trHeight w:val="431"/>
        </w:trPr>
        <w:sdt>
          <w:sdtPr>
            <w:rPr>
              <w:sz w:val="20"/>
              <w:szCs w:val="20"/>
            </w:rPr>
            <w:id w:val="-180048105"/>
            <w:placeholder>
              <w:docPart w:val="A68FF7552FF641B78F572E19732AB343"/>
            </w:placeholder>
            <w:showingPlcHdr/>
            <w:text/>
          </w:sdtPr>
          <w:sdtContent>
            <w:tc>
              <w:tcPr>
                <w:tcW w:w="1800" w:type="dxa"/>
              </w:tcPr>
              <w:p w14:paraId="66A8DBD9"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935168595"/>
            <w:placeholder>
              <w:docPart w:val="B89D3126156A49EE86D406D3AFDAC542"/>
            </w:placeholder>
            <w:showingPlcHdr/>
            <w:text/>
          </w:sdtPr>
          <w:sdtContent>
            <w:tc>
              <w:tcPr>
                <w:tcW w:w="1800" w:type="dxa"/>
              </w:tcPr>
              <w:p w14:paraId="7706F22A"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123806556"/>
            <w:placeholder>
              <w:docPart w:val="DAAE2138962149DF8DF7E0802017096F"/>
            </w:placeholder>
            <w:showingPlcHdr/>
            <w:text/>
          </w:sdtPr>
          <w:sdtContent>
            <w:tc>
              <w:tcPr>
                <w:tcW w:w="1800" w:type="dxa"/>
              </w:tcPr>
              <w:p w14:paraId="60852965"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526215262"/>
            <w:placeholder>
              <w:docPart w:val="BFC088195A774E4999B5521977762F6A"/>
            </w:placeholder>
            <w:showingPlcHdr/>
            <w:text/>
          </w:sdtPr>
          <w:sdtContent>
            <w:tc>
              <w:tcPr>
                <w:tcW w:w="1800" w:type="dxa"/>
              </w:tcPr>
              <w:p w14:paraId="6F91F682" w14:textId="77777777" w:rsidR="00772CC5" w:rsidRPr="00DC3FE4" w:rsidRDefault="00CF55CC" w:rsidP="0025798F">
                <w:pPr>
                  <w:rPr>
                    <w:sz w:val="20"/>
                    <w:szCs w:val="20"/>
                  </w:rPr>
                </w:pPr>
                <w:r w:rsidRPr="00045C26">
                  <w:rPr>
                    <w:rStyle w:val="PlaceholderText"/>
                  </w:rPr>
                  <w:t>Click here to enter text.</w:t>
                </w:r>
              </w:p>
            </w:tc>
          </w:sdtContent>
        </w:sdt>
        <w:sdt>
          <w:sdtPr>
            <w:rPr>
              <w:sz w:val="20"/>
              <w:szCs w:val="20"/>
            </w:rPr>
            <w:id w:val="-1925872973"/>
            <w:placeholder>
              <w:docPart w:val="48634D273D484271A1A232454088FD13"/>
            </w:placeholder>
            <w:showingPlcHdr/>
            <w:text/>
          </w:sdtPr>
          <w:sdtContent>
            <w:tc>
              <w:tcPr>
                <w:tcW w:w="1800" w:type="dxa"/>
              </w:tcPr>
              <w:p w14:paraId="4DAACBDE" w14:textId="77777777" w:rsidR="00772CC5" w:rsidRPr="00DC3FE4" w:rsidRDefault="00CF55CC" w:rsidP="0025798F">
                <w:pPr>
                  <w:rPr>
                    <w:sz w:val="20"/>
                    <w:szCs w:val="20"/>
                  </w:rPr>
                </w:pPr>
                <w:r w:rsidRPr="00045C26">
                  <w:rPr>
                    <w:rStyle w:val="PlaceholderText"/>
                  </w:rPr>
                  <w:t>Click here to enter text.</w:t>
                </w:r>
              </w:p>
            </w:tc>
          </w:sdtContent>
        </w:sdt>
      </w:tr>
    </w:tbl>
    <w:p w14:paraId="0CAF471C" w14:textId="77777777" w:rsidR="004A4B33" w:rsidRDefault="004A4B33" w:rsidP="008C6F32">
      <w:pPr>
        <w:spacing w:line="360" w:lineRule="auto"/>
        <w:outlineLvl w:val="0"/>
        <w:rPr>
          <w:b/>
          <w:sz w:val="28"/>
          <w:szCs w:val="28"/>
        </w:rPr>
      </w:pPr>
    </w:p>
    <w:p w14:paraId="39A389D4" w14:textId="2F593767" w:rsidR="008C6F32" w:rsidRDefault="00037605" w:rsidP="008C6F32">
      <w:pPr>
        <w:spacing w:line="360" w:lineRule="auto"/>
        <w:outlineLvl w:val="0"/>
        <w:rPr>
          <w:b/>
          <w:sz w:val="28"/>
          <w:szCs w:val="28"/>
        </w:rPr>
      </w:pPr>
      <w:r>
        <w:rPr>
          <w:b/>
          <w:sz w:val="28"/>
          <w:szCs w:val="28"/>
        </w:rPr>
        <w:t>References:</w:t>
      </w:r>
    </w:p>
    <w:p w14:paraId="51EB6E1E" w14:textId="77777777" w:rsidR="00BA16F4" w:rsidRPr="008C6F32" w:rsidRDefault="00531AE6" w:rsidP="008C6F32">
      <w:pPr>
        <w:spacing w:line="360" w:lineRule="auto"/>
        <w:outlineLvl w:val="0"/>
      </w:pPr>
      <w:r w:rsidRPr="00421994">
        <w:rPr>
          <w:i/>
        </w:rPr>
        <w:t>Please provide the names and contact</w:t>
      </w:r>
      <w:r w:rsidR="00E91664" w:rsidRPr="00421994">
        <w:rPr>
          <w:i/>
        </w:rPr>
        <w:t xml:space="preserve"> information</w:t>
      </w:r>
      <w:r w:rsidRPr="00421994">
        <w:rPr>
          <w:i/>
        </w:rPr>
        <w:t xml:space="preserve">, </w:t>
      </w:r>
      <w:r w:rsidRPr="00421994">
        <w:rPr>
          <w:i/>
          <w:u w:val="single"/>
        </w:rPr>
        <w:t>including an email address</w:t>
      </w:r>
      <w:r w:rsidRPr="00421994">
        <w:rPr>
          <w:i/>
        </w:rPr>
        <w:t>,</w:t>
      </w:r>
      <w:r w:rsidR="00E91664" w:rsidRPr="00421994">
        <w:rPr>
          <w:i/>
        </w:rPr>
        <w:t xml:space="preserve"> for three references</w:t>
      </w:r>
      <w:r w:rsidRPr="00421994">
        <w:rPr>
          <w:i/>
        </w:rPr>
        <w:t>. Also include how long you have known this person, and in what capacity (</w:t>
      </w:r>
      <w:r w:rsidR="00C579E9" w:rsidRPr="00421994">
        <w:rPr>
          <w:i/>
        </w:rPr>
        <w:t>mentor,</w:t>
      </w:r>
      <w:r w:rsidRPr="00421994">
        <w:rPr>
          <w:i/>
        </w:rPr>
        <w:t xml:space="preserve"> employer, teacher, etc).</w:t>
      </w:r>
      <w:r w:rsidR="00A609EA" w:rsidRPr="00421994">
        <w:rPr>
          <w:i/>
        </w:rPr>
        <w:t xml:space="preserve"> </w:t>
      </w:r>
    </w:p>
    <w:p w14:paraId="4FEC6883" w14:textId="77777777" w:rsidR="003B2AC5" w:rsidRPr="00421994" w:rsidRDefault="003B2AC5" w:rsidP="003B2AC5">
      <w:pPr>
        <w:pStyle w:val="NormalWeb"/>
        <w:outlineLvl w:val="0"/>
      </w:pPr>
      <w:r w:rsidRPr="00421994">
        <w:t>1.</w:t>
      </w:r>
    </w:p>
    <w:sdt>
      <w:sdtPr>
        <w:id w:val="-1974045745"/>
        <w:placeholder>
          <w:docPart w:val="DefaultPlaceholder_1082065158"/>
        </w:placeholder>
        <w:showingPlcHdr/>
        <w:text/>
      </w:sdtPr>
      <w:sdtContent>
        <w:p w14:paraId="3B724DD8" w14:textId="77777777" w:rsidR="00E91664" w:rsidRPr="00421994" w:rsidRDefault="00CF55CC" w:rsidP="00E91664">
          <w:pPr>
            <w:pStyle w:val="NormalWeb"/>
            <w:outlineLvl w:val="0"/>
          </w:pPr>
          <w:r w:rsidRPr="00037605">
            <w:rPr>
              <w:rStyle w:val="PlaceholderText"/>
            </w:rPr>
            <w:t>Click here to enter text.</w:t>
          </w:r>
        </w:p>
      </w:sdtContent>
    </w:sdt>
    <w:p w14:paraId="2B2132A8" w14:textId="77777777" w:rsidR="00E91664" w:rsidRPr="00421994" w:rsidRDefault="00E91664" w:rsidP="00E91664">
      <w:pPr>
        <w:pStyle w:val="NormalWeb"/>
        <w:outlineLvl w:val="0"/>
      </w:pPr>
    </w:p>
    <w:p w14:paraId="33A1330B" w14:textId="77777777" w:rsidR="00E91664" w:rsidRPr="00421994" w:rsidRDefault="00E91664" w:rsidP="00E91664">
      <w:pPr>
        <w:pStyle w:val="NormalWeb"/>
        <w:outlineLvl w:val="0"/>
      </w:pPr>
      <w:r w:rsidRPr="00421994">
        <w:t>2.</w:t>
      </w:r>
    </w:p>
    <w:sdt>
      <w:sdtPr>
        <w:id w:val="774291765"/>
        <w:placeholder>
          <w:docPart w:val="DefaultPlaceholder_1082065158"/>
        </w:placeholder>
        <w:showingPlcHdr/>
        <w:text/>
      </w:sdtPr>
      <w:sdtContent>
        <w:p w14:paraId="4A3008EF" w14:textId="77777777" w:rsidR="00E91664" w:rsidRPr="00421994" w:rsidRDefault="00CF55CC" w:rsidP="00E91664">
          <w:pPr>
            <w:pStyle w:val="NormalWeb"/>
            <w:outlineLvl w:val="0"/>
          </w:pPr>
          <w:r w:rsidRPr="00037605">
            <w:rPr>
              <w:rStyle w:val="PlaceholderText"/>
            </w:rPr>
            <w:t>Click here to enter text.</w:t>
          </w:r>
        </w:p>
      </w:sdtContent>
    </w:sdt>
    <w:p w14:paraId="4EC6F109" w14:textId="77777777" w:rsidR="00655920" w:rsidRDefault="00655920" w:rsidP="004156A0">
      <w:pPr>
        <w:pStyle w:val="NormalWeb"/>
        <w:outlineLvl w:val="0"/>
      </w:pPr>
    </w:p>
    <w:p w14:paraId="61F37DD6" w14:textId="237EB3DD" w:rsidR="004156A0" w:rsidRPr="00421994" w:rsidRDefault="00E91664" w:rsidP="004156A0">
      <w:pPr>
        <w:pStyle w:val="NormalWeb"/>
        <w:outlineLvl w:val="0"/>
      </w:pPr>
      <w:r w:rsidRPr="00421994">
        <w:t>3.</w:t>
      </w:r>
    </w:p>
    <w:sdt>
      <w:sdtPr>
        <w:id w:val="1873111451"/>
        <w:placeholder>
          <w:docPart w:val="DefaultPlaceholder_1082065158"/>
        </w:placeholder>
        <w:showingPlcHdr/>
        <w:text/>
      </w:sdtPr>
      <w:sdtContent>
        <w:p w14:paraId="552F5375" w14:textId="77777777" w:rsidR="00EB4CDE" w:rsidRPr="00421994" w:rsidRDefault="00CF55CC" w:rsidP="00CF55CC">
          <w:pPr>
            <w:pStyle w:val="NormalWeb"/>
            <w:outlineLvl w:val="0"/>
            <w:rPr>
              <w:sz w:val="28"/>
              <w:szCs w:val="28"/>
            </w:rPr>
          </w:pPr>
          <w:r w:rsidRPr="00037605">
            <w:rPr>
              <w:rStyle w:val="PlaceholderText"/>
            </w:rPr>
            <w:t>Click here to enter text.</w:t>
          </w:r>
        </w:p>
      </w:sdtContent>
    </w:sdt>
    <w:p w14:paraId="4687968A" w14:textId="77777777" w:rsidR="004A4B33" w:rsidRDefault="004A4B33" w:rsidP="00E15516">
      <w:pPr>
        <w:pStyle w:val="NormalWeb"/>
        <w:spacing w:before="0" w:beforeAutospacing="0" w:after="0" w:afterAutospacing="0"/>
        <w:jc w:val="center"/>
        <w:outlineLvl w:val="0"/>
        <w:rPr>
          <w:b/>
          <w:sz w:val="28"/>
          <w:szCs w:val="28"/>
        </w:rPr>
      </w:pPr>
    </w:p>
    <w:p w14:paraId="55018E9A" w14:textId="77777777" w:rsidR="004A4B33" w:rsidRDefault="004A4B33" w:rsidP="00E15516">
      <w:pPr>
        <w:pStyle w:val="NormalWeb"/>
        <w:spacing w:before="0" w:beforeAutospacing="0" w:after="0" w:afterAutospacing="0"/>
        <w:jc w:val="center"/>
        <w:outlineLvl w:val="0"/>
        <w:rPr>
          <w:b/>
          <w:sz w:val="28"/>
          <w:szCs w:val="28"/>
        </w:rPr>
      </w:pPr>
    </w:p>
    <w:p w14:paraId="23C4D890" w14:textId="77777777" w:rsidR="004A4B33" w:rsidRDefault="004A4B33" w:rsidP="00E15516">
      <w:pPr>
        <w:pStyle w:val="NormalWeb"/>
        <w:spacing w:before="0" w:beforeAutospacing="0" w:after="0" w:afterAutospacing="0"/>
        <w:jc w:val="center"/>
        <w:outlineLvl w:val="0"/>
        <w:rPr>
          <w:b/>
          <w:sz w:val="28"/>
          <w:szCs w:val="28"/>
        </w:rPr>
      </w:pPr>
    </w:p>
    <w:p w14:paraId="20987E40" w14:textId="77777777" w:rsidR="004A4B33" w:rsidRDefault="004A4B33" w:rsidP="00E15516">
      <w:pPr>
        <w:pStyle w:val="NormalWeb"/>
        <w:spacing w:before="0" w:beforeAutospacing="0" w:after="0" w:afterAutospacing="0"/>
        <w:jc w:val="center"/>
        <w:outlineLvl w:val="0"/>
        <w:rPr>
          <w:b/>
          <w:sz w:val="28"/>
          <w:szCs w:val="28"/>
        </w:rPr>
      </w:pPr>
    </w:p>
    <w:p w14:paraId="75202623" w14:textId="77777777" w:rsidR="004A4B33" w:rsidRDefault="004A4B33" w:rsidP="00E15516">
      <w:pPr>
        <w:pStyle w:val="NormalWeb"/>
        <w:spacing w:before="0" w:beforeAutospacing="0" w:after="0" w:afterAutospacing="0"/>
        <w:jc w:val="center"/>
        <w:outlineLvl w:val="0"/>
        <w:rPr>
          <w:b/>
          <w:sz w:val="28"/>
          <w:szCs w:val="28"/>
        </w:rPr>
      </w:pPr>
    </w:p>
    <w:p w14:paraId="1115170A" w14:textId="77777777" w:rsidR="004A4B33" w:rsidRDefault="004A4B33" w:rsidP="00E15516">
      <w:pPr>
        <w:pStyle w:val="NormalWeb"/>
        <w:spacing w:before="0" w:beforeAutospacing="0" w:after="0" w:afterAutospacing="0"/>
        <w:jc w:val="center"/>
        <w:outlineLvl w:val="0"/>
        <w:rPr>
          <w:b/>
          <w:sz w:val="28"/>
          <w:szCs w:val="28"/>
        </w:rPr>
      </w:pPr>
    </w:p>
    <w:p w14:paraId="30D3E8A5" w14:textId="77777777" w:rsidR="004A4B33" w:rsidRDefault="004A4B33" w:rsidP="00E15516">
      <w:pPr>
        <w:pStyle w:val="NormalWeb"/>
        <w:spacing w:before="0" w:beforeAutospacing="0" w:after="0" w:afterAutospacing="0"/>
        <w:jc w:val="center"/>
        <w:outlineLvl w:val="0"/>
        <w:rPr>
          <w:b/>
          <w:sz w:val="28"/>
          <w:szCs w:val="28"/>
        </w:rPr>
      </w:pPr>
    </w:p>
    <w:p w14:paraId="7B849777" w14:textId="71219812" w:rsidR="00285C34" w:rsidRPr="00947249" w:rsidRDefault="00802CE6" w:rsidP="00E15516">
      <w:pPr>
        <w:pStyle w:val="NormalWeb"/>
        <w:spacing w:before="0" w:beforeAutospacing="0" w:after="0" w:afterAutospacing="0"/>
        <w:jc w:val="center"/>
        <w:outlineLvl w:val="0"/>
      </w:pPr>
      <w:r>
        <w:rPr>
          <w:b/>
          <w:sz w:val="28"/>
          <w:szCs w:val="28"/>
        </w:rPr>
        <w:t>If you have not already submitted them, p</w:t>
      </w:r>
      <w:r w:rsidR="00EB4CDE" w:rsidRPr="00115EA3">
        <w:rPr>
          <w:b/>
          <w:sz w:val="28"/>
          <w:szCs w:val="28"/>
        </w:rPr>
        <w:t xml:space="preserve">lease </w:t>
      </w:r>
      <w:r w:rsidR="004A4B33">
        <w:rPr>
          <w:b/>
          <w:sz w:val="28"/>
          <w:szCs w:val="28"/>
        </w:rPr>
        <w:t>complete and send</w:t>
      </w:r>
      <w:r w:rsidR="00EB4CDE" w:rsidRPr="00115EA3">
        <w:rPr>
          <w:b/>
          <w:sz w:val="28"/>
          <w:szCs w:val="28"/>
        </w:rPr>
        <w:t xml:space="preserve"> </w:t>
      </w:r>
      <w:r w:rsidR="003B2AC5">
        <w:rPr>
          <w:b/>
          <w:sz w:val="28"/>
          <w:szCs w:val="28"/>
        </w:rPr>
        <w:t>a current resume</w:t>
      </w:r>
      <w:r w:rsidR="008D2578">
        <w:rPr>
          <w:b/>
          <w:sz w:val="28"/>
          <w:szCs w:val="28"/>
        </w:rPr>
        <w:t>, cover letter,</w:t>
      </w:r>
      <w:r w:rsidR="003B2AC5">
        <w:rPr>
          <w:b/>
          <w:sz w:val="28"/>
          <w:szCs w:val="28"/>
        </w:rPr>
        <w:t xml:space="preserve"> and </w:t>
      </w:r>
      <w:r w:rsidR="00EB4CDE">
        <w:rPr>
          <w:b/>
          <w:sz w:val="28"/>
          <w:szCs w:val="28"/>
        </w:rPr>
        <w:t xml:space="preserve">a </w:t>
      </w:r>
      <w:r w:rsidR="00BD7596">
        <w:rPr>
          <w:b/>
          <w:sz w:val="28"/>
          <w:szCs w:val="28"/>
        </w:rPr>
        <w:t>1-</w:t>
      </w:r>
      <w:r w:rsidR="00037605">
        <w:rPr>
          <w:b/>
          <w:sz w:val="28"/>
          <w:szCs w:val="28"/>
        </w:rPr>
        <w:t xml:space="preserve">3 page </w:t>
      </w:r>
      <w:r w:rsidR="00EB4CDE">
        <w:rPr>
          <w:b/>
          <w:sz w:val="28"/>
          <w:szCs w:val="28"/>
        </w:rPr>
        <w:t>writing sample</w:t>
      </w:r>
      <w:r w:rsidR="00EB4CDE">
        <w:rPr>
          <w:sz w:val="28"/>
          <w:szCs w:val="28"/>
        </w:rPr>
        <w:t>.</w:t>
      </w:r>
    </w:p>
    <w:sectPr w:rsidR="00285C34" w:rsidRPr="00947249" w:rsidSect="00FF14E1">
      <w:type w:val="continuous"/>
      <w:pgSz w:w="12240" w:h="15840"/>
      <w:pgMar w:top="90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5A860" w14:textId="77777777" w:rsidR="000600EB" w:rsidRDefault="000600EB">
      <w:r>
        <w:separator/>
      </w:r>
    </w:p>
  </w:endnote>
  <w:endnote w:type="continuationSeparator" w:id="0">
    <w:p w14:paraId="32EDE5ED" w14:textId="77777777" w:rsidR="000600EB" w:rsidRDefault="00060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000DA" w14:textId="77777777" w:rsidR="00D57DE8" w:rsidRDefault="005D4CD1" w:rsidP="00043A59">
    <w:pPr>
      <w:pStyle w:val="Footer"/>
      <w:framePr w:wrap="around" w:vAnchor="text" w:hAnchor="margin" w:xAlign="right" w:y="1"/>
      <w:rPr>
        <w:rStyle w:val="PageNumber"/>
      </w:rPr>
    </w:pPr>
    <w:r>
      <w:rPr>
        <w:rStyle w:val="PageNumber"/>
      </w:rPr>
      <w:fldChar w:fldCharType="begin"/>
    </w:r>
    <w:r w:rsidR="00D57DE8">
      <w:rPr>
        <w:rStyle w:val="PageNumber"/>
      </w:rPr>
      <w:instrText xml:space="preserve">PAGE  </w:instrText>
    </w:r>
    <w:r>
      <w:rPr>
        <w:rStyle w:val="PageNumber"/>
      </w:rPr>
      <w:fldChar w:fldCharType="end"/>
    </w:r>
  </w:p>
  <w:p w14:paraId="4C1D5B26" w14:textId="77777777" w:rsidR="00D57DE8" w:rsidRDefault="00D57DE8" w:rsidP="009416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983939"/>
      <w:docPartObj>
        <w:docPartGallery w:val="Page Numbers (Bottom of Page)"/>
        <w:docPartUnique/>
      </w:docPartObj>
    </w:sdtPr>
    <w:sdtEndPr>
      <w:rPr>
        <w:noProof/>
      </w:rPr>
    </w:sdtEndPr>
    <w:sdtContent>
      <w:p w14:paraId="1732E070" w14:textId="3C775DF0" w:rsidR="00E15516" w:rsidRDefault="00E155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77BB6E" w14:textId="77777777" w:rsidR="00D57DE8" w:rsidRDefault="00D57DE8" w:rsidP="009416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06DAE" w14:textId="77777777" w:rsidR="000600EB" w:rsidRDefault="000600EB">
      <w:r>
        <w:separator/>
      </w:r>
    </w:p>
  </w:footnote>
  <w:footnote w:type="continuationSeparator" w:id="0">
    <w:p w14:paraId="3926AC96" w14:textId="77777777" w:rsidR="000600EB" w:rsidRDefault="00060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168CA"/>
    <w:multiLevelType w:val="hybridMultilevel"/>
    <w:tmpl w:val="C04242D6"/>
    <w:lvl w:ilvl="0" w:tplc="FD5078A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135CF"/>
    <w:multiLevelType w:val="hybridMultilevel"/>
    <w:tmpl w:val="777A2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3042F2"/>
    <w:multiLevelType w:val="hybridMultilevel"/>
    <w:tmpl w:val="F4A2B020"/>
    <w:lvl w:ilvl="0" w:tplc="3A82DEA8">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907895"/>
    <w:multiLevelType w:val="hybridMultilevel"/>
    <w:tmpl w:val="408A3792"/>
    <w:lvl w:ilvl="0" w:tplc="FD5078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967125"/>
    <w:multiLevelType w:val="hybridMultilevel"/>
    <w:tmpl w:val="1A4ADE2A"/>
    <w:lvl w:ilvl="0" w:tplc="6CC2D94A">
      <w:start w:val="1"/>
      <w:numFmt w:val="decimal"/>
      <w:lvlText w:val="%1.)"/>
      <w:lvlJc w:val="left"/>
      <w:pPr>
        <w:tabs>
          <w:tab w:val="num" w:pos="1080"/>
        </w:tabs>
        <w:ind w:left="1080" w:hanging="72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78302804">
    <w:abstractNumId w:val="4"/>
  </w:num>
  <w:num w:numId="2" w16cid:durableId="1542206437">
    <w:abstractNumId w:val="2"/>
  </w:num>
  <w:num w:numId="3" w16cid:durableId="1156218270">
    <w:abstractNumId w:val="3"/>
  </w:num>
  <w:num w:numId="4" w16cid:durableId="1857839460">
    <w:abstractNumId w:val="0"/>
  </w:num>
  <w:num w:numId="5" w16cid:durableId="807168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fillcolor="white">
      <v:fill color="white"/>
      <o:colormru v:ext="edit" colors="yellow,#fc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NTQyMzCzMDGyMLRU0lEKTi0uzszPAykwrAUA946jhSwAAAA="/>
  </w:docVars>
  <w:rsids>
    <w:rsidRoot w:val="007C3748"/>
    <w:rsid w:val="00000535"/>
    <w:rsid w:val="00001D03"/>
    <w:rsid w:val="00006D7B"/>
    <w:rsid w:val="000111FD"/>
    <w:rsid w:val="00020538"/>
    <w:rsid w:val="00035BF5"/>
    <w:rsid w:val="00037605"/>
    <w:rsid w:val="00040C2F"/>
    <w:rsid w:val="000436B9"/>
    <w:rsid w:val="00043A59"/>
    <w:rsid w:val="000600EB"/>
    <w:rsid w:val="00064B5B"/>
    <w:rsid w:val="000662AC"/>
    <w:rsid w:val="00074B8D"/>
    <w:rsid w:val="000A0D60"/>
    <w:rsid w:val="000C6F68"/>
    <w:rsid w:val="000C7FB0"/>
    <w:rsid w:val="000D2A66"/>
    <w:rsid w:val="000D6B06"/>
    <w:rsid w:val="000D7E0B"/>
    <w:rsid w:val="00105C32"/>
    <w:rsid w:val="00115EA3"/>
    <w:rsid w:val="00123FD1"/>
    <w:rsid w:val="001405C3"/>
    <w:rsid w:val="00142AA2"/>
    <w:rsid w:val="00156BEB"/>
    <w:rsid w:val="00164802"/>
    <w:rsid w:val="00164816"/>
    <w:rsid w:val="001A2723"/>
    <w:rsid w:val="001B2223"/>
    <w:rsid w:val="001C56C8"/>
    <w:rsid w:val="001F0EBD"/>
    <w:rsid w:val="00230FDA"/>
    <w:rsid w:val="0025798F"/>
    <w:rsid w:val="00285C34"/>
    <w:rsid w:val="002A117E"/>
    <w:rsid w:val="002C4320"/>
    <w:rsid w:val="002C72B9"/>
    <w:rsid w:val="002D27EE"/>
    <w:rsid w:val="003013A7"/>
    <w:rsid w:val="003021DC"/>
    <w:rsid w:val="00330354"/>
    <w:rsid w:val="0033659F"/>
    <w:rsid w:val="003606F6"/>
    <w:rsid w:val="00373206"/>
    <w:rsid w:val="00377A98"/>
    <w:rsid w:val="00386183"/>
    <w:rsid w:val="003A66C1"/>
    <w:rsid w:val="003B2AC5"/>
    <w:rsid w:val="003D667B"/>
    <w:rsid w:val="003F764F"/>
    <w:rsid w:val="004051DF"/>
    <w:rsid w:val="004156A0"/>
    <w:rsid w:val="00421994"/>
    <w:rsid w:val="00455064"/>
    <w:rsid w:val="00497113"/>
    <w:rsid w:val="004A4B33"/>
    <w:rsid w:val="004B49BF"/>
    <w:rsid w:val="004C1884"/>
    <w:rsid w:val="004C36A8"/>
    <w:rsid w:val="004F68C0"/>
    <w:rsid w:val="00514007"/>
    <w:rsid w:val="00524A25"/>
    <w:rsid w:val="00526DD5"/>
    <w:rsid w:val="00531AE6"/>
    <w:rsid w:val="00531ED1"/>
    <w:rsid w:val="00541744"/>
    <w:rsid w:val="005519ED"/>
    <w:rsid w:val="00557985"/>
    <w:rsid w:val="00560263"/>
    <w:rsid w:val="005B29BC"/>
    <w:rsid w:val="005C3A79"/>
    <w:rsid w:val="005D3AAC"/>
    <w:rsid w:val="005D4CD1"/>
    <w:rsid w:val="006235BC"/>
    <w:rsid w:val="00645DFA"/>
    <w:rsid w:val="00655920"/>
    <w:rsid w:val="00655F26"/>
    <w:rsid w:val="00663885"/>
    <w:rsid w:val="006849F5"/>
    <w:rsid w:val="00685D11"/>
    <w:rsid w:val="00697643"/>
    <w:rsid w:val="006A5CEA"/>
    <w:rsid w:val="006B0142"/>
    <w:rsid w:val="006B594D"/>
    <w:rsid w:val="006C7CAC"/>
    <w:rsid w:val="006D745F"/>
    <w:rsid w:val="006E11B5"/>
    <w:rsid w:val="00715C5F"/>
    <w:rsid w:val="00720D34"/>
    <w:rsid w:val="00722AF5"/>
    <w:rsid w:val="0073382B"/>
    <w:rsid w:val="00744B05"/>
    <w:rsid w:val="007548EC"/>
    <w:rsid w:val="00772CC5"/>
    <w:rsid w:val="00794A59"/>
    <w:rsid w:val="0079645B"/>
    <w:rsid w:val="007C3748"/>
    <w:rsid w:val="007E6741"/>
    <w:rsid w:val="00802CE6"/>
    <w:rsid w:val="00820950"/>
    <w:rsid w:val="0083092C"/>
    <w:rsid w:val="008443FE"/>
    <w:rsid w:val="00854E15"/>
    <w:rsid w:val="00856939"/>
    <w:rsid w:val="00871C11"/>
    <w:rsid w:val="008754CC"/>
    <w:rsid w:val="00877A0D"/>
    <w:rsid w:val="00890A79"/>
    <w:rsid w:val="008A1F98"/>
    <w:rsid w:val="008A24EB"/>
    <w:rsid w:val="008C3164"/>
    <w:rsid w:val="008C6F32"/>
    <w:rsid w:val="008D2578"/>
    <w:rsid w:val="008E4BCC"/>
    <w:rsid w:val="008F5332"/>
    <w:rsid w:val="008F626D"/>
    <w:rsid w:val="00902E00"/>
    <w:rsid w:val="009061DE"/>
    <w:rsid w:val="009065E1"/>
    <w:rsid w:val="009302E1"/>
    <w:rsid w:val="009321A2"/>
    <w:rsid w:val="0094164E"/>
    <w:rsid w:val="00945161"/>
    <w:rsid w:val="009454C4"/>
    <w:rsid w:val="00947249"/>
    <w:rsid w:val="00961AE1"/>
    <w:rsid w:val="009913B3"/>
    <w:rsid w:val="00996B34"/>
    <w:rsid w:val="009B73E5"/>
    <w:rsid w:val="009B7D87"/>
    <w:rsid w:val="009C45F4"/>
    <w:rsid w:val="009C5A29"/>
    <w:rsid w:val="009C6E3A"/>
    <w:rsid w:val="009D35B8"/>
    <w:rsid w:val="00A01A49"/>
    <w:rsid w:val="00A03C04"/>
    <w:rsid w:val="00A307A7"/>
    <w:rsid w:val="00A36947"/>
    <w:rsid w:val="00A401F0"/>
    <w:rsid w:val="00A52238"/>
    <w:rsid w:val="00A609EA"/>
    <w:rsid w:val="00A62D50"/>
    <w:rsid w:val="00A67EDB"/>
    <w:rsid w:val="00A7249F"/>
    <w:rsid w:val="00A7263B"/>
    <w:rsid w:val="00AA1B15"/>
    <w:rsid w:val="00AC07EC"/>
    <w:rsid w:val="00AE7B6F"/>
    <w:rsid w:val="00AF43BE"/>
    <w:rsid w:val="00B00E79"/>
    <w:rsid w:val="00B1273D"/>
    <w:rsid w:val="00B15F18"/>
    <w:rsid w:val="00B20652"/>
    <w:rsid w:val="00B35ED2"/>
    <w:rsid w:val="00B43178"/>
    <w:rsid w:val="00B47628"/>
    <w:rsid w:val="00B65DDD"/>
    <w:rsid w:val="00B755A9"/>
    <w:rsid w:val="00B87ACA"/>
    <w:rsid w:val="00B87BDB"/>
    <w:rsid w:val="00B91975"/>
    <w:rsid w:val="00B93B85"/>
    <w:rsid w:val="00B9466F"/>
    <w:rsid w:val="00BA16F4"/>
    <w:rsid w:val="00BB3943"/>
    <w:rsid w:val="00BB669C"/>
    <w:rsid w:val="00BC41C3"/>
    <w:rsid w:val="00BD7596"/>
    <w:rsid w:val="00BE62B5"/>
    <w:rsid w:val="00BF0DF4"/>
    <w:rsid w:val="00C01373"/>
    <w:rsid w:val="00C0230B"/>
    <w:rsid w:val="00C07A0F"/>
    <w:rsid w:val="00C1253C"/>
    <w:rsid w:val="00C4135B"/>
    <w:rsid w:val="00C416FC"/>
    <w:rsid w:val="00C45D96"/>
    <w:rsid w:val="00C46847"/>
    <w:rsid w:val="00C579E9"/>
    <w:rsid w:val="00C613DE"/>
    <w:rsid w:val="00C7043B"/>
    <w:rsid w:val="00C72567"/>
    <w:rsid w:val="00C8360D"/>
    <w:rsid w:val="00CA6D0F"/>
    <w:rsid w:val="00CA7C11"/>
    <w:rsid w:val="00CB1A39"/>
    <w:rsid w:val="00CB1F35"/>
    <w:rsid w:val="00CB4ACB"/>
    <w:rsid w:val="00CE33CE"/>
    <w:rsid w:val="00CF1810"/>
    <w:rsid w:val="00CF55CC"/>
    <w:rsid w:val="00D00971"/>
    <w:rsid w:val="00D20320"/>
    <w:rsid w:val="00D33516"/>
    <w:rsid w:val="00D40023"/>
    <w:rsid w:val="00D40ECE"/>
    <w:rsid w:val="00D57DE8"/>
    <w:rsid w:val="00D87499"/>
    <w:rsid w:val="00D94562"/>
    <w:rsid w:val="00DA008F"/>
    <w:rsid w:val="00DA32EE"/>
    <w:rsid w:val="00DA5E15"/>
    <w:rsid w:val="00DC1320"/>
    <w:rsid w:val="00DC22AA"/>
    <w:rsid w:val="00DC3FE4"/>
    <w:rsid w:val="00DE0270"/>
    <w:rsid w:val="00DF2FD5"/>
    <w:rsid w:val="00E15516"/>
    <w:rsid w:val="00E21F0C"/>
    <w:rsid w:val="00E23D36"/>
    <w:rsid w:val="00E443B2"/>
    <w:rsid w:val="00E47733"/>
    <w:rsid w:val="00E60E1A"/>
    <w:rsid w:val="00E6771D"/>
    <w:rsid w:val="00E7453E"/>
    <w:rsid w:val="00E91664"/>
    <w:rsid w:val="00EB4CDE"/>
    <w:rsid w:val="00EB510D"/>
    <w:rsid w:val="00ED6061"/>
    <w:rsid w:val="00F07254"/>
    <w:rsid w:val="00F07E86"/>
    <w:rsid w:val="00F2371C"/>
    <w:rsid w:val="00F25B8E"/>
    <w:rsid w:val="00F36E9B"/>
    <w:rsid w:val="00F455BE"/>
    <w:rsid w:val="00F52619"/>
    <w:rsid w:val="00F7223E"/>
    <w:rsid w:val="00F75E24"/>
    <w:rsid w:val="00FA1965"/>
    <w:rsid w:val="00FB557C"/>
    <w:rsid w:val="00FC0545"/>
    <w:rsid w:val="00FD0E1C"/>
    <w:rsid w:val="00FD12A0"/>
    <w:rsid w:val="00FD1601"/>
    <w:rsid w:val="00FF1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colormru v:ext="edit" colors="yellow,#fc0"/>
    </o:shapedefaults>
    <o:shapelayout v:ext="edit">
      <o:idmap v:ext="edit" data="2"/>
    </o:shapelayout>
  </w:shapeDefaults>
  <w:decimalSymbol w:val="."/>
  <w:listSeparator w:val=","/>
  <w14:docId w14:val="42AF4621"/>
  <w15:docId w15:val="{C1F47030-AC87-4505-96D3-D552DF19B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4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913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4164E"/>
    <w:pPr>
      <w:tabs>
        <w:tab w:val="center" w:pos="4320"/>
        <w:tab w:val="right" w:pos="8640"/>
      </w:tabs>
    </w:pPr>
  </w:style>
  <w:style w:type="character" w:styleId="PageNumber">
    <w:name w:val="page number"/>
    <w:basedOn w:val="DefaultParagraphFont"/>
    <w:rsid w:val="0094164E"/>
  </w:style>
  <w:style w:type="character" w:styleId="Hyperlink">
    <w:name w:val="Hyperlink"/>
    <w:basedOn w:val="DefaultParagraphFont"/>
    <w:rsid w:val="00655F26"/>
    <w:rPr>
      <w:color w:val="0000FF"/>
      <w:u w:val="single"/>
    </w:rPr>
  </w:style>
  <w:style w:type="paragraph" w:styleId="NormalWeb">
    <w:name w:val="Normal (Web)"/>
    <w:basedOn w:val="Normal"/>
    <w:uiPriority w:val="99"/>
    <w:rsid w:val="00655F26"/>
    <w:pPr>
      <w:spacing w:before="100" w:beforeAutospacing="1" w:after="100" w:afterAutospacing="1"/>
    </w:pPr>
  </w:style>
  <w:style w:type="character" w:styleId="Strong">
    <w:name w:val="Strong"/>
    <w:basedOn w:val="DefaultParagraphFont"/>
    <w:qFormat/>
    <w:rsid w:val="00655F26"/>
    <w:rPr>
      <w:b/>
      <w:bCs/>
    </w:rPr>
  </w:style>
  <w:style w:type="paragraph" w:styleId="DocumentMap">
    <w:name w:val="Document Map"/>
    <w:basedOn w:val="Normal"/>
    <w:semiHidden/>
    <w:rsid w:val="008A24EB"/>
    <w:pPr>
      <w:shd w:val="clear" w:color="auto" w:fill="000080"/>
    </w:pPr>
    <w:rPr>
      <w:rFonts w:ascii="Tahoma" w:hAnsi="Tahoma" w:cs="Tahoma"/>
      <w:sz w:val="20"/>
      <w:szCs w:val="20"/>
    </w:rPr>
  </w:style>
  <w:style w:type="character" w:styleId="FollowedHyperlink">
    <w:name w:val="FollowedHyperlink"/>
    <w:basedOn w:val="DefaultParagraphFont"/>
    <w:rsid w:val="00C4135B"/>
    <w:rPr>
      <w:color w:val="800080"/>
      <w:u w:val="single"/>
    </w:rPr>
  </w:style>
  <w:style w:type="character" w:styleId="CommentReference">
    <w:name w:val="annotation reference"/>
    <w:basedOn w:val="DefaultParagraphFont"/>
    <w:uiPriority w:val="99"/>
    <w:unhideWhenUsed/>
    <w:rsid w:val="00BF0DF4"/>
    <w:rPr>
      <w:sz w:val="16"/>
      <w:szCs w:val="16"/>
    </w:rPr>
  </w:style>
  <w:style w:type="paragraph" w:styleId="CommentText">
    <w:name w:val="annotation text"/>
    <w:basedOn w:val="Normal"/>
    <w:link w:val="CommentTextChar"/>
    <w:uiPriority w:val="99"/>
    <w:unhideWhenUsed/>
    <w:rsid w:val="00BF0DF4"/>
    <w:rPr>
      <w:sz w:val="20"/>
      <w:szCs w:val="20"/>
    </w:rPr>
  </w:style>
  <w:style w:type="character" w:customStyle="1" w:styleId="CommentTextChar">
    <w:name w:val="Comment Text Char"/>
    <w:basedOn w:val="DefaultParagraphFont"/>
    <w:link w:val="CommentText"/>
    <w:uiPriority w:val="99"/>
    <w:rsid w:val="00BF0DF4"/>
  </w:style>
  <w:style w:type="paragraph" w:styleId="BalloonText">
    <w:name w:val="Balloon Text"/>
    <w:basedOn w:val="Normal"/>
    <w:link w:val="BalloonTextChar"/>
    <w:rsid w:val="00BF0DF4"/>
    <w:rPr>
      <w:rFonts w:ascii="Tahoma" w:hAnsi="Tahoma" w:cs="Tahoma"/>
      <w:sz w:val="16"/>
      <w:szCs w:val="16"/>
    </w:rPr>
  </w:style>
  <w:style w:type="character" w:customStyle="1" w:styleId="BalloonTextChar">
    <w:name w:val="Balloon Text Char"/>
    <w:basedOn w:val="DefaultParagraphFont"/>
    <w:link w:val="BalloonText"/>
    <w:rsid w:val="00BF0DF4"/>
    <w:rPr>
      <w:rFonts w:ascii="Tahoma" w:hAnsi="Tahoma" w:cs="Tahoma"/>
      <w:sz w:val="16"/>
      <w:szCs w:val="16"/>
    </w:rPr>
  </w:style>
  <w:style w:type="character" w:styleId="PlaceholderText">
    <w:name w:val="Placeholder Text"/>
    <w:basedOn w:val="DefaultParagraphFont"/>
    <w:uiPriority w:val="99"/>
    <w:semiHidden/>
    <w:rsid w:val="00164816"/>
    <w:rPr>
      <w:color w:val="808080"/>
    </w:rPr>
  </w:style>
  <w:style w:type="paragraph" w:styleId="Header">
    <w:name w:val="header"/>
    <w:basedOn w:val="Normal"/>
    <w:link w:val="HeaderChar"/>
    <w:unhideWhenUsed/>
    <w:rsid w:val="00FD12A0"/>
    <w:pPr>
      <w:tabs>
        <w:tab w:val="center" w:pos="4680"/>
        <w:tab w:val="right" w:pos="9360"/>
      </w:tabs>
    </w:pPr>
  </w:style>
  <w:style w:type="character" w:customStyle="1" w:styleId="HeaderChar">
    <w:name w:val="Header Char"/>
    <w:basedOn w:val="DefaultParagraphFont"/>
    <w:link w:val="Header"/>
    <w:rsid w:val="00FD12A0"/>
    <w:rPr>
      <w:sz w:val="24"/>
      <w:szCs w:val="24"/>
    </w:rPr>
  </w:style>
  <w:style w:type="character" w:customStyle="1" w:styleId="FooterChar">
    <w:name w:val="Footer Char"/>
    <w:basedOn w:val="DefaultParagraphFont"/>
    <w:link w:val="Footer"/>
    <w:uiPriority w:val="99"/>
    <w:rsid w:val="00FD12A0"/>
    <w:rPr>
      <w:sz w:val="24"/>
      <w:szCs w:val="24"/>
    </w:rPr>
  </w:style>
  <w:style w:type="paragraph" w:styleId="CommentSubject">
    <w:name w:val="annotation subject"/>
    <w:basedOn w:val="CommentText"/>
    <w:next w:val="CommentText"/>
    <w:link w:val="CommentSubjectChar"/>
    <w:semiHidden/>
    <w:unhideWhenUsed/>
    <w:rsid w:val="00ED6061"/>
    <w:rPr>
      <w:b/>
      <w:bCs/>
    </w:rPr>
  </w:style>
  <w:style w:type="character" w:customStyle="1" w:styleId="CommentSubjectChar">
    <w:name w:val="Comment Subject Char"/>
    <w:basedOn w:val="CommentTextChar"/>
    <w:link w:val="CommentSubject"/>
    <w:semiHidden/>
    <w:rsid w:val="00ED60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28901">
      <w:bodyDiv w:val="1"/>
      <w:marLeft w:val="0"/>
      <w:marRight w:val="0"/>
      <w:marTop w:val="0"/>
      <w:marBottom w:val="0"/>
      <w:divBdr>
        <w:top w:val="none" w:sz="0" w:space="0" w:color="auto"/>
        <w:left w:val="none" w:sz="0" w:space="0" w:color="auto"/>
        <w:bottom w:val="none" w:sz="0" w:space="0" w:color="auto"/>
        <w:right w:val="none" w:sz="0" w:space="0" w:color="auto"/>
      </w:divBdr>
    </w:div>
    <w:div w:id="1205287981">
      <w:bodyDiv w:val="1"/>
      <w:marLeft w:val="0"/>
      <w:marRight w:val="0"/>
      <w:marTop w:val="0"/>
      <w:marBottom w:val="0"/>
      <w:divBdr>
        <w:top w:val="none" w:sz="0" w:space="0" w:color="auto"/>
        <w:left w:val="none" w:sz="0" w:space="0" w:color="auto"/>
        <w:bottom w:val="none" w:sz="0" w:space="0" w:color="auto"/>
        <w:right w:val="none" w:sz="0" w:space="0" w:color="auto"/>
      </w:divBdr>
    </w:div>
    <w:div w:id="1315329613">
      <w:bodyDiv w:val="1"/>
      <w:marLeft w:val="0"/>
      <w:marRight w:val="0"/>
      <w:marTop w:val="0"/>
      <w:marBottom w:val="0"/>
      <w:divBdr>
        <w:top w:val="none" w:sz="0" w:space="0" w:color="auto"/>
        <w:left w:val="none" w:sz="0" w:space="0" w:color="auto"/>
        <w:bottom w:val="none" w:sz="0" w:space="0" w:color="auto"/>
        <w:right w:val="none" w:sz="0" w:space="0" w:color="auto"/>
      </w:divBdr>
      <w:divsChild>
        <w:div w:id="580064802">
          <w:marLeft w:val="0"/>
          <w:marRight w:val="0"/>
          <w:marTop w:val="0"/>
          <w:marBottom w:val="0"/>
          <w:divBdr>
            <w:top w:val="none" w:sz="0" w:space="0" w:color="auto"/>
            <w:left w:val="none" w:sz="0" w:space="0" w:color="auto"/>
            <w:bottom w:val="none" w:sz="0" w:space="0" w:color="auto"/>
            <w:right w:val="none" w:sz="0" w:space="0" w:color="auto"/>
          </w:divBdr>
          <w:divsChild>
            <w:div w:id="58141203">
              <w:marLeft w:val="0"/>
              <w:marRight w:val="0"/>
              <w:marTop w:val="0"/>
              <w:marBottom w:val="0"/>
              <w:divBdr>
                <w:top w:val="none" w:sz="0" w:space="0" w:color="auto"/>
                <w:left w:val="none" w:sz="0" w:space="0" w:color="auto"/>
                <w:bottom w:val="none" w:sz="0" w:space="0" w:color="auto"/>
                <w:right w:val="none" w:sz="0" w:space="0" w:color="auto"/>
              </w:divBdr>
            </w:div>
          </w:divsChild>
        </w:div>
        <w:div w:id="7453410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imesDOInternships@mail.house.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imesDOInternships@mail.house.gov"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himes.house.gov"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http://jeffmiller.house.gov/_images/seals/house_large_seal.gif" TargetMode="External"/><Relationship Id="rId14" Type="http://schemas.openxmlformats.org/officeDocument/2006/relationships/hyperlink" Target="mailto:Himes.Internship@mail.house.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53D8A27C-6056-4AAD-85DD-323172219364}"/>
      </w:docPartPr>
      <w:docPartBody>
        <w:p w:rsidR="00081D7D" w:rsidRDefault="00726588">
          <w:r w:rsidRPr="00045C26">
            <w:rPr>
              <w:rStyle w:val="PlaceholderText"/>
            </w:rPr>
            <w:t>Click here to enter text.</w:t>
          </w:r>
        </w:p>
      </w:docPartBody>
    </w:docPart>
    <w:docPart>
      <w:docPartPr>
        <w:name w:val="C4AAD2257AE94DE8A2D1DC1C4907D80D"/>
        <w:category>
          <w:name w:val="General"/>
          <w:gallery w:val="placeholder"/>
        </w:category>
        <w:types>
          <w:type w:val="bbPlcHdr"/>
        </w:types>
        <w:behaviors>
          <w:behavior w:val="content"/>
        </w:behaviors>
        <w:guid w:val="{AAB0ED1D-4AA4-4C8D-8F78-9CEA78BC2150}"/>
      </w:docPartPr>
      <w:docPartBody>
        <w:p w:rsidR="00081D7D" w:rsidRDefault="00726588" w:rsidP="00726588">
          <w:pPr>
            <w:pStyle w:val="C4AAD2257AE94DE8A2D1DC1C4907D80D"/>
          </w:pPr>
          <w:r w:rsidRPr="00045C26">
            <w:rPr>
              <w:rStyle w:val="PlaceholderText"/>
            </w:rPr>
            <w:t>Click here to enter text.</w:t>
          </w:r>
        </w:p>
      </w:docPartBody>
    </w:docPart>
    <w:docPart>
      <w:docPartPr>
        <w:name w:val="FED01BBF9EDB45C6A511F03670921893"/>
        <w:category>
          <w:name w:val="General"/>
          <w:gallery w:val="placeholder"/>
        </w:category>
        <w:types>
          <w:type w:val="bbPlcHdr"/>
        </w:types>
        <w:behaviors>
          <w:behavior w:val="content"/>
        </w:behaviors>
        <w:guid w:val="{5E815577-4580-4A46-8135-753CF4262234}"/>
      </w:docPartPr>
      <w:docPartBody>
        <w:p w:rsidR="00081D7D" w:rsidRDefault="00726588" w:rsidP="00726588">
          <w:pPr>
            <w:pStyle w:val="FED01BBF9EDB45C6A511F03670921893"/>
          </w:pPr>
          <w:r w:rsidRPr="00045C26">
            <w:rPr>
              <w:rStyle w:val="PlaceholderText"/>
            </w:rPr>
            <w:t>Click here to enter text.</w:t>
          </w:r>
        </w:p>
      </w:docPartBody>
    </w:docPart>
    <w:docPart>
      <w:docPartPr>
        <w:name w:val="554FB5A47CF14EBBA157061708D04A2C"/>
        <w:category>
          <w:name w:val="General"/>
          <w:gallery w:val="placeholder"/>
        </w:category>
        <w:types>
          <w:type w:val="bbPlcHdr"/>
        </w:types>
        <w:behaviors>
          <w:behavior w:val="content"/>
        </w:behaviors>
        <w:guid w:val="{4D016718-6193-4042-941C-DB301539BEF1}"/>
      </w:docPartPr>
      <w:docPartBody>
        <w:p w:rsidR="00081D7D" w:rsidRDefault="00726588" w:rsidP="00726588">
          <w:pPr>
            <w:pStyle w:val="554FB5A47CF14EBBA157061708D04A2C"/>
          </w:pPr>
          <w:r w:rsidRPr="00045C26">
            <w:rPr>
              <w:rStyle w:val="PlaceholderText"/>
            </w:rPr>
            <w:t>Click here to enter text.</w:t>
          </w:r>
        </w:p>
      </w:docPartBody>
    </w:docPart>
    <w:docPart>
      <w:docPartPr>
        <w:name w:val="13D373DB89D24DF5A3D3B593DEB2BEF3"/>
        <w:category>
          <w:name w:val="General"/>
          <w:gallery w:val="placeholder"/>
        </w:category>
        <w:types>
          <w:type w:val="bbPlcHdr"/>
        </w:types>
        <w:behaviors>
          <w:behavior w:val="content"/>
        </w:behaviors>
        <w:guid w:val="{93485451-9250-468A-97F5-2C3B4FA5046A}"/>
      </w:docPartPr>
      <w:docPartBody>
        <w:p w:rsidR="00081D7D" w:rsidRDefault="00726588" w:rsidP="00726588">
          <w:pPr>
            <w:pStyle w:val="13D373DB89D24DF5A3D3B593DEB2BEF3"/>
          </w:pPr>
          <w:r w:rsidRPr="00045C26">
            <w:rPr>
              <w:rStyle w:val="PlaceholderText"/>
            </w:rPr>
            <w:t>Click here to enter text.</w:t>
          </w:r>
        </w:p>
      </w:docPartBody>
    </w:docPart>
    <w:docPart>
      <w:docPartPr>
        <w:name w:val="3A416FA6448A4FD589E73D57D275CD41"/>
        <w:category>
          <w:name w:val="General"/>
          <w:gallery w:val="placeholder"/>
        </w:category>
        <w:types>
          <w:type w:val="bbPlcHdr"/>
        </w:types>
        <w:behaviors>
          <w:behavior w:val="content"/>
        </w:behaviors>
        <w:guid w:val="{5A939D78-1255-453B-952B-A5C09632DB2D}"/>
      </w:docPartPr>
      <w:docPartBody>
        <w:p w:rsidR="00081D7D" w:rsidRDefault="00726588" w:rsidP="00726588">
          <w:pPr>
            <w:pStyle w:val="3A416FA6448A4FD589E73D57D275CD41"/>
          </w:pPr>
          <w:r w:rsidRPr="00045C26">
            <w:rPr>
              <w:rStyle w:val="PlaceholderText"/>
            </w:rPr>
            <w:t>Click here to enter text.</w:t>
          </w:r>
        </w:p>
      </w:docPartBody>
    </w:docPart>
    <w:docPart>
      <w:docPartPr>
        <w:name w:val="7C502588A1BD4271A3C7E5C7D008B013"/>
        <w:category>
          <w:name w:val="General"/>
          <w:gallery w:val="placeholder"/>
        </w:category>
        <w:types>
          <w:type w:val="bbPlcHdr"/>
        </w:types>
        <w:behaviors>
          <w:behavior w:val="content"/>
        </w:behaviors>
        <w:guid w:val="{C4657AAC-5BBD-4F0C-B482-456A08D6C228}"/>
      </w:docPartPr>
      <w:docPartBody>
        <w:p w:rsidR="00081D7D" w:rsidRDefault="00726588" w:rsidP="00726588">
          <w:pPr>
            <w:pStyle w:val="7C502588A1BD4271A3C7E5C7D008B013"/>
          </w:pPr>
          <w:r w:rsidRPr="00045C26">
            <w:rPr>
              <w:rStyle w:val="PlaceholderText"/>
            </w:rPr>
            <w:t>Click here to enter text.</w:t>
          </w:r>
        </w:p>
      </w:docPartBody>
    </w:docPart>
    <w:docPart>
      <w:docPartPr>
        <w:name w:val="DA35F907ADDA4D669A70C1CA40413E30"/>
        <w:category>
          <w:name w:val="General"/>
          <w:gallery w:val="placeholder"/>
        </w:category>
        <w:types>
          <w:type w:val="bbPlcHdr"/>
        </w:types>
        <w:behaviors>
          <w:behavior w:val="content"/>
        </w:behaviors>
        <w:guid w:val="{8BEBEF2C-6E94-4867-9C06-8CBEEA681869}"/>
      </w:docPartPr>
      <w:docPartBody>
        <w:p w:rsidR="00081D7D" w:rsidRDefault="00726588" w:rsidP="00726588">
          <w:pPr>
            <w:pStyle w:val="DA35F907ADDA4D669A70C1CA40413E30"/>
          </w:pPr>
          <w:r w:rsidRPr="00045C26">
            <w:rPr>
              <w:rStyle w:val="PlaceholderText"/>
            </w:rPr>
            <w:t>Click here to enter text.</w:t>
          </w:r>
        </w:p>
      </w:docPartBody>
    </w:docPart>
    <w:docPart>
      <w:docPartPr>
        <w:name w:val="4419EF92DD774977AAC247F19AFF9396"/>
        <w:category>
          <w:name w:val="General"/>
          <w:gallery w:val="placeholder"/>
        </w:category>
        <w:types>
          <w:type w:val="bbPlcHdr"/>
        </w:types>
        <w:behaviors>
          <w:behavior w:val="content"/>
        </w:behaviors>
        <w:guid w:val="{FF18CF34-F5D5-4A8A-B87D-2C2C8028DA25}"/>
      </w:docPartPr>
      <w:docPartBody>
        <w:p w:rsidR="00081D7D" w:rsidRDefault="00726588" w:rsidP="00726588">
          <w:pPr>
            <w:pStyle w:val="4419EF92DD774977AAC247F19AFF9396"/>
          </w:pPr>
          <w:r w:rsidRPr="00045C26">
            <w:rPr>
              <w:rStyle w:val="PlaceholderText"/>
            </w:rPr>
            <w:t>Click here to enter text.</w:t>
          </w:r>
        </w:p>
      </w:docPartBody>
    </w:docPart>
    <w:docPart>
      <w:docPartPr>
        <w:name w:val="40746DF092184775B43A81028D110C5B"/>
        <w:category>
          <w:name w:val="General"/>
          <w:gallery w:val="placeholder"/>
        </w:category>
        <w:types>
          <w:type w:val="bbPlcHdr"/>
        </w:types>
        <w:behaviors>
          <w:behavior w:val="content"/>
        </w:behaviors>
        <w:guid w:val="{FC8B8DB8-EC04-4B45-80F4-E78E14E0BB7E}"/>
      </w:docPartPr>
      <w:docPartBody>
        <w:p w:rsidR="00081D7D" w:rsidRDefault="00726588" w:rsidP="00726588">
          <w:pPr>
            <w:pStyle w:val="40746DF092184775B43A81028D110C5B"/>
          </w:pPr>
          <w:r w:rsidRPr="00045C26">
            <w:rPr>
              <w:rStyle w:val="PlaceholderText"/>
            </w:rPr>
            <w:t>Click here to enter text.</w:t>
          </w:r>
        </w:p>
      </w:docPartBody>
    </w:docPart>
    <w:docPart>
      <w:docPartPr>
        <w:name w:val="950880C021A2406B944D12792B02E6AC"/>
        <w:category>
          <w:name w:val="General"/>
          <w:gallery w:val="placeholder"/>
        </w:category>
        <w:types>
          <w:type w:val="bbPlcHdr"/>
        </w:types>
        <w:behaviors>
          <w:behavior w:val="content"/>
        </w:behaviors>
        <w:guid w:val="{A33BD5D7-A252-4B9E-B7D2-21C1B6BA4A63}"/>
      </w:docPartPr>
      <w:docPartBody>
        <w:p w:rsidR="00081D7D" w:rsidRDefault="00726588" w:rsidP="00726588">
          <w:pPr>
            <w:pStyle w:val="950880C021A2406B944D12792B02E6AC"/>
          </w:pPr>
          <w:r w:rsidRPr="00045C26">
            <w:rPr>
              <w:rStyle w:val="PlaceholderText"/>
            </w:rPr>
            <w:t>Choose an item.</w:t>
          </w:r>
        </w:p>
      </w:docPartBody>
    </w:docPart>
    <w:docPart>
      <w:docPartPr>
        <w:name w:val="F041D7F41A3A413EA8EDD257F4533830"/>
        <w:category>
          <w:name w:val="General"/>
          <w:gallery w:val="placeholder"/>
        </w:category>
        <w:types>
          <w:type w:val="bbPlcHdr"/>
        </w:types>
        <w:behaviors>
          <w:behavior w:val="content"/>
        </w:behaviors>
        <w:guid w:val="{D3C7760E-46A3-4088-91C5-FFC659D491DE}"/>
      </w:docPartPr>
      <w:docPartBody>
        <w:p w:rsidR="00081D7D" w:rsidRDefault="00726588" w:rsidP="00726588">
          <w:pPr>
            <w:pStyle w:val="F041D7F41A3A413EA8EDD257F4533830"/>
          </w:pPr>
          <w:r w:rsidRPr="00045C26">
            <w:rPr>
              <w:rStyle w:val="PlaceholderText"/>
            </w:rPr>
            <w:t>Click here to enter text.</w:t>
          </w:r>
        </w:p>
      </w:docPartBody>
    </w:docPart>
    <w:docPart>
      <w:docPartPr>
        <w:name w:val="E3E395D8B24041F79818E5EF648D09DA"/>
        <w:category>
          <w:name w:val="General"/>
          <w:gallery w:val="placeholder"/>
        </w:category>
        <w:types>
          <w:type w:val="bbPlcHdr"/>
        </w:types>
        <w:behaviors>
          <w:behavior w:val="content"/>
        </w:behaviors>
        <w:guid w:val="{C7C6CE40-37CD-4795-B805-3B3822D80CE6}"/>
      </w:docPartPr>
      <w:docPartBody>
        <w:p w:rsidR="00081D7D" w:rsidRDefault="00726588" w:rsidP="00726588">
          <w:pPr>
            <w:pStyle w:val="E3E395D8B24041F79818E5EF648D09DA"/>
          </w:pPr>
          <w:r w:rsidRPr="00045C26">
            <w:rPr>
              <w:rStyle w:val="PlaceholderText"/>
            </w:rPr>
            <w:t>Click here to enter text.</w:t>
          </w:r>
        </w:p>
      </w:docPartBody>
    </w:docPart>
    <w:docPart>
      <w:docPartPr>
        <w:name w:val="A34B9D35FB8E46C898C989D4BE0A05C2"/>
        <w:category>
          <w:name w:val="General"/>
          <w:gallery w:val="placeholder"/>
        </w:category>
        <w:types>
          <w:type w:val="bbPlcHdr"/>
        </w:types>
        <w:behaviors>
          <w:behavior w:val="content"/>
        </w:behaviors>
        <w:guid w:val="{F2E37E1A-8DFB-48F2-B8D8-46883E1472AC}"/>
      </w:docPartPr>
      <w:docPartBody>
        <w:p w:rsidR="00081D7D" w:rsidRDefault="00726588" w:rsidP="00726588">
          <w:pPr>
            <w:pStyle w:val="A34B9D35FB8E46C898C989D4BE0A05C2"/>
          </w:pPr>
          <w:r w:rsidRPr="00045C26">
            <w:rPr>
              <w:rStyle w:val="PlaceholderText"/>
            </w:rPr>
            <w:t>Choose an item.</w:t>
          </w:r>
        </w:p>
      </w:docPartBody>
    </w:docPart>
    <w:docPart>
      <w:docPartPr>
        <w:name w:val="FB976BE092B346D3AE5B55D814F229AC"/>
        <w:category>
          <w:name w:val="General"/>
          <w:gallery w:val="placeholder"/>
        </w:category>
        <w:types>
          <w:type w:val="bbPlcHdr"/>
        </w:types>
        <w:behaviors>
          <w:behavior w:val="content"/>
        </w:behaviors>
        <w:guid w:val="{026CF174-ED0B-4594-BC67-C3DDB267034A}"/>
      </w:docPartPr>
      <w:docPartBody>
        <w:p w:rsidR="00081D7D" w:rsidRDefault="00726588" w:rsidP="00726588">
          <w:pPr>
            <w:pStyle w:val="FB976BE092B346D3AE5B55D814F229AC"/>
          </w:pPr>
          <w:r w:rsidRPr="00045C26">
            <w:rPr>
              <w:rStyle w:val="PlaceholderText"/>
            </w:rPr>
            <w:t>Click here to enter text.</w:t>
          </w:r>
        </w:p>
      </w:docPartBody>
    </w:docPart>
    <w:docPart>
      <w:docPartPr>
        <w:name w:val="6D9B45FB14CC414BA6A254DA442FB4DD"/>
        <w:category>
          <w:name w:val="General"/>
          <w:gallery w:val="placeholder"/>
        </w:category>
        <w:types>
          <w:type w:val="bbPlcHdr"/>
        </w:types>
        <w:behaviors>
          <w:behavior w:val="content"/>
        </w:behaviors>
        <w:guid w:val="{0DB36CB7-17CC-4192-A1BD-741B98427B31}"/>
      </w:docPartPr>
      <w:docPartBody>
        <w:p w:rsidR="00081D7D" w:rsidRDefault="00726588" w:rsidP="00726588">
          <w:pPr>
            <w:pStyle w:val="6D9B45FB14CC414BA6A254DA442FB4DD"/>
          </w:pPr>
          <w:r w:rsidRPr="00045C26">
            <w:rPr>
              <w:rStyle w:val="PlaceholderText"/>
            </w:rPr>
            <w:t>Click here to enter text.</w:t>
          </w:r>
        </w:p>
      </w:docPartBody>
    </w:docPart>
    <w:docPart>
      <w:docPartPr>
        <w:name w:val="1A8AE8C6FA9D4A7285E395AA4ABCD6CF"/>
        <w:category>
          <w:name w:val="General"/>
          <w:gallery w:val="placeholder"/>
        </w:category>
        <w:types>
          <w:type w:val="bbPlcHdr"/>
        </w:types>
        <w:behaviors>
          <w:behavior w:val="content"/>
        </w:behaviors>
        <w:guid w:val="{0F65C428-8432-458F-BD7D-B952654289C6}"/>
      </w:docPartPr>
      <w:docPartBody>
        <w:p w:rsidR="00081D7D" w:rsidRDefault="00726588" w:rsidP="00726588">
          <w:pPr>
            <w:pStyle w:val="1A8AE8C6FA9D4A7285E395AA4ABCD6CF"/>
          </w:pPr>
          <w:r w:rsidRPr="00045C26">
            <w:rPr>
              <w:rStyle w:val="PlaceholderText"/>
            </w:rPr>
            <w:t>Click here to enter text.</w:t>
          </w:r>
        </w:p>
      </w:docPartBody>
    </w:docPart>
    <w:docPart>
      <w:docPartPr>
        <w:name w:val="5ED56551B5A642ED950E3F13EF77EA56"/>
        <w:category>
          <w:name w:val="General"/>
          <w:gallery w:val="placeholder"/>
        </w:category>
        <w:types>
          <w:type w:val="bbPlcHdr"/>
        </w:types>
        <w:behaviors>
          <w:behavior w:val="content"/>
        </w:behaviors>
        <w:guid w:val="{86E6D354-DEDC-4C95-91AB-D289530A5975}"/>
      </w:docPartPr>
      <w:docPartBody>
        <w:p w:rsidR="00081D7D" w:rsidRDefault="00726588" w:rsidP="00726588">
          <w:pPr>
            <w:pStyle w:val="5ED56551B5A642ED950E3F13EF77EA56"/>
          </w:pPr>
          <w:r w:rsidRPr="00045C26">
            <w:rPr>
              <w:rStyle w:val="PlaceholderText"/>
            </w:rPr>
            <w:t>Click here to enter text.</w:t>
          </w:r>
        </w:p>
      </w:docPartBody>
    </w:docPart>
    <w:docPart>
      <w:docPartPr>
        <w:name w:val="84C3DEF0F47149DF8C0CC426961F10AF"/>
        <w:category>
          <w:name w:val="General"/>
          <w:gallery w:val="placeholder"/>
        </w:category>
        <w:types>
          <w:type w:val="bbPlcHdr"/>
        </w:types>
        <w:behaviors>
          <w:behavior w:val="content"/>
        </w:behaviors>
        <w:guid w:val="{5490FAE1-C2E2-4EAE-A9C7-0760C2F48668}"/>
      </w:docPartPr>
      <w:docPartBody>
        <w:p w:rsidR="00081D7D" w:rsidRDefault="00726588" w:rsidP="00726588">
          <w:pPr>
            <w:pStyle w:val="84C3DEF0F47149DF8C0CC426961F10AF"/>
          </w:pPr>
          <w:r w:rsidRPr="00045C26">
            <w:rPr>
              <w:rStyle w:val="PlaceholderText"/>
            </w:rPr>
            <w:t>Click here to enter text.</w:t>
          </w:r>
        </w:p>
      </w:docPartBody>
    </w:docPart>
    <w:docPart>
      <w:docPartPr>
        <w:name w:val="27AB2FDFDB2D4984BACD4EA88CE7D915"/>
        <w:category>
          <w:name w:val="General"/>
          <w:gallery w:val="placeholder"/>
        </w:category>
        <w:types>
          <w:type w:val="bbPlcHdr"/>
        </w:types>
        <w:behaviors>
          <w:behavior w:val="content"/>
        </w:behaviors>
        <w:guid w:val="{4BF119AB-6E6B-41AA-95A5-4BBC4C45858F}"/>
      </w:docPartPr>
      <w:docPartBody>
        <w:p w:rsidR="00081D7D" w:rsidRDefault="00726588" w:rsidP="00726588">
          <w:pPr>
            <w:pStyle w:val="27AB2FDFDB2D4984BACD4EA88CE7D915"/>
          </w:pPr>
          <w:r w:rsidRPr="00045C26">
            <w:rPr>
              <w:rStyle w:val="PlaceholderText"/>
            </w:rPr>
            <w:t>Click here to enter text.</w:t>
          </w:r>
        </w:p>
      </w:docPartBody>
    </w:docPart>
    <w:docPart>
      <w:docPartPr>
        <w:name w:val="F59A196E0C8041419837257F9A07D86E"/>
        <w:category>
          <w:name w:val="General"/>
          <w:gallery w:val="placeholder"/>
        </w:category>
        <w:types>
          <w:type w:val="bbPlcHdr"/>
        </w:types>
        <w:behaviors>
          <w:behavior w:val="content"/>
        </w:behaviors>
        <w:guid w:val="{5A090A01-D623-4CA4-9932-32F23A83DF03}"/>
      </w:docPartPr>
      <w:docPartBody>
        <w:p w:rsidR="00081D7D" w:rsidRDefault="00726588" w:rsidP="00726588">
          <w:pPr>
            <w:pStyle w:val="F59A196E0C8041419837257F9A07D86E"/>
          </w:pPr>
          <w:r w:rsidRPr="00045C26">
            <w:rPr>
              <w:rStyle w:val="PlaceholderText"/>
            </w:rPr>
            <w:t>Choose an item.</w:t>
          </w:r>
        </w:p>
      </w:docPartBody>
    </w:docPart>
    <w:docPart>
      <w:docPartPr>
        <w:name w:val="0FF3F3FD963D4FF5AA5B05C38930EB92"/>
        <w:category>
          <w:name w:val="General"/>
          <w:gallery w:val="placeholder"/>
        </w:category>
        <w:types>
          <w:type w:val="bbPlcHdr"/>
        </w:types>
        <w:behaviors>
          <w:behavior w:val="content"/>
        </w:behaviors>
        <w:guid w:val="{207952C2-CD3B-4F50-BFF3-7BD718E1D905}"/>
      </w:docPartPr>
      <w:docPartBody>
        <w:p w:rsidR="00081D7D" w:rsidRDefault="00726588" w:rsidP="00726588">
          <w:pPr>
            <w:pStyle w:val="0FF3F3FD963D4FF5AA5B05C38930EB92"/>
          </w:pPr>
          <w:r w:rsidRPr="00045C26">
            <w:rPr>
              <w:rStyle w:val="PlaceholderText"/>
            </w:rPr>
            <w:t>Click here to enter text.</w:t>
          </w:r>
        </w:p>
      </w:docPartBody>
    </w:docPart>
    <w:docPart>
      <w:docPartPr>
        <w:name w:val="BD6271AC3215499588C53F8267B1325D"/>
        <w:category>
          <w:name w:val="General"/>
          <w:gallery w:val="placeholder"/>
        </w:category>
        <w:types>
          <w:type w:val="bbPlcHdr"/>
        </w:types>
        <w:behaviors>
          <w:behavior w:val="content"/>
        </w:behaviors>
        <w:guid w:val="{2F6A0813-33E6-45C5-90CF-D9AC9CDF0267}"/>
      </w:docPartPr>
      <w:docPartBody>
        <w:p w:rsidR="00081D7D" w:rsidRDefault="00726588" w:rsidP="00726588">
          <w:pPr>
            <w:pStyle w:val="BD6271AC3215499588C53F8267B1325D"/>
          </w:pPr>
          <w:r w:rsidRPr="00045C26">
            <w:rPr>
              <w:rStyle w:val="PlaceholderText"/>
            </w:rPr>
            <w:t>Click here to enter text.</w:t>
          </w:r>
        </w:p>
      </w:docPartBody>
    </w:docPart>
    <w:docPart>
      <w:docPartPr>
        <w:name w:val="C0BEA893974549398D10E535C21A16EC"/>
        <w:category>
          <w:name w:val="General"/>
          <w:gallery w:val="placeholder"/>
        </w:category>
        <w:types>
          <w:type w:val="bbPlcHdr"/>
        </w:types>
        <w:behaviors>
          <w:behavior w:val="content"/>
        </w:behaviors>
        <w:guid w:val="{B24B9891-E959-4B45-9E15-72FB9EFFC265}"/>
      </w:docPartPr>
      <w:docPartBody>
        <w:p w:rsidR="00081D7D" w:rsidRDefault="00726588" w:rsidP="00726588">
          <w:pPr>
            <w:pStyle w:val="C0BEA893974549398D10E535C21A16EC"/>
          </w:pPr>
          <w:r w:rsidRPr="00045C26">
            <w:rPr>
              <w:rStyle w:val="PlaceholderText"/>
            </w:rPr>
            <w:t>Click here to enter text.</w:t>
          </w:r>
        </w:p>
      </w:docPartBody>
    </w:docPart>
    <w:docPart>
      <w:docPartPr>
        <w:name w:val="A68FF7552FF641B78F572E19732AB343"/>
        <w:category>
          <w:name w:val="General"/>
          <w:gallery w:val="placeholder"/>
        </w:category>
        <w:types>
          <w:type w:val="bbPlcHdr"/>
        </w:types>
        <w:behaviors>
          <w:behavior w:val="content"/>
        </w:behaviors>
        <w:guid w:val="{9BBDA37F-EF32-4303-AC25-BD0E67511508}"/>
      </w:docPartPr>
      <w:docPartBody>
        <w:p w:rsidR="00081D7D" w:rsidRDefault="00726588" w:rsidP="00726588">
          <w:pPr>
            <w:pStyle w:val="A68FF7552FF641B78F572E19732AB343"/>
          </w:pPr>
          <w:r w:rsidRPr="00045C26">
            <w:rPr>
              <w:rStyle w:val="PlaceholderText"/>
            </w:rPr>
            <w:t>Click here to enter text.</w:t>
          </w:r>
        </w:p>
      </w:docPartBody>
    </w:docPart>
    <w:docPart>
      <w:docPartPr>
        <w:name w:val="B89D3126156A49EE86D406D3AFDAC542"/>
        <w:category>
          <w:name w:val="General"/>
          <w:gallery w:val="placeholder"/>
        </w:category>
        <w:types>
          <w:type w:val="bbPlcHdr"/>
        </w:types>
        <w:behaviors>
          <w:behavior w:val="content"/>
        </w:behaviors>
        <w:guid w:val="{B2B8A026-E52D-435A-B0D3-F30C257D3E30}"/>
      </w:docPartPr>
      <w:docPartBody>
        <w:p w:rsidR="00081D7D" w:rsidRDefault="00726588" w:rsidP="00726588">
          <w:pPr>
            <w:pStyle w:val="B89D3126156A49EE86D406D3AFDAC542"/>
          </w:pPr>
          <w:r w:rsidRPr="00045C26">
            <w:rPr>
              <w:rStyle w:val="PlaceholderText"/>
            </w:rPr>
            <w:t>Click here to enter text.</w:t>
          </w:r>
        </w:p>
      </w:docPartBody>
    </w:docPart>
    <w:docPart>
      <w:docPartPr>
        <w:name w:val="DAAE2138962149DF8DF7E0802017096F"/>
        <w:category>
          <w:name w:val="General"/>
          <w:gallery w:val="placeholder"/>
        </w:category>
        <w:types>
          <w:type w:val="bbPlcHdr"/>
        </w:types>
        <w:behaviors>
          <w:behavior w:val="content"/>
        </w:behaviors>
        <w:guid w:val="{5DD005F3-B6D4-414E-9677-1C02F675A6F4}"/>
      </w:docPartPr>
      <w:docPartBody>
        <w:p w:rsidR="00081D7D" w:rsidRDefault="00726588" w:rsidP="00726588">
          <w:pPr>
            <w:pStyle w:val="DAAE2138962149DF8DF7E0802017096F"/>
          </w:pPr>
          <w:r w:rsidRPr="00045C26">
            <w:rPr>
              <w:rStyle w:val="PlaceholderText"/>
            </w:rPr>
            <w:t>Click here to enter text.</w:t>
          </w:r>
        </w:p>
      </w:docPartBody>
    </w:docPart>
    <w:docPart>
      <w:docPartPr>
        <w:name w:val="BFC088195A774E4999B5521977762F6A"/>
        <w:category>
          <w:name w:val="General"/>
          <w:gallery w:val="placeholder"/>
        </w:category>
        <w:types>
          <w:type w:val="bbPlcHdr"/>
        </w:types>
        <w:behaviors>
          <w:behavior w:val="content"/>
        </w:behaviors>
        <w:guid w:val="{E3F48754-85BF-4C92-9E9F-550FA0D9CC38}"/>
      </w:docPartPr>
      <w:docPartBody>
        <w:p w:rsidR="00081D7D" w:rsidRDefault="00726588" w:rsidP="00726588">
          <w:pPr>
            <w:pStyle w:val="BFC088195A774E4999B5521977762F6A"/>
          </w:pPr>
          <w:r w:rsidRPr="00045C26">
            <w:rPr>
              <w:rStyle w:val="PlaceholderText"/>
            </w:rPr>
            <w:t>Click here to enter text.</w:t>
          </w:r>
        </w:p>
      </w:docPartBody>
    </w:docPart>
    <w:docPart>
      <w:docPartPr>
        <w:name w:val="48634D273D484271A1A232454088FD13"/>
        <w:category>
          <w:name w:val="General"/>
          <w:gallery w:val="placeholder"/>
        </w:category>
        <w:types>
          <w:type w:val="bbPlcHdr"/>
        </w:types>
        <w:behaviors>
          <w:behavior w:val="content"/>
        </w:behaviors>
        <w:guid w:val="{8C53A77C-553B-4B91-B1AA-DB8E16B118DD}"/>
      </w:docPartPr>
      <w:docPartBody>
        <w:p w:rsidR="00081D7D" w:rsidRDefault="00726588" w:rsidP="00726588">
          <w:pPr>
            <w:pStyle w:val="48634D273D484271A1A232454088FD13"/>
          </w:pPr>
          <w:r w:rsidRPr="00045C26">
            <w:rPr>
              <w:rStyle w:val="PlaceholderText"/>
            </w:rPr>
            <w:t>Click here to enter text.</w:t>
          </w:r>
        </w:p>
      </w:docPartBody>
    </w:docPart>
    <w:docPart>
      <w:docPartPr>
        <w:name w:val="6E3C5E514E4E4B76A32414D92940FACE"/>
        <w:category>
          <w:name w:val="General"/>
          <w:gallery w:val="placeholder"/>
        </w:category>
        <w:types>
          <w:type w:val="bbPlcHdr"/>
        </w:types>
        <w:behaviors>
          <w:behavior w:val="content"/>
        </w:behaviors>
        <w:guid w:val="{5D719FB4-AAB9-414D-B530-4FBE0062ED8C}"/>
      </w:docPartPr>
      <w:docPartBody>
        <w:p w:rsidR="00404089" w:rsidRDefault="00472974" w:rsidP="00472974">
          <w:pPr>
            <w:pStyle w:val="6E3C5E514E4E4B76A32414D92940FACE"/>
          </w:pPr>
          <w:r w:rsidRPr="00045C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26588"/>
    <w:rsid w:val="00054160"/>
    <w:rsid w:val="00081D7D"/>
    <w:rsid w:val="000D29DD"/>
    <w:rsid w:val="0013568E"/>
    <w:rsid w:val="0035373C"/>
    <w:rsid w:val="00404089"/>
    <w:rsid w:val="00472974"/>
    <w:rsid w:val="004D7180"/>
    <w:rsid w:val="00726588"/>
    <w:rsid w:val="007867EC"/>
    <w:rsid w:val="00992236"/>
    <w:rsid w:val="00B87007"/>
    <w:rsid w:val="00BA66A8"/>
    <w:rsid w:val="00C32D58"/>
    <w:rsid w:val="00E93853"/>
    <w:rsid w:val="00F4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2974"/>
    <w:rPr>
      <w:color w:val="808080"/>
    </w:rPr>
  </w:style>
  <w:style w:type="paragraph" w:customStyle="1" w:styleId="C4AAD2257AE94DE8A2D1DC1C4907D80D">
    <w:name w:val="C4AAD2257AE94DE8A2D1DC1C4907D80D"/>
    <w:rsid w:val="00726588"/>
    <w:pPr>
      <w:spacing w:after="0" w:line="240" w:lineRule="auto"/>
    </w:pPr>
    <w:rPr>
      <w:rFonts w:ascii="Times New Roman" w:eastAsia="Times New Roman" w:hAnsi="Times New Roman" w:cs="Times New Roman"/>
      <w:sz w:val="24"/>
      <w:szCs w:val="24"/>
    </w:rPr>
  </w:style>
  <w:style w:type="paragraph" w:customStyle="1" w:styleId="FED01BBF9EDB45C6A511F03670921893">
    <w:name w:val="FED01BBF9EDB45C6A511F03670921893"/>
    <w:rsid w:val="00726588"/>
    <w:pPr>
      <w:spacing w:after="0" w:line="240" w:lineRule="auto"/>
    </w:pPr>
    <w:rPr>
      <w:rFonts w:ascii="Times New Roman" w:eastAsia="Times New Roman" w:hAnsi="Times New Roman" w:cs="Times New Roman"/>
      <w:sz w:val="24"/>
      <w:szCs w:val="24"/>
    </w:rPr>
  </w:style>
  <w:style w:type="paragraph" w:customStyle="1" w:styleId="554FB5A47CF14EBBA157061708D04A2C">
    <w:name w:val="554FB5A47CF14EBBA157061708D04A2C"/>
    <w:rsid w:val="00726588"/>
    <w:pPr>
      <w:spacing w:after="0" w:line="240" w:lineRule="auto"/>
    </w:pPr>
    <w:rPr>
      <w:rFonts w:ascii="Times New Roman" w:eastAsia="Times New Roman" w:hAnsi="Times New Roman" w:cs="Times New Roman"/>
      <w:sz w:val="24"/>
      <w:szCs w:val="24"/>
    </w:rPr>
  </w:style>
  <w:style w:type="paragraph" w:customStyle="1" w:styleId="13D373DB89D24DF5A3D3B593DEB2BEF3">
    <w:name w:val="13D373DB89D24DF5A3D3B593DEB2BEF3"/>
    <w:rsid w:val="00726588"/>
    <w:pPr>
      <w:spacing w:after="0" w:line="240" w:lineRule="auto"/>
    </w:pPr>
    <w:rPr>
      <w:rFonts w:ascii="Times New Roman" w:eastAsia="Times New Roman" w:hAnsi="Times New Roman" w:cs="Times New Roman"/>
      <w:sz w:val="24"/>
      <w:szCs w:val="24"/>
    </w:rPr>
  </w:style>
  <w:style w:type="paragraph" w:customStyle="1" w:styleId="3A416FA6448A4FD589E73D57D275CD41">
    <w:name w:val="3A416FA6448A4FD589E73D57D275CD41"/>
    <w:rsid w:val="00726588"/>
    <w:pPr>
      <w:spacing w:after="0" w:line="240" w:lineRule="auto"/>
    </w:pPr>
    <w:rPr>
      <w:rFonts w:ascii="Times New Roman" w:eastAsia="Times New Roman" w:hAnsi="Times New Roman" w:cs="Times New Roman"/>
      <w:sz w:val="24"/>
      <w:szCs w:val="24"/>
    </w:rPr>
  </w:style>
  <w:style w:type="paragraph" w:customStyle="1" w:styleId="7C502588A1BD4271A3C7E5C7D008B013">
    <w:name w:val="7C502588A1BD4271A3C7E5C7D008B013"/>
    <w:rsid w:val="00726588"/>
    <w:pPr>
      <w:spacing w:after="0" w:line="240" w:lineRule="auto"/>
    </w:pPr>
    <w:rPr>
      <w:rFonts w:ascii="Times New Roman" w:eastAsia="Times New Roman" w:hAnsi="Times New Roman" w:cs="Times New Roman"/>
      <w:sz w:val="24"/>
      <w:szCs w:val="24"/>
    </w:rPr>
  </w:style>
  <w:style w:type="paragraph" w:customStyle="1" w:styleId="DA35F907ADDA4D669A70C1CA40413E30">
    <w:name w:val="DA35F907ADDA4D669A70C1CA40413E30"/>
    <w:rsid w:val="00726588"/>
    <w:pPr>
      <w:spacing w:after="0" w:line="240" w:lineRule="auto"/>
    </w:pPr>
    <w:rPr>
      <w:rFonts w:ascii="Times New Roman" w:eastAsia="Times New Roman" w:hAnsi="Times New Roman" w:cs="Times New Roman"/>
      <w:sz w:val="24"/>
      <w:szCs w:val="24"/>
    </w:rPr>
  </w:style>
  <w:style w:type="paragraph" w:customStyle="1" w:styleId="4419EF92DD774977AAC247F19AFF9396">
    <w:name w:val="4419EF92DD774977AAC247F19AFF9396"/>
    <w:rsid w:val="00726588"/>
    <w:pPr>
      <w:spacing w:after="0" w:line="240" w:lineRule="auto"/>
    </w:pPr>
    <w:rPr>
      <w:rFonts w:ascii="Times New Roman" w:eastAsia="Times New Roman" w:hAnsi="Times New Roman" w:cs="Times New Roman"/>
      <w:sz w:val="24"/>
      <w:szCs w:val="24"/>
    </w:rPr>
  </w:style>
  <w:style w:type="paragraph" w:customStyle="1" w:styleId="40746DF092184775B43A81028D110C5B">
    <w:name w:val="40746DF092184775B43A81028D110C5B"/>
    <w:rsid w:val="00726588"/>
    <w:pPr>
      <w:spacing w:after="0" w:line="240" w:lineRule="auto"/>
    </w:pPr>
    <w:rPr>
      <w:rFonts w:ascii="Times New Roman" w:eastAsia="Times New Roman" w:hAnsi="Times New Roman" w:cs="Times New Roman"/>
      <w:sz w:val="24"/>
      <w:szCs w:val="24"/>
    </w:rPr>
  </w:style>
  <w:style w:type="paragraph" w:customStyle="1" w:styleId="950880C021A2406B944D12792B02E6AC">
    <w:name w:val="950880C021A2406B944D12792B02E6AC"/>
    <w:rsid w:val="00726588"/>
    <w:pPr>
      <w:spacing w:after="0" w:line="240" w:lineRule="auto"/>
    </w:pPr>
    <w:rPr>
      <w:rFonts w:ascii="Times New Roman" w:eastAsia="Times New Roman" w:hAnsi="Times New Roman" w:cs="Times New Roman"/>
      <w:sz w:val="24"/>
      <w:szCs w:val="24"/>
    </w:rPr>
  </w:style>
  <w:style w:type="paragraph" w:customStyle="1" w:styleId="26D333A5A4E8424492AAFB87370B833E">
    <w:name w:val="26D333A5A4E8424492AAFB87370B833E"/>
    <w:rsid w:val="00726588"/>
    <w:pPr>
      <w:spacing w:after="0" w:line="240" w:lineRule="auto"/>
    </w:pPr>
    <w:rPr>
      <w:rFonts w:ascii="Times New Roman" w:eastAsia="Times New Roman" w:hAnsi="Times New Roman" w:cs="Times New Roman"/>
      <w:sz w:val="24"/>
      <w:szCs w:val="24"/>
    </w:rPr>
  </w:style>
  <w:style w:type="paragraph" w:customStyle="1" w:styleId="F041D7F41A3A413EA8EDD257F4533830">
    <w:name w:val="F041D7F41A3A413EA8EDD257F4533830"/>
    <w:rsid w:val="00726588"/>
    <w:pPr>
      <w:spacing w:after="0" w:line="240" w:lineRule="auto"/>
    </w:pPr>
    <w:rPr>
      <w:rFonts w:ascii="Times New Roman" w:eastAsia="Times New Roman" w:hAnsi="Times New Roman" w:cs="Times New Roman"/>
      <w:sz w:val="24"/>
      <w:szCs w:val="24"/>
    </w:rPr>
  </w:style>
  <w:style w:type="paragraph" w:customStyle="1" w:styleId="E3E395D8B24041F79818E5EF648D09DA">
    <w:name w:val="E3E395D8B24041F79818E5EF648D09DA"/>
    <w:rsid w:val="00726588"/>
    <w:pPr>
      <w:spacing w:after="0" w:line="240" w:lineRule="auto"/>
    </w:pPr>
    <w:rPr>
      <w:rFonts w:ascii="Times New Roman" w:eastAsia="Times New Roman" w:hAnsi="Times New Roman" w:cs="Times New Roman"/>
      <w:sz w:val="24"/>
      <w:szCs w:val="24"/>
    </w:rPr>
  </w:style>
  <w:style w:type="paragraph" w:customStyle="1" w:styleId="A34B9D35FB8E46C898C989D4BE0A05C2">
    <w:name w:val="A34B9D35FB8E46C898C989D4BE0A05C2"/>
    <w:rsid w:val="00726588"/>
    <w:pPr>
      <w:spacing w:after="0" w:line="240" w:lineRule="auto"/>
    </w:pPr>
    <w:rPr>
      <w:rFonts w:ascii="Times New Roman" w:eastAsia="Times New Roman" w:hAnsi="Times New Roman" w:cs="Times New Roman"/>
      <w:sz w:val="24"/>
      <w:szCs w:val="24"/>
    </w:rPr>
  </w:style>
  <w:style w:type="paragraph" w:customStyle="1" w:styleId="75EF2A065CDB44E681BFD892A8875386">
    <w:name w:val="75EF2A065CDB44E681BFD892A8875386"/>
    <w:rsid w:val="00726588"/>
    <w:pPr>
      <w:spacing w:after="0" w:line="240" w:lineRule="auto"/>
    </w:pPr>
    <w:rPr>
      <w:rFonts w:ascii="Times New Roman" w:eastAsia="Times New Roman" w:hAnsi="Times New Roman" w:cs="Times New Roman"/>
      <w:sz w:val="24"/>
      <w:szCs w:val="24"/>
    </w:rPr>
  </w:style>
  <w:style w:type="paragraph" w:customStyle="1" w:styleId="FB976BE092B346D3AE5B55D814F229AC">
    <w:name w:val="FB976BE092B346D3AE5B55D814F229AC"/>
    <w:rsid w:val="00726588"/>
    <w:pPr>
      <w:spacing w:after="0" w:line="240" w:lineRule="auto"/>
    </w:pPr>
    <w:rPr>
      <w:rFonts w:ascii="Times New Roman" w:eastAsia="Times New Roman" w:hAnsi="Times New Roman" w:cs="Times New Roman"/>
      <w:sz w:val="24"/>
      <w:szCs w:val="24"/>
    </w:rPr>
  </w:style>
  <w:style w:type="paragraph" w:customStyle="1" w:styleId="EAA9B7C715654FA8B2B2E1643CBD4AA6">
    <w:name w:val="EAA9B7C715654FA8B2B2E1643CBD4AA6"/>
    <w:rsid w:val="00726588"/>
    <w:pPr>
      <w:spacing w:after="0" w:line="240" w:lineRule="auto"/>
    </w:pPr>
    <w:rPr>
      <w:rFonts w:ascii="Times New Roman" w:eastAsia="Times New Roman" w:hAnsi="Times New Roman" w:cs="Times New Roman"/>
      <w:sz w:val="24"/>
      <w:szCs w:val="24"/>
    </w:rPr>
  </w:style>
  <w:style w:type="paragraph" w:customStyle="1" w:styleId="6D9B45FB14CC414BA6A254DA442FB4DD">
    <w:name w:val="6D9B45FB14CC414BA6A254DA442FB4DD"/>
    <w:rsid w:val="00726588"/>
    <w:pPr>
      <w:spacing w:after="0" w:line="240" w:lineRule="auto"/>
    </w:pPr>
    <w:rPr>
      <w:rFonts w:ascii="Times New Roman" w:eastAsia="Times New Roman" w:hAnsi="Times New Roman" w:cs="Times New Roman"/>
      <w:sz w:val="24"/>
      <w:szCs w:val="24"/>
    </w:rPr>
  </w:style>
  <w:style w:type="paragraph" w:customStyle="1" w:styleId="1A8AE8C6FA9D4A7285E395AA4ABCD6CF">
    <w:name w:val="1A8AE8C6FA9D4A7285E395AA4ABCD6CF"/>
    <w:rsid w:val="00726588"/>
    <w:pPr>
      <w:spacing w:after="0" w:line="240" w:lineRule="auto"/>
    </w:pPr>
    <w:rPr>
      <w:rFonts w:ascii="Times New Roman" w:eastAsia="Times New Roman" w:hAnsi="Times New Roman" w:cs="Times New Roman"/>
      <w:sz w:val="24"/>
      <w:szCs w:val="24"/>
    </w:rPr>
  </w:style>
  <w:style w:type="paragraph" w:customStyle="1" w:styleId="5ED56551B5A642ED950E3F13EF77EA56">
    <w:name w:val="5ED56551B5A642ED950E3F13EF77EA56"/>
    <w:rsid w:val="00726588"/>
    <w:pPr>
      <w:spacing w:after="0" w:line="240" w:lineRule="auto"/>
    </w:pPr>
    <w:rPr>
      <w:rFonts w:ascii="Times New Roman" w:eastAsia="Times New Roman" w:hAnsi="Times New Roman" w:cs="Times New Roman"/>
      <w:sz w:val="24"/>
      <w:szCs w:val="24"/>
    </w:rPr>
  </w:style>
  <w:style w:type="paragraph" w:customStyle="1" w:styleId="84C3DEF0F47149DF8C0CC426961F10AF">
    <w:name w:val="84C3DEF0F47149DF8C0CC426961F10AF"/>
    <w:rsid w:val="00726588"/>
    <w:pPr>
      <w:spacing w:after="0" w:line="240" w:lineRule="auto"/>
    </w:pPr>
    <w:rPr>
      <w:rFonts w:ascii="Times New Roman" w:eastAsia="Times New Roman" w:hAnsi="Times New Roman" w:cs="Times New Roman"/>
      <w:sz w:val="24"/>
      <w:szCs w:val="24"/>
    </w:rPr>
  </w:style>
  <w:style w:type="paragraph" w:customStyle="1" w:styleId="27AB2FDFDB2D4984BACD4EA88CE7D915">
    <w:name w:val="27AB2FDFDB2D4984BACD4EA88CE7D915"/>
    <w:rsid w:val="00726588"/>
    <w:pPr>
      <w:spacing w:after="0" w:line="240" w:lineRule="auto"/>
    </w:pPr>
    <w:rPr>
      <w:rFonts w:ascii="Times New Roman" w:eastAsia="Times New Roman" w:hAnsi="Times New Roman" w:cs="Times New Roman"/>
      <w:sz w:val="24"/>
      <w:szCs w:val="24"/>
    </w:rPr>
  </w:style>
  <w:style w:type="paragraph" w:customStyle="1" w:styleId="F59A196E0C8041419837257F9A07D86E">
    <w:name w:val="F59A196E0C8041419837257F9A07D86E"/>
    <w:rsid w:val="00726588"/>
    <w:pPr>
      <w:spacing w:after="0" w:line="240" w:lineRule="auto"/>
    </w:pPr>
    <w:rPr>
      <w:rFonts w:ascii="Times New Roman" w:eastAsia="Times New Roman" w:hAnsi="Times New Roman" w:cs="Times New Roman"/>
      <w:sz w:val="24"/>
      <w:szCs w:val="24"/>
    </w:rPr>
  </w:style>
  <w:style w:type="paragraph" w:customStyle="1" w:styleId="0FF3F3FD963D4FF5AA5B05C38930EB92">
    <w:name w:val="0FF3F3FD963D4FF5AA5B05C38930EB92"/>
    <w:rsid w:val="00726588"/>
    <w:pPr>
      <w:spacing w:after="0" w:line="240" w:lineRule="auto"/>
    </w:pPr>
    <w:rPr>
      <w:rFonts w:ascii="Times New Roman" w:eastAsia="Times New Roman" w:hAnsi="Times New Roman" w:cs="Times New Roman"/>
      <w:sz w:val="24"/>
      <w:szCs w:val="24"/>
    </w:rPr>
  </w:style>
  <w:style w:type="paragraph" w:customStyle="1" w:styleId="BD6271AC3215499588C53F8267B1325D">
    <w:name w:val="BD6271AC3215499588C53F8267B1325D"/>
    <w:rsid w:val="00726588"/>
    <w:pPr>
      <w:spacing w:after="0" w:line="240" w:lineRule="auto"/>
    </w:pPr>
    <w:rPr>
      <w:rFonts w:ascii="Times New Roman" w:eastAsia="Times New Roman" w:hAnsi="Times New Roman" w:cs="Times New Roman"/>
      <w:sz w:val="24"/>
      <w:szCs w:val="24"/>
    </w:rPr>
  </w:style>
  <w:style w:type="paragraph" w:customStyle="1" w:styleId="C0BEA893974549398D10E535C21A16EC">
    <w:name w:val="C0BEA893974549398D10E535C21A16EC"/>
    <w:rsid w:val="00726588"/>
    <w:pPr>
      <w:spacing w:after="0" w:line="240" w:lineRule="auto"/>
    </w:pPr>
    <w:rPr>
      <w:rFonts w:ascii="Times New Roman" w:eastAsia="Times New Roman" w:hAnsi="Times New Roman" w:cs="Times New Roman"/>
      <w:sz w:val="24"/>
      <w:szCs w:val="24"/>
    </w:rPr>
  </w:style>
  <w:style w:type="paragraph" w:customStyle="1" w:styleId="A68FF7552FF641B78F572E19732AB343">
    <w:name w:val="A68FF7552FF641B78F572E19732AB343"/>
    <w:rsid w:val="00726588"/>
    <w:pPr>
      <w:spacing w:after="0" w:line="240" w:lineRule="auto"/>
    </w:pPr>
    <w:rPr>
      <w:rFonts w:ascii="Times New Roman" w:eastAsia="Times New Roman" w:hAnsi="Times New Roman" w:cs="Times New Roman"/>
      <w:sz w:val="24"/>
      <w:szCs w:val="24"/>
    </w:rPr>
  </w:style>
  <w:style w:type="paragraph" w:customStyle="1" w:styleId="B89D3126156A49EE86D406D3AFDAC542">
    <w:name w:val="B89D3126156A49EE86D406D3AFDAC542"/>
    <w:rsid w:val="00726588"/>
    <w:pPr>
      <w:spacing w:after="0" w:line="240" w:lineRule="auto"/>
    </w:pPr>
    <w:rPr>
      <w:rFonts w:ascii="Times New Roman" w:eastAsia="Times New Roman" w:hAnsi="Times New Roman" w:cs="Times New Roman"/>
      <w:sz w:val="24"/>
      <w:szCs w:val="24"/>
    </w:rPr>
  </w:style>
  <w:style w:type="paragraph" w:customStyle="1" w:styleId="DAAE2138962149DF8DF7E0802017096F">
    <w:name w:val="DAAE2138962149DF8DF7E0802017096F"/>
    <w:rsid w:val="00726588"/>
    <w:pPr>
      <w:spacing w:after="0" w:line="240" w:lineRule="auto"/>
    </w:pPr>
    <w:rPr>
      <w:rFonts w:ascii="Times New Roman" w:eastAsia="Times New Roman" w:hAnsi="Times New Roman" w:cs="Times New Roman"/>
      <w:sz w:val="24"/>
      <w:szCs w:val="24"/>
    </w:rPr>
  </w:style>
  <w:style w:type="paragraph" w:customStyle="1" w:styleId="BFC088195A774E4999B5521977762F6A">
    <w:name w:val="BFC088195A774E4999B5521977762F6A"/>
    <w:rsid w:val="00726588"/>
    <w:pPr>
      <w:spacing w:after="0" w:line="240" w:lineRule="auto"/>
    </w:pPr>
    <w:rPr>
      <w:rFonts w:ascii="Times New Roman" w:eastAsia="Times New Roman" w:hAnsi="Times New Roman" w:cs="Times New Roman"/>
      <w:sz w:val="24"/>
      <w:szCs w:val="24"/>
    </w:rPr>
  </w:style>
  <w:style w:type="paragraph" w:customStyle="1" w:styleId="48634D273D484271A1A232454088FD13">
    <w:name w:val="48634D273D484271A1A232454088FD13"/>
    <w:rsid w:val="00726588"/>
    <w:pPr>
      <w:spacing w:after="0" w:line="240" w:lineRule="auto"/>
    </w:pPr>
    <w:rPr>
      <w:rFonts w:ascii="Times New Roman" w:eastAsia="Times New Roman" w:hAnsi="Times New Roman" w:cs="Times New Roman"/>
      <w:sz w:val="24"/>
      <w:szCs w:val="24"/>
    </w:rPr>
  </w:style>
  <w:style w:type="paragraph" w:customStyle="1" w:styleId="6E3C5E514E4E4B76A32414D92940FACE">
    <w:name w:val="6E3C5E514E4E4B76A32414D92940FACE"/>
    <w:rsid w:val="0047297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246DE-E7A1-41D8-B0E7-EA6901D4C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ngressman Mark Udall of Colorado</vt:lpstr>
    </vt:vector>
  </TitlesOfParts>
  <Company>U.S. House of Representatives</Company>
  <LinksUpToDate>false</LinksUpToDate>
  <CharactersWithSpaces>5805</CharactersWithSpaces>
  <SharedDoc>false</SharedDoc>
  <HLinks>
    <vt:vector size="12" baseType="variant">
      <vt:variant>
        <vt:i4>2949244</vt:i4>
      </vt:variant>
      <vt:variant>
        <vt:i4>0</vt:i4>
      </vt:variant>
      <vt:variant>
        <vt:i4>0</vt:i4>
      </vt:variant>
      <vt:variant>
        <vt:i4>5</vt:i4>
      </vt:variant>
      <vt:variant>
        <vt:lpwstr>http://polis.house.gov/</vt:lpwstr>
      </vt:variant>
      <vt:variant>
        <vt:lpwstr/>
      </vt:variant>
      <vt:variant>
        <vt:i4>6881285</vt:i4>
      </vt:variant>
      <vt:variant>
        <vt:i4>-1</vt:i4>
      </vt:variant>
      <vt:variant>
        <vt:i4>1029</vt:i4>
      </vt:variant>
      <vt:variant>
        <vt:i4>1</vt:i4>
      </vt:variant>
      <vt:variant>
        <vt:lpwstr>http://jeffmiller.house.gov/_images/seals/house_large_seal.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ssman Mark Udall of Colorado</dc:title>
  <dc:creator>Khattabi, Andrea</dc:creator>
  <cp:lastModifiedBy>McAuliffe, Olivia (CT04)</cp:lastModifiedBy>
  <cp:revision>10</cp:revision>
  <cp:lastPrinted>2018-03-26T15:25:00Z</cp:lastPrinted>
  <dcterms:created xsi:type="dcterms:W3CDTF">2019-01-15T22:14:00Z</dcterms:created>
  <dcterms:modified xsi:type="dcterms:W3CDTF">2023-01-27T15:32:00Z</dcterms:modified>
</cp:coreProperties>
</file>